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7316D18" w14:textId="77777777" w:rsidR="0060042B" w:rsidRPr="00EB2A1A" w:rsidRDefault="0060042B" w:rsidP="006470A0">
      <w:pPr>
        <w:ind w:firstLine="0"/>
        <w:rPr>
          <w:b/>
          <w:sz w:val="32"/>
          <w:szCs w:val="24"/>
          <w:lang w:val="ro-RO"/>
        </w:rPr>
      </w:pPr>
    </w:p>
    <w:p w14:paraId="3863FA37" w14:textId="77777777" w:rsidR="00337A78" w:rsidRDefault="00337A78" w:rsidP="00337A78">
      <w:pPr>
        <w:rPr>
          <w:rStyle w:val="Heading1Char"/>
          <w:rFonts w:ascii="Times New Roman" w:hAnsi="Times New Roman" w:cs="Times New Roman"/>
          <w:bCs/>
          <w:color w:val="auto"/>
          <w:sz w:val="24"/>
          <w:szCs w:val="24"/>
          <w:lang w:val="ro-RO"/>
        </w:rPr>
      </w:pPr>
      <w:bookmarkStart w:id="0" w:name="_Anexa_nr._1"/>
      <w:bookmarkEnd w:id="0"/>
    </w:p>
    <w:p w14:paraId="0451AB4F" w14:textId="77777777" w:rsidR="0033084D" w:rsidRPr="00EB2A1A" w:rsidRDefault="0033084D" w:rsidP="00337A78">
      <w:pPr>
        <w:rPr>
          <w:lang w:val="ro-RO"/>
        </w:rPr>
      </w:pPr>
    </w:p>
    <w:p w14:paraId="1A343862" w14:textId="77777777" w:rsidR="003120C9" w:rsidRPr="00EB2A1A" w:rsidRDefault="00337A78" w:rsidP="00F938F9">
      <w:pPr>
        <w:jc w:val="center"/>
        <w:rPr>
          <w:b/>
          <w:szCs w:val="24"/>
          <w:lang w:val="ro-RO" w:eastAsia="ro-RO"/>
        </w:rPr>
      </w:pPr>
      <w:r w:rsidRPr="00EB2A1A">
        <w:rPr>
          <w:b/>
          <w:szCs w:val="24"/>
          <w:lang w:val="ro-RO" w:eastAsia="ro-RO"/>
        </w:rPr>
        <w:t xml:space="preserve">CERERE  DE ÎNSCRIERE LA EXAMINARE </w:t>
      </w:r>
    </w:p>
    <w:p w14:paraId="491D71C3" w14:textId="6063CD0F" w:rsidR="00337A78" w:rsidRPr="00EB2A1A" w:rsidRDefault="00337A78" w:rsidP="00F938F9">
      <w:pPr>
        <w:jc w:val="center"/>
        <w:rPr>
          <w:b/>
          <w:szCs w:val="24"/>
          <w:lang w:val="ro-RO" w:eastAsia="ro-RO"/>
        </w:rPr>
      </w:pPr>
      <w:r w:rsidRPr="00EB2A1A">
        <w:rPr>
          <w:b/>
          <w:szCs w:val="24"/>
          <w:lang w:val="ro-RO" w:eastAsia="ro-RO"/>
        </w:rPr>
        <w:t>PENTRU  PREGĂTIREA PROFESIONALĂ INIȚIALĂ</w:t>
      </w:r>
    </w:p>
    <w:p w14:paraId="39AA08DB" w14:textId="77777777" w:rsidR="00337A78" w:rsidRPr="00EB2A1A" w:rsidRDefault="00337A78" w:rsidP="00337A78">
      <w:pPr>
        <w:tabs>
          <w:tab w:val="left" w:pos="9450"/>
        </w:tabs>
        <w:jc w:val="center"/>
        <w:rPr>
          <w:rFonts w:eastAsia="Times New Roman"/>
          <w:b/>
          <w:lang w:val="ro-RO" w:eastAsia="ro-RO"/>
        </w:rPr>
      </w:pPr>
    </w:p>
    <w:p w14:paraId="4B2296FE" w14:textId="77777777" w:rsidR="00337A78" w:rsidRPr="00EB2A1A" w:rsidRDefault="00337A78" w:rsidP="00337A78">
      <w:pPr>
        <w:tabs>
          <w:tab w:val="left" w:pos="9450"/>
        </w:tabs>
        <w:rPr>
          <w:rFonts w:eastAsia="Times New Roman"/>
          <w:b/>
          <w:lang w:val="ro-RO" w:eastAsia="ro-RO"/>
        </w:rPr>
      </w:pPr>
    </w:p>
    <w:p w14:paraId="7F1A70B5" w14:textId="093DA050" w:rsidR="00337A78" w:rsidRPr="00EB2A1A" w:rsidRDefault="00337A78" w:rsidP="00337A78">
      <w:pPr>
        <w:tabs>
          <w:tab w:val="left" w:pos="9450"/>
        </w:tabs>
        <w:rPr>
          <w:rFonts w:eastAsia="Times New Roman"/>
          <w:lang w:val="ro-RO"/>
        </w:rPr>
      </w:pPr>
      <w:r w:rsidRPr="00EB2A1A">
        <w:rPr>
          <w:rFonts w:eastAsia="Times New Roman"/>
          <w:lang w:val="ro-RO"/>
        </w:rPr>
        <w:t>S</w:t>
      </w:r>
      <w:r w:rsidR="001C54AD" w:rsidRPr="00EB2A1A">
        <w:rPr>
          <w:rFonts w:eastAsia="Times New Roman"/>
          <w:lang w:val="ro-RO"/>
        </w:rPr>
        <w:t>ubsemnatul/a…………</w:t>
      </w:r>
      <w:r w:rsidR="00260E0F" w:rsidRPr="00EB2A1A">
        <w:rPr>
          <w:rFonts w:eastAsia="Times New Roman"/>
          <w:lang w:val="ro-RO"/>
        </w:rPr>
        <w:t>.</w:t>
      </w:r>
      <w:r w:rsidR="001C54AD" w:rsidRPr="00EB2A1A">
        <w:rPr>
          <w:rFonts w:eastAsia="Times New Roman"/>
          <w:lang w:val="ro-RO"/>
        </w:rPr>
        <w:t>…………………………………</w:t>
      </w:r>
      <w:r w:rsidRPr="00EB2A1A">
        <w:rPr>
          <w:rFonts w:eastAsia="Times New Roman"/>
          <w:lang w:val="ro-RO"/>
        </w:rPr>
        <w:t>..</w:t>
      </w:r>
      <w:r w:rsidR="001C54AD" w:rsidRPr="00EB2A1A">
        <w:rPr>
          <w:rFonts w:eastAsia="Times New Roman"/>
          <w:lang w:val="ro-RO"/>
        </w:rPr>
        <w:t>.</w:t>
      </w:r>
      <w:r w:rsidRPr="00EB2A1A">
        <w:rPr>
          <w:rFonts w:eastAsia="Times New Roman"/>
          <w:lang w:val="ro-RO"/>
        </w:rPr>
        <w:t>......</w:t>
      </w:r>
      <w:r w:rsidR="001C54AD" w:rsidRPr="00EB2A1A">
        <w:rPr>
          <w:rFonts w:eastAsia="Times New Roman"/>
          <w:lang w:val="ro-RO"/>
        </w:rPr>
        <w:t xml:space="preserve">, </w:t>
      </w:r>
      <w:r w:rsidRPr="00EB2A1A">
        <w:rPr>
          <w:rFonts w:eastAsia="Times New Roman"/>
          <w:lang w:val="ro-RO"/>
        </w:rPr>
        <w:t>CNP……………………</w:t>
      </w:r>
      <w:r w:rsidR="001C54AD" w:rsidRPr="00EB2A1A">
        <w:rPr>
          <w:rFonts w:eastAsia="Times New Roman"/>
          <w:lang w:val="ro-RO"/>
        </w:rPr>
        <w:t xml:space="preserve">…, </w:t>
      </w:r>
      <w:r w:rsidRPr="00EB2A1A">
        <w:rPr>
          <w:rFonts w:eastAsia="Times New Roman"/>
          <w:lang w:val="ro-RO"/>
        </w:rPr>
        <w:t>telefon………………</w:t>
      </w:r>
      <w:r w:rsidR="00260E0F" w:rsidRPr="00EB2A1A">
        <w:rPr>
          <w:rFonts w:eastAsia="Times New Roman"/>
          <w:lang w:val="ro-RO"/>
        </w:rPr>
        <w:t>...........</w:t>
      </w:r>
      <w:r w:rsidRPr="00EB2A1A">
        <w:rPr>
          <w:rFonts w:eastAsia="Times New Roman"/>
          <w:lang w:val="ro-RO"/>
        </w:rPr>
        <w:t>…...</w:t>
      </w:r>
      <w:r w:rsidR="00740BC5" w:rsidRPr="00EB2A1A">
        <w:rPr>
          <w:rFonts w:eastAsia="Times New Roman"/>
          <w:lang w:val="ro-RO"/>
        </w:rPr>
        <w:t>...</w:t>
      </w:r>
      <w:r w:rsidRPr="00EB2A1A">
        <w:rPr>
          <w:rFonts w:eastAsia="Times New Roman"/>
          <w:lang w:val="ro-RO"/>
        </w:rPr>
        <w:t>.......…,</w:t>
      </w:r>
      <w:r w:rsidR="001C54AD" w:rsidRPr="00EB2A1A">
        <w:rPr>
          <w:rFonts w:eastAsia="Times New Roman"/>
          <w:lang w:val="ro-RO"/>
        </w:rPr>
        <w:t xml:space="preserve"> </w:t>
      </w:r>
      <w:r w:rsidRPr="00EB2A1A">
        <w:rPr>
          <w:rFonts w:eastAsia="Times New Roman"/>
          <w:lang w:val="ro-RO"/>
        </w:rPr>
        <w:t>e-mail…………………</w:t>
      </w:r>
      <w:r w:rsidR="00D224B5" w:rsidRPr="00EB2A1A">
        <w:rPr>
          <w:rFonts w:eastAsia="Times New Roman"/>
          <w:lang w:val="ro-RO"/>
        </w:rPr>
        <w:t>…………..........................,</w:t>
      </w:r>
      <w:r w:rsidR="00384F77">
        <w:rPr>
          <w:rFonts w:eastAsia="Times New Roman"/>
          <w:lang w:val="ro-RO"/>
        </w:rPr>
        <w:t xml:space="preserve"> </w:t>
      </w:r>
      <w:r w:rsidRPr="00EB2A1A">
        <w:rPr>
          <w:rFonts w:eastAsia="Times New Roman"/>
          <w:lang w:val="ro-RO"/>
        </w:rPr>
        <w:t>solicit  înscrierea la examenul de</w:t>
      </w:r>
      <w:r w:rsidRPr="00EB2A1A">
        <w:rPr>
          <w:bCs/>
          <w:lang w:val="ro-RO"/>
        </w:rPr>
        <w:t xml:space="preserve"> pregătire profesională inițială pentru categoria profesională</w:t>
      </w:r>
      <w:r w:rsidRPr="00EB2A1A">
        <w:rPr>
          <w:rFonts w:eastAsia="Times New Roman"/>
          <w:lang w:val="ro-RO"/>
        </w:rPr>
        <w:t>:</w:t>
      </w:r>
    </w:p>
    <w:p w14:paraId="3462D653" w14:textId="77777777" w:rsidR="00337A78" w:rsidRPr="00EB2A1A" w:rsidRDefault="00337A78" w:rsidP="00337A78">
      <w:pPr>
        <w:tabs>
          <w:tab w:val="left" w:pos="9450"/>
        </w:tabs>
        <w:rPr>
          <w:rFonts w:eastAsia="Times New Roman"/>
          <w:lang w:val="ro-RO"/>
        </w:rPr>
      </w:pPr>
    </w:p>
    <w:p w14:paraId="089A72C3" w14:textId="31E1197C" w:rsidR="006A1B77" w:rsidRPr="00E04461" w:rsidRDefault="005D6D32" w:rsidP="00E04461">
      <w:pPr>
        <w:tabs>
          <w:tab w:val="left" w:pos="9450"/>
        </w:tabs>
        <w:rPr>
          <w:rFonts w:eastAsia="Times New Roman"/>
          <w:i/>
          <w:lang w:val="ro-RO"/>
        </w:rPr>
      </w:pPr>
      <w:r w:rsidRPr="005D6D32">
        <w:rPr>
          <w:bCs/>
          <w:lang w:val="ro-RO"/>
        </w:rPr>
        <w:t>a)</w:t>
      </w:r>
      <w:r>
        <w:rPr>
          <w:bCs/>
          <w:lang w:val="ro-RO"/>
        </w:rPr>
        <w:t xml:space="preserve"> </w:t>
      </w:r>
      <w:r w:rsidR="00C82C56">
        <w:rPr>
          <w:bCs/>
          <w:lang w:val="ro-RO"/>
        </w:rPr>
        <w:t xml:space="preserve"> </w:t>
      </w:r>
      <w:r w:rsidR="006A1B77" w:rsidRPr="00EB2A1A">
        <w:rPr>
          <w:bCs/>
          <w:lang w:val="ro-RO"/>
        </w:rPr>
        <w:t>□</w:t>
      </w:r>
      <w:r w:rsidR="006A1B77">
        <w:rPr>
          <w:bCs/>
          <w:lang w:val="ro-RO"/>
        </w:rPr>
        <w:t xml:space="preserve"> </w:t>
      </w:r>
      <w:r w:rsidR="006A1B77" w:rsidRPr="00EB2A1A">
        <w:rPr>
          <w:bCs/>
          <w:lang w:val="ro-RO"/>
        </w:rPr>
        <w:t xml:space="preserve"> </w:t>
      </w:r>
      <w:r w:rsidR="006A1B77" w:rsidRPr="00EB2A1A">
        <w:rPr>
          <w:rFonts w:eastAsia="Times New Roman"/>
          <w:i/>
          <w:lang w:val="ro-RO"/>
        </w:rPr>
        <w:t>intermediar în asigurări și/sau reasigurări;</w:t>
      </w:r>
    </w:p>
    <w:p w14:paraId="283166BA" w14:textId="1EC39CCA" w:rsidR="006A1B77" w:rsidRPr="00EB2A1A" w:rsidRDefault="00E04461" w:rsidP="006A1B77">
      <w:pPr>
        <w:tabs>
          <w:tab w:val="left" w:pos="9450"/>
        </w:tabs>
        <w:rPr>
          <w:rFonts w:eastAsia="Times New Roman"/>
          <w:i/>
          <w:lang w:val="ro-RO"/>
        </w:rPr>
      </w:pPr>
      <w:r>
        <w:rPr>
          <w:bCs/>
          <w:lang w:val="ro-RO"/>
        </w:rPr>
        <w:t>b</w:t>
      </w:r>
      <w:r w:rsidR="005D6D32">
        <w:rPr>
          <w:bCs/>
          <w:lang w:val="ro-RO"/>
        </w:rPr>
        <w:t xml:space="preserve">) </w:t>
      </w:r>
      <w:r w:rsidR="00C82C56">
        <w:rPr>
          <w:bCs/>
          <w:lang w:val="ro-RO"/>
        </w:rPr>
        <w:t xml:space="preserve"> </w:t>
      </w:r>
      <w:r w:rsidR="006A1B77" w:rsidRPr="00EB2A1A">
        <w:rPr>
          <w:bCs/>
          <w:lang w:val="ro-RO"/>
        </w:rPr>
        <w:t xml:space="preserve">□ </w:t>
      </w:r>
      <w:r w:rsidR="006A1B77" w:rsidRPr="00EB2A1A">
        <w:rPr>
          <w:rFonts w:eastAsia="Times New Roman"/>
          <w:i/>
          <w:lang w:val="ro-RO"/>
        </w:rPr>
        <w:t>conducător;</w:t>
      </w:r>
    </w:p>
    <w:p w14:paraId="0A3EB6C7" w14:textId="50473E80" w:rsidR="006A1B77" w:rsidRDefault="00E04461" w:rsidP="006A1B77">
      <w:pPr>
        <w:tabs>
          <w:tab w:val="left" w:pos="9450"/>
        </w:tabs>
        <w:rPr>
          <w:rFonts w:eastAsia="Times New Roman"/>
          <w:i/>
          <w:lang w:val="ro-RO"/>
        </w:rPr>
      </w:pPr>
      <w:r>
        <w:rPr>
          <w:bCs/>
          <w:lang w:val="ro-RO"/>
        </w:rPr>
        <w:t>c</w:t>
      </w:r>
      <w:r w:rsidR="005D6D32">
        <w:rPr>
          <w:bCs/>
          <w:lang w:val="ro-RO"/>
        </w:rPr>
        <w:t xml:space="preserve">) </w:t>
      </w:r>
      <w:r w:rsidR="00C82C56">
        <w:rPr>
          <w:bCs/>
          <w:lang w:val="ro-RO"/>
        </w:rPr>
        <w:t xml:space="preserve"> </w:t>
      </w:r>
      <w:r w:rsidR="006A1B77" w:rsidRPr="00EB2A1A">
        <w:rPr>
          <w:bCs/>
          <w:lang w:val="ro-RO"/>
        </w:rPr>
        <w:t xml:space="preserve">□ </w:t>
      </w:r>
      <w:r w:rsidR="006A1B77" w:rsidRPr="00EB2A1A">
        <w:rPr>
          <w:rFonts w:eastAsia="Times New Roman"/>
          <w:i/>
          <w:lang w:val="ro-RO"/>
        </w:rPr>
        <w:t>conducător executiv;</w:t>
      </w:r>
    </w:p>
    <w:p w14:paraId="62628335" w14:textId="3E0761EA" w:rsidR="00E91837" w:rsidRPr="00EB2A1A" w:rsidRDefault="00E91837" w:rsidP="006A1B77">
      <w:pPr>
        <w:tabs>
          <w:tab w:val="left" w:pos="9450"/>
        </w:tabs>
        <w:rPr>
          <w:bCs/>
          <w:lang w:val="ro-RO"/>
        </w:rPr>
      </w:pPr>
      <w:r>
        <w:rPr>
          <w:rFonts w:eastAsia="Times New Roman"/>
          <w:i/>
          <w:lang w:val="ro-RO"/>
        </w:rPr>
        <w:t xml:space="preserve">d) </w:t>
      </w:r>
      <w:r w:rsidRPr="00EB2A1A">
        <w:rPr>
          <w:bCs/>
          <w:lang w:val="ro-RO"/>
        </w:rPr>
        <w:t>□</w:t>
      </w:r>
      <w:r>
        <w:rPr>
          <w:bCs/>
          <w:lang w:val="ro-RO"/>
        </w:rPr>
        <w:t xml:space="preserve"> </w:t>
      </w:r>
      <w:r w:rsidRPr="00E91837">
        <w:rPr>
          <w:rFonts w:eastAsia="Times New Roman"/>
          <w:i/>
          <w:lang w:val="ro-RO"/>
        </w:rPr>
        <w:t xml:space="preserve">angajat al </w:t>
      </w:r>
      <w:r>
        <w:rPr>
          <w:rFonts w:eastAsia="Times New Roman"/>
          <w:i/>
          <w:lang w:val="ro-RO"/>
        </w:rPr>
        <w:t>s</w:t>
      </w:r>
      <w:r w:rsidRPr="00E91837">
        <w:rPr>
          <w:rFonts w:eastAsia="Times New Roman"/>
          <w:i/>
          <w:lang w:val="ro-RO"/>
        </w:rPr>
        <w:t>ocietății</w:t>
      </w:r>
      <w:r>
        <w:rPr>
          <w:rFonts w:eastAsia="Times New Roman"/>
          <w:i/>
          <w:lang w:val="ro-RO"/>
        </w:rPr>
        <w:t xml:space="preserve"> de asigurare ......................................................,</w:t>
      </w:r>
      <w:r w:rsidRPr="00E91837">
        <w:rPr>
          <w:rFonts w:eastAsia="Times New Roman"/>
          <w:i/>
          <w:lang w:val="ro-RO"/>
        </w:rPr>
        <w:t xml:space="preserve"> </w:t>
      </w:r>
      <w:r>
        <w:rPr>
          <w:rFonts w:eastAsia="Times New Roman"/>
          <w:i/>
          <w:lang w:val="ro-RO"/>
        </w:rPr>
        <w:t xml:space="preserve">în cadrul căreia desfășor </w:t>
      </w:r>
      <w:r w:rsidRPr="00E91837">
        <w:rPr>
          <w:rFonts w:eastAsia="Times New Roman"/>
          <w:i/>
          <w:lang w:val="ro-RO"/>
        </w:rPr>
        <w:t>activitate</w:t>
      </w:r>
      <w:r>
        <w:rPr>
          <w:rFonts w:eastAsia="Times New Roman"/>
          <w:i/>
          <w:lang w:val="ro-RO"/>
        </w:rPr>
        <w:t>a</w:t>
      </w:r>
      <w:r w:rsidRPr="00E91837">
        <w:rPr>
          <w:rFonts w:eastAsia="Times New Roman"/>
          <w:i/>
          <w:lang w:val="ro-RO"/>
        </w:rPr>
        <w:t xml:space="preserve"> de distribuție de asigurări și/sau reasigurări</w:t>
      </w:r>
      <w:r w:rsidR="00BC5A79">
        <w:rPr>
          <w:rFonts w:eastAsia="Times New Roman"/>
          <w:i/>
          <w:lang w:val="ro-RO"/>
        </w:rPr>
        <w:t>.</w:t>
      </w:r>
      <w:bookmarkStart w:id="1" w:name="_GoBack"/>
      <w:bookmarkEnd w:id="1"/>
    </w:p>
    <w:p w14:paraId="24E39E31" w14:textId="77777777" w:rsidR="00337A78" w:rsidRDefault="00337A78" w:rsidP="00337A78">
      <w:pPr>
        <w:tabs>
          <w:tab w:val="left" w:pos="9450"/>
        </w:tabs>
        <w:rPr>
          <w:bCs/>
          <w:lang w:val="ro-RO"/>
        </w:rPr>
      </w:pPr>
    </w:p>
    <w:p w14:paraId="2FA45DAE" w14:textId="77777777" w:rsidR="00E91837" w:rsidRPr="00EB2A1A" w:rsidRDefault="00E91837" w:rsidP="00337A78">
      <w:pPr>
        <w:tabs>
          <w:tab w:val="left" w:pos="9450"/>
        </w:tabs>
        <w:rPr>
          <w:bCs/>
          <w:lang w:val="ro-RO"/>
        </w:rPr>
      </w:pPr>
    </w:p>
    <w:p w14:paraId="04D4537A" w14:textId="4FAA9AA0" w:rsidR="001215C9" w:rsidRPr="00EB2A1A" w:rsidRDefault="001215C9" w:rsidP="00F75364">
      <w:pPr>
        <w:tabs>
          <w:tab w:val="left" w:pos="0"/>
        </w:tabs>
        <w:ind w:firstLine="0"/>
        <w:rPr>
          <w:bCs/>
          <w:lang w:val="ro-RO"/>
        </w:rPr>
      </w:pPr>
      <w:r w:rsidRPr="00EB2A1A">
        <w:rPr>
          <w:bCs/>
          <w:lang w:val="ro-RO"/>
        </w:rPr>
        <w:t>Pregătirea profesională inițială în domeniul asigurărilor și/sau reasigurărilor a fost realizată prin</w:t>
      </w:r>
      <w:r w:rsidR="00E91837">
        <w:rPr>
          <w:bCs/>
          <w:lang w:val="ro-RO"/>
        </w:rPr>
        <w:t xml:space="preserve"> ......................</w:t>
      </w:r>
      <w:r w:rsidRPr="00EB2A1A">
        <w:rPr>
          <w:bCs/>
          <w:lang w:val="ro-RO"/>
        </w:rPr>
        <w:t>..........................................................................</w:t>
      </w:r>
      <w:r w:rsidR="00D1011F" w:rsidRPr="00EB2A1A">
        <w:rPr>
          <w:bCs/>
          <w:lang w:val="ro-RO"/>
        </w:rPr>
        <w:t>........................................................</w:t>
      </w:r>
      <w:r w:rsidRPr="00EB2A1A">
        <w:rPr>
          <w:bCs/>
          <w:lang w:val="ro-RO"/>
        </w:rPr>
        <w:t>..</w:t>
      </w:r>
    </w:p>
    <w:p w14:paraId="220CC73A" w14:textId="402F8FF8" w:rsidR="001215C9" w:rsidRPr="00EB2A1A" w:rsidRDefault="001215C9" w:rsidP="001215C9">
      <w:pPr>
        <w:tabs>
          <w:tab w:val="left" w:pos="0"/>
        </w:tabs>
        <w:ind w:firstLine="0"/>
        <w:rPr>
          <w:b/>
          <w:bCs/>
          <w:i/>
          <w:lang w:val="ro-RO"/>
        </w:rPr>
      </w:pPr>
      <w:r w:rsidRPr="00EB2A1A">
        <w:rPr>
          <w:b/>
          <w:bCs/>
          <w:i/>
          <w:lang w:val="ro-RO"/>
        </w:rPr>
        <w:t xml:space="preserve">(se trece denumirea </w:t>
      </w:r>
      <w:r w:rsidR="00315E90" w:rsidRPr="00EB2A1A">
        <w:rPr>
          <w:b/>
          <w:bCs/>
          <w:i/>
          <w:lang w:val="ro-RO"/>
        </w:rPr>
        <w:t>furnizorului</w:t>
      </w:r>
      <w:r w:rsidR="00670D73">
        <w:rPr>
          <w:b/>
          <w:bCs/>
          <w:i/>
          <w:lang w:val="ro-RO"/>
        </w:rPr>
        <w:t xml:space="preserve"> autorizat sau avizat de către A.S.F./societatea care a organizat programul de pregătire profesională inițială</w:t>
      </w:r>
      <w:r w:rsidRPr="00EB2A1A">
        <w:rPr>
          <w:b/>
          <w:bCs/>
          <w:i/>
          <w:lang w:val="ro-RO"/>
        </w:rPr>
        <w:t>).</w:t>
      </w:r>
    </w:p>
    <w:p w14:paraId="19AB059A" w14:textId="071F3D71" w:rsidR="001215C9" w:rsidRPr="00EB2A1A" w:rsidRDefault="001215C9" w:rsidP="00F75364">
      <w:pPr>
        <w:tabs>
          <w:tab w:val="left" w:pos="0"/>
        </w:tabs>
        <w:ind w:firstLine="0"/>
        <w:rPr>
          <w:bCs/>
          <w:lang w:val="ro-RO"/>
        </w:rPr>
      </w:pPr>
    </w:p>
    <w:p w14:paraId="127F7EA0" w14:textId="77777777" w:rsidR="00337A78" w:rsidRPr="00EB2A1A" w:rsidRDefault="00337A78" w:rsidP="00337A78">
      <w:pPr>
        <w:tabs>
          <w:tab w:val="left" w:pos="9450"/>
        </w:tabs>
        <w:rPr>
          <w:bCs/>
          <w:lang w:val="ro-RO"/>
        </w:rPr>
      </w:pPr>
      <w:r w:rsidRPr="00EB2A1A">
        <w:rPr>
          <w:bCs/>
          <w:lang w:val="ro-RO"/>
        </w:rPr>
        <w:t>Anexez următoarele documente:</w:t>
      </w:r>
    </w:p>
    <w:p w14:paraId="40297300" w14:textId="77777777" w:rsidR="00337A78" w:rsidRPr="00EB2A1A" w:rsidRDefault="00337A78" w:rsidP="00337A78">
      <w:pPr>
        <w:tabs>
          <w:tab w:val="left" w:pos="9450"/>
        </w:tabs>
        <w:rPr>
          <w:bCs/>
          <w:lang w:val="ro-RO"/>
        </w:rPr>
      </w:pPr>
    </w:p>
    <w:p w14:paraId="112DADA8" w14:textId="207FA6FC" w:rsidR="00337A78" w:rsidRPr="00EB2A1A" w:rsidRDefault="00337A78" w:rsidP="00337A78">
      <w:pPr>
        <w:tabs>
          <w:tab w:val="left" w:pos="9450"/>
        </w:tabs>
        <w:rPr>
          <w:bCs/>
          <w:lang w:val="ro-RO"/>
        </w:rPr>
      </w:pPr>
      <w:r w:rsidRPr="00EB2A1A">
        <w:rPr>
          <w:bCs/>
          <w:lang w:val="ro-RO"/>
        </w:rPr>
        <w:t xml:space="preserve">1. </w:t>
      </w:r>
      <w:r w:rsidR="00E91837">
        <w:rPr>
          <w:bCs/>
          <w:lang w:val="ro-RO"/>
        </w:rPr>
        <w:t xml:space="preserve"> </w:t>
      </w:r>
      <w:r w:rsidRPr="00EB2A1A">
        <w:rPr>
          <w:rFonts w:eastAsia="Times New Roman"/>
          <w:lang w:val="ro-RO"/>
        </w:rPr>
        <w:t>adeverință privind finalizarea programului de pregătire profesională iniţială</w:t>
      </w:r>
      <w:r w:rsidR="00E91837">
        <w:rPr>
          <w:rFonts w:eastAsia="Times New Roman"/>
          <w:lang w:val="ro-RO"/>
        </w:rPr>
        <w:t>;</w:t>
      </w:r>
    </w:p>
    <w:p w14:paraId="206BB3AA" w14:textId="1AB6B099" w:rsidR="00337A78" w:rsidRPr="00EB2A1A" w:rsidRDefault="00337A78" w:rsidP="00337A78">
      <w:pPr>
        <w:tabs>
          <w:tab w:val="left" w:pos="9450"/>
        </w:tabs>
        <w:rPr>
          <w:bCs/>
          <w:lang w:val="ro-RO"/>
        </w:rPr>
      </w:pPr>
      <w:r w:rsidRPr="00EB2A1A">
        <w:rPr>
          <w:bCs/>
          <w:lang w:val="ro-RO"/>
        </w:rPr>
        <w:t xml:space="preserve">2. </w:t>
      </w:r>
      <w:r w:rsidR="00E91837">
        <w:rPr>
          <w:bCs/>
          <w:lang w:val="ro-RO"/>
        </w:rPr>
        <w:t xml:space="preserve"> </w:t>
      </w:r>
      <w:r w:rsidR="00473523" w:rsidRPr="00EB2A1A">
        <w:rPr>
          <w:rFonts w:eastAsia="Calibri"/>
          <w:szCs w:val="24"/>
          <w:lang w:val="ro-RO" w:eastAsia="ro-RO"/>
        </w:rPr>
        <w:t>copia actului de identitate, valabil la data solicitării</w:t>
      </w:r>
      <w:r w:rsidR="00E91837">
        <w:rPr>
          <w:bCs/>
          <w:iCs/>
          <w:lang w:val="ro-RO" w:eastAsia="ro-RO"/>
        </w:rPr>
        <w:t>;</w:t>
      </w:r>
    </w:p>
    <w:p w14:paraId="5ED84BFC" w14:textId="1271474D" w:rsidR="00337A78" w:rsidRPr="00EB2A1A" w:rsidRDefault="00337A78" w:rsidP="005D6D32">
      <w:pPr>
        <w:tabs>
          <w:tab w:val="left" w:pos="9450"/>
        </w:tabs>
        <w:ind w:left="709" w:firstLine="0"/>
        <w:rPr>
          <w:bCs/>
          <w:lang w:val="ro-RO"/>
        </w:rPr>
      </w:pPr>
      <w:r w:rsidRPr="00EB2A1A">
        <w:rPr>
          <w:bCs/>
          <w:lang w:val="ro-RO"/>
        </w:rPr>
        <w:t>3.</w:t>
      </w:r>
      <w:r w:rsidR="00E91837">
        <w:rPr>
          <w:bCs/>
          <w:lang w:val="ro-RO"/>
        </w:rPr>
        <w:t xml:space="preserve"> </w:t>
      </w:r>
      <w:r w:rsidRPr="00EB2A1A">
        <w:rPr>
          <w:bCs/>
          <w:lang w:val="ro-RO"/>
        </w:rPr>
        <w:t>copia ultimei diplome de studii</w:t>
      </w:r>
      <w:r w:rsidR="00740BC5" w:rsidRPr="00EB2A1A">
        <w:rPr>
          <w:bCs/>
          <w:lang w:val="ro-RO"/>
        </w:rPr>
        <w:t xml:space="preserve"> (</w:t>
      </w:r>
      <w:r w:rsidR="00EB4A50" w:rsidRPr="00EB4A50">
        <w:rPr>
          <w:bCs/>
          <w:lang w:val="ro-RO"/>
        </w:rPr>
        <w:t>Dipl</w:t>
      </w:r>
      <w:r w:rsidR="000339E2">
        <w:rPr>
          <w:bCs/>
          <w:lang w:val="ro-RO"/>
        </w:rPr>
        <w:t>o</w:t>
      </w:r>
      <w:r w:rsidR="00EB4A50" w:rsidRPr="00EB4A50">
        <w:rPr>
          <w:bCs/>
          <w:lang w:val="ro-RO"/>
        </w:rPr>
        <w:t xml:space="preserve">ma de bacalaureat </w:t>
      </w:r>
      <w:r w:rsidR="005D6D32">
        <w:rPr>
          <w:bCs/>
          <w:lang w:val="ro-RO"/>
        </w:rPr>
        <w:t xml:space="preserve">pentru </w:t>
      </w:r>
      <w:r w:rsidR="00670D73">
        <w:rPr>
          <w:bCs/>
          <w:lang w:val="ro-RO"/>
        </w:rPr>
        <w:t xml:space="preserve">categoriile </w:t>
      </w:r>
      <w:r w:rsidR="005D6D32">
        <w:rPr>
          <w:bCs/>
          <w:lang w:val="ro-RO"/>
        </w:rPr>
        <w:t>a)</w:t>
      </w:r>
      <w:r w:rsidR="00E91837">
        <w:rPr>
          <w:bCs/>
          <w:lang w:val="ro-RO"/>
        </w:rPr>
        <w:t>,</w:t>
      </w:r>
      <w:r w:rsidR="005D6D32">
        <w:rPr>
          <w:bCs/>
          <w:lang w:val="ro-RO"/>
        </w:rPr>
        <w:t xml:space="preserve"> b)</w:t>
      </w:r>
      <w:r w:rsidR="00E91837">
        <w:rPr>
          <w:bCs/>
          <w:lang w:val="ro-RO"/>
        </w:rPr>
        <w:t>, d)</w:t>
      </w:r>
      <w:r w:rsidR="005D6D32">
        <w:rPr>
          <w:bCs/>
          <w:lang w:val="ro-RO"/>
        </w:rPr>
        <w:t xml:space="preserve">; </w:t>
      </w:r>
      <w:r w:rsidR="00670D73">
        <w:rPr>
          <w:bCs/>
          <w:lang w:val="ro-RO"/>
        </w:rPr>
        <w:t xml:space="preserve">respectiv </w:t>
      </w:r>
      <w:r w:rsidR="00EB4A50">
        <w:rPr>
          <w:bCs/>
          <w:lang w:val="ro-RO"/>
        </w:rPr>
        <w:t>D</w:t>
      </w:r>
      <w:r w:rsidR="00EB4A50" w:rsidRPr="00EB4A50">
        <w:rPr>
          <w:bCs/>
          <w:lang w:val="ro-RO"/>
        </w:rPr>
        <w:t>ip</w:t>
      </w:r>
      <w:r w:rsidR="00EB4A50">
        <w:rPr>
          <w:bCs/>
          <w:lang w:val="ro-RO"/>
        </w:rPr>
        <w:t>l</w:t>
      </w:r>
      <w:r w:rsidR="00EB4A50" w:rsidRPr="00EB4A50">
        <w:rPr>
          <w:bCs/>
          <w:lang w:val="ro-RO"/>
        </w:rPr>
        <w:t>om</w:t>
      </w:r>
      <w:r w:rsidR="00670D73">
        <w:rPr>
          <w:bCs/>
          <w:lang w:val="ro-RO"/>
        </w:rPr>
        <w:t>a</w:t>
      </w:r>
      <w:r w:rsidR="00EB4A50" w:rsidRPr="00EB4A50">
        <w:rPr>
          <w:bCs/>
          <w:lang w:val="ro-RO"/>
        </w:rPr>
        <w:t xml:space="preserve"> de licență </w:t>
      </w:r>
      <w:r w:rsidR="005D6D32">
        <w:rPr>
          <w:bCs/>
          <w:lang w:val="ro-RO"/>
        </w:rPr>
        <w:t xml:space="preserve">pentru </w:t>
      </w:r>
      <w:r w:rsidR="00670D73">
        <w:rPr>
          <w:bCs/>
          <w:lang w:val="ro-RO"/>
        </w:rPr>
        <w:t xml:space="preserve">categoriile </w:t>
      </w:r>
      <w:r w:rsidR="00D65157">
        <w:rPr>
          <w:bCs/>
          <w:lang w:val="ro-RO"/>
        </w:rPr>
        <w:t>c))</w:t>
      </w:r>
      <w:r w:rsidR="00EB2A1A" w:rsidRPr="00EB2A1A">
        <w:rPr>
          <w:bCs/>
          <w:lang w:val="ro-RO"/>
        </w:rPr>
        <w:t>.</w:t>
      </w:r>
    </w:p>
    <w:p w14:paraId="69B7D88D" w14:textId="77777777" w:rsidR="0034274E" w:rsidRDefault="0034274E" w:rsidP="0034274E">
      <w:pPr>
        <w:tabs>
          <w:tab w:val="left" w:pos="9450"/>
        </w:tabs>
        <w:ind w:firstLine="0"/>
        <w:rPr>
          <w:bCs/>
          <w:lang w:val="ro-RO"/>
        </w:rPr>
      </w:pPr>
    </w:p>
    <w:p w14:paraId="279AD5BA" w14:textId="29CCF10B" w:rsidR="0034274E" w:rsidRPr="0034274E" w:rsidRDefault="0034274E" w:rsidP="0034274E">
      <w:pPr>
        <w:tabs>
          <w:tab w:val="left" w:pos="9450"/>
        </w:tabs>
        <w:ind w:firstLine="0"/>
        <w:rPr>
          <w:bCs/>
          <w:lang w:val="ro-RO"/>
        </w:rPr>
      </w:pPr>
      <w:r>
        <w:rPr>
          <w:bCs/>
          <w:lang w:val="ro-RO"/>
        </w:rPr>
        <w:t>Declar că am citit</w:t>
      </w:r>
      <w:r w:rsidR="00484EB9">
        <w:rPr>
          <w:bCs/>
          <w:lang w:val="ro-RO"/>
        </w:rPr>
        <w:t>,</w:t>
      </w:r>
      <w:r>
        <w:rPr>
          <w:bCs/>
          <w:lang w:val="ro-RO"/>
        </w:rPr>
        <w:t xml:space="preserve"> înțeles </w:t>
      </w:r>
      <w:r w:rsidR="00484EB9">
        <w:rPr>
          <w:bCs/>
          <w:lang w:val="ro-RO"/>
        </w:rPr>
        <w:t xml:space="preserve">și acceptat </w:t>
      </w:r>
      <w:r>
        <w:rPr>
          <w:bCs/>
          <w:lang w:val="ro-RO"/>
        </w:rPr>
        <w:t xml:space="preserve">condițiile de examinare prevăzute în Metodologia </w:t>
      </w:r>
      <w:r w:rsidRPr="0034274E">
        <w:rPr>
          <w:bCs/>
          <w:lang w:val="ro-RO"/>
        </w:rPr>
        <w:t>privind certificarea</w:t>
      </w:r>
      <w:r w:rsidR="00484EB9">
        <w:rPr>
          <w:bCs/>
          <w:lang w:val="ro-RO"/>
        </w:rPr>
        <w:t xml:space="preserve"> </w:t>
      </w:r>
      <w:r w:rsidRPr="0034274E">
        <w:rPr>
          <w:bCs/>
          <w:lang w:val="ro-RO"/>
        </w:rPr>
        <w:t>pregătirii profesionale a</w:t>
      </w:r>
      <w:r>
        <w:rPr>
          <w:bCs/>
          <w:lang w:val="ro-RO"/>
        </w:rPr>
        <w:t xml:space="preserve"> </w:t>
      </w:r>
      <w:r w:rsidRPr="0034274E">
        <w:rPr>
          <w:bCs/>
          <w:lang w:val="ro-RO"/>
        </w:rPr>
        <w:t>distribuitorilor de asigurări și/sau reasigurări</w:t>
      </w:r>
      <w:r>
        <w:rPr>
          <w:bCs/>
          <w:lang w:val="ro-RO"/>
        </w:rPr>
        <w:t>.</w:t>
      </w:r>
    </w:p>
    <w:p w14:paraId="2AE7EA79" w14:textId="67F541E7" w:rsidR="00337A78" w:rsidRPr="00EB2A1A" w:rsidRDefault="00337A78" w:rsidP="0034274E">
      <w:pPr>
        <w:tabs>
          <w:tab w:val="left" w:pos="9450"/>
        </w:tabs>
        <w:ind w:firstLine="0"/>
        <w:rPr>
          <w:bCs/>
          <w:lang w:val="ro-RO"/>
        </w:rPr>
      </w:pPr>
    </w:p>
    <w:p w14:paraId="0685C7A8" w14:textId="77777777" w:rsidR="00337A78" w:rsidRPr="00EB2A1A" w:rsidRDefault="00337A78" w:rsidP="00337A78">
      <w:pPr>
        <w:tabs>
          <w:tab w:val="left" w:pos="9450"/>
        </w:tabs>
        <w:rPr>
          <w:bCs/>
          <w:lang w:val="ro-RO"/>
        </w:rPr>
      </w:pPr>
    </w:p>
    <w:p w14:paraId="554939E4" w14:textId="77777777" w:rsidR="00337A78" w:rsidRPr="00EB2A1A" w:rsidRDefault="00337A78" w:rsidP="00337A78">
      <w:pPr>
        <w:tabs>
          <w:tab w:val="left" w:pos="9450"/>
        </w:tabs>
        <w:rPr>
          <w:bCs/>
          <w:lang w:val="ro-RO"/>
        </w:rPr>
      </w:pPr>
    </w:p>
    <w:p w14:paraId="17FACC26" w14:textId="77777777" w:rsidR="00337A78" w:rsidRPr="00EB2A1A" w:rsidRDefault="00337A78" w:rsidP="00337A78">
      <w:pPr>
        <w:rPr>
          <w:bCs/>
          <w:i/>
          <w:lang w:val="ro-RO"/>
        </w:rPr>
      </w:pPr>
    </w:p>
    <w:p w14:paraId="0B76888D" w14:textId="77777777" w:rsidR="00337A78" w:rsidRPr="00EB2A1A" w:rsidRDefault="00337A78" w:rsidP="00337A78">
      <w:pPr>
        <w:rPr>
          <w:bCs/>
          <w:i/>
          <w:lang w:val="ro-RO"/>
        </w:rPr>
      </w:pPr>
    </w:p>
    <w:p w14:paraId="5D614C48" w14:textId="624DE069" w:rsidR="00337A78" w:rsidRPr="00EB2A1A" w:rsidRDefault="00566DFF" w:rsidP="00337A78">
      <w:pPr>
        <w:rPr>
          <w:bCs/>
          <w:i/>
          <w:lang w:val="ro-RO"/>
        </w:rPr>
      </w:pPr>
      <w:r w:rsidRPr="00EB2A1A">
        <w:rPr>
          <w:bCs/>
          <w:i/>
          <w:lang w:val="ro-RO"/>
        </w:rPr>
        <w:t xml:space="preserve">Data: </w:t>
      </w:r>
      <w:r w:rsidRPr="00EB2A1A">
        <w:rPr>
          <w:bCs/>
          <w:i/>
          <w:lang w:val="ro-RO"/>
        </w:rPr>
        <w:tab/>
      </w:r>
      <w:r w:rsidRPr="00EB2A1A">
        <w:rPr>
          <w:bCs/>
          <w:i/>
          <w:lang w:val="ro-RO"/>
        </w:rPr>
        <w:tab/>
      </w:r>
      <w:r w:rsidRPr="00EB2A1A">
        <w:rPr>
          <w:bCs/>
          <w:i/>
          <w:lang w:val="ro-RO"/>
        </w:rPr>
        <w:tab/>
        <w:t xml:space="preserve">                  </w:t>
      </w:r>
      <w:r w:rsidRPr="00EB2A1A">
        <w:rPr>
          <w:bCs/>
          <w:i/>
          <w:lang w:val="ro-RO"/>
        </w:rPr>
        <w:tab/>
      </w:r>
      <w:r w:rsidRPr="00EB2A1A">
        <w:rPr>
          <w:bCs/>
          <w:i/>
          <w:lang w:val="ro-RO"/>
        </w:rPr>
        <w:tab/>
        <w:t xml:space="preserve">           </w:t>
      </w:r>
      <w:r w:rsidR="00337A78" w:rsidRPr="00EB2A1A">
        <w:rPr>
          <w:bCs/>
          <w:i/>
          <w:lang w:val="ro-RO"/>
        </w:rPr>
        <w:t>Nume, prenume solicitant</w:t>
      </w:r>
    </w:p>
    <w:p w14:paraId="78B855CC" w14:textId="77777777" w:rsidR="00337A78" w:rsidRPr="00EB2A1A" w:rsidRDefault="00337A78" w:rsidP="00337A78">
      <w:pPr>
        <w:ind w:left="5760" w:firstLine="720"/>
        <w:rPr>
          <w:bCs/>
          <w:i/>
          <w:lang w:val="ro-RO"/>
        </w:rPr>
      </w:pPr>
      <w:r w:rsidRPr="00EB2A1A">
        <w:rPr>
          <w:bCs/>
          <w:i/>
          <w:lang w:val="ro-RO"/>
        </w:rPr>
        <w:t>(semnătura)</w:t>
      </w:r>
    </w:p>
    <w:p w14:paraId="4320478F" w14:textId="77777777" w:rsidR="00337A78" w:rsidRPr="00EB2A1A" w:rsidRDefault="00337A78" w:rsidP="00337A78">
      <w:pPr>
        <w:rPr>
          <w:lang w:val="ro-RO" w:eastAsia="ro-RO"/>
        </w:rPr>
      </w:pPr>
    </w:p>
    <w:p w14:paraId="137BE31C" w14:textId="77777777" w:rsidR="00DB5AD3" w:rsidRDefault="00DB5AD3" w:rsidP="006470A0">
      <w:pPr>
        <w:ind w:firstLine="0"/>
        <w:contextualSpacing/>
        <w:rPr>
          <w:rFonts w:eastAsia="Calibri"/>
          <w:bCs/>
          <w:iCs/>
          <w:szCs w:val="24"/>
          <w:lang w:val="ro-RO" w:eastAsia="ro-RO"/>
        </w:rPr>
      </w:pPr>
    </w:p>
    <w:p w14:paraId="694E7E47" w14:textId="77777777" w:rsidR="005A1A5B" w:rsidRDefault="005A1A5B" w:rsidP="006470A0">
      <w:pPr>
        <w:ind w:firstLine="0"/>
        <w:contextualSpacing/>
        <w:rPr>
          <w:rFonts w:eastAsia="Calibri"/>
          <w:bCs/>
          <w:iCs/>
          <w:szCs w:val="24"/>
          <w:lang w:val="ro-RO" w:eastAsia="ro-RO"/>
        </w:rPr>
      </w:pPr>
    </w:p>
    <w:p w14:paraId="034F6B20" w14:textId="77777777" w:rsidR="005A1A5B" w:rsidRDefault="005A1A5B" w:rsidP="006470A0">
      <w:pPr>
        <w:ind w:firstLine="0"/>
        <w:contextualSpacing/>
        <w:rPr>
          <w:rFonts w:eastAsia="Calibri"/>
          <w:bCs/>
          <w:iCs/>
          <w:szCs w:val="24"/>
          <w:lang w:val="ro-RO" w:eastAsia="ro-RO"/>
        </w:rPr>
      </w:pPr>
    </w:p>
    <w:p w14:paraId="418A2D2E" w14:textId="77777777" w:rsidR="002B0DCE" w:rsidRPr="00EB2A1A" w:rsidRDefault="002B0DCE" w:rsidP="006470A0">
      <w:pPr>
        <w:ind w:firstLine="0"/>
        <w:contextualSpacing/>
        <w:rPr>
          <w:rFonts w:eastAsia="Calibri"/>
          <w:bCs/>
          <w:iCs/>
          <w:szCs w:val="24"/>
          <w:lang w:val="ro-RO" w:eastAsia="ro-RO"/>
        </w:rPr>
      </w:pPr>
    </w:p>
    <w:p w14:paraId="4C25B4A3" w14:textId="4394B38D" w:rsidR="0033084D" w:rsidRDefault="00C84040" w:rsidP="0020142A">
      <w:pPr>
        <w:spacing w:before="240"/>
        <w:ind w:firstLine="0"/>
        <w:rPr>
          <w:lang w:val="ro-RO"/>
        </w:rPr>
      </w:pPr>
      <w:r w:rsidRPr="002B17DC">
        <w:rPr>
          <w:b/>
          <w:bCs/>
          <w:i/>
          <w:sz w:val="22"/>
          <w:lang w:val="ro-RO"/>
        </w:rPr>
        <w:t xml:space="preserve">Informațiile colectate prin acest formular sunt prelucrate în conformitate cu politica de confidențialitate pe care o puteți consulta pe website-ul ISF: </w:t>
      </w:r>
      <w:hyperlink r:id="rId9" w:history="1">
        <w:r w:rsidRPr="002B17DC">
          <w:rPr>
            <w:rStyle w:val="Hyperlink"/>
            <w:b/>
            <w:bCs/>
            <w:i/>
            <w:sz w:val="22"/>
            <w:lang w:val="ro-RO"/>
          </w:rPr>
          <w:t>https://www.isfin.ro/despre-noi/politica-de-confidentialitate</w:t>
        </w:r>
      </w:hyperlink>
      <w:r w:rsidRPr="00C84040">
        <w:rPr>
          <w:b/>
          <w:bCs/>
          <w:i/>
          <w:sz w:val="20"/>
          <w:szCs w:val="20"/>
          <w:u w:val="single"/>
          <w:lang w:val="ro-RO"/>
        </w:rPr>
        <w:t>.</w:t>
      </w:r>
      <w:bookmarkStart w:id="2" w:name="_Anexa_nr._7"/>
      <w:bookmarkStart w:id="3" w:name="_Anexa_nr._2"/>
      <w:bookmarkEnd w:id="2"/>
      <w:bookmarkEnd w:id="3"/>
    </w:p>
    <w:sectPr w:rsidR="0033084D" w:rsidSect="0020142A">
      <w:headerReference w:type="default" r:id="rId10"/>
      <w:pgSz w:w="11906" w:h="16838" w:code="9"/>
      <w:pgMar w:top="1788" w:right="1134" w:bottom="1247" w:left="1134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C468762" w14:textId="77777777" w:rsidR="00171137" w:rsidRDefault="00171137" w:rsidP="008A1326">
      <w:r>
        <w:separator/>
      </w:r>
    </w:p>
  </w:endnote>
  <w:endnote w:type="continuationSeparator" w:id="0">
    <w:p w14:paraId="3A73AE38" w14:textId="77777777" w:rsidR="00171137" w:rsidRDefault="00171137" w:rsidP="008A13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E8F0BEE" w14:textId="77777777" w:rsidR="00171137" w:rsidRDefault="00171137" w:rsidP="008A1326">
      <w:r>
        <w:separator/>
      </w:r>
    </w:p>
  </w:footnote>
  <w:footnote w:type="continuationSeparator" w:id="0">
    <w:p w14:paraId="65F40C65" w14:textId="77777777" w:rsidR="00171137" w:rsidRDefault="00171137" w:rsidP="008A132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C0F1B69" w14:textId="77777777" w:rsidR="00DA72B0" w:rsidRPr="00C44F32" w:rsidRDefault="00DA72B0" w:rsidP="00DA72B0">
    <w:pPr>
      <w:jc w:val="right"/>
      <w:rPr>
        <w:b/>
        <w:color w:val="44546A" w:themeColor="text2"/>
        <w:sz w:val="23"/>
        <w:szCs w:val="23"/>
      </w:rPr>
    </w:pPr>
    <w:r>
      <w:rPr>
        <w:b/>
        <w:noProof/>
        <w:sz w:val="26"/>
        <w:szCs w:val="26"/>
        <w:lang w:val="en-GB" w:eastAsia="en-GB"/>
      </w:rPr>
      <w:drawing>
        <wp:anchor distT="0" distB="0" distL="114300" distR="114300" simplePos="0" relativeHeight="251659264" behindDoc="0" locked="0" layoutInCell="1" allowOverlap="1" wp14:anchorId="6ABC1B1B" wp14:editId="4D68C37C">
          <wp:simplePos x="0" y="0"/>
          <wp:positionH relativeFrom="column">
            <wp:posOffset>-95514</wp:posOffset>
          </wp:positionH>
          <wp:positionV relativeFrom="paragraph">
            <wp:posOffset>5080</wp:posOffset>
          </wp:positionV>
          <wp:extent cx="1483053" cy="854015"/>
          <wp:effectExtent l="0" t="0" r="3175" b="3810"/>
          <wp:wrapNone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13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9630" t="21349" r="30043" b="25469"/>
                  <a:stretch/>
                </pic:blipFill>
                <pic:spPr bwMode="auto">
                  <a:xfrm>
                    <a:off x="0" y="0"/>
                    <a:ext cx="1483053" cy="8540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D5F89">
      <w:rPr>
        <w:b/>
        <w:sz w:val="26"/>
        <w:szCs w:val="26"/>
      </w:rPr>
      <w:t xml:space="preserve"> </w:t>
    </w:r>
    <w:r w:rsidRPr="00C44F32">
      <w:rPr>
        <w:b/>
        <w:color w:val="44546A" w:themeColor="text2"/>
        <w:sz w:val="23"/>
        <w:szCs w:val="23"/>
      </w:rPr>
      <w:t>INSTITUTUL DE STUDII FINANCIARE</w:t>
    </w:r>
  </w:p>
  <w:p w14:paraId="7A9B6880" w14:textId="0BA52749" w:rsidR="00DA72B0" w:rsidRPr="004515BC" w:rsidRDefault="00DA72B0" w:rsidP="00DA72B0">
    <w:pPr>
      <w:ind w:left="4956" w:firstLine="0"/>
      <w:jc w:val="left"/>
      <w:rPr>
        <w:color w:val="44546A" w:themeColor="text2"/>
        <w:szCs w:val="26"/>
      </w:rPr>
    </w:pPr>
    <w:r>
      <w:rPr>
        <w:color w:val="44546A" w:themeColor="text2"/>
        <w:szCs w:val="26"/>
      </w:rPr>
      <w:t xml:space="preserve">          Str. Popa </w:t>
    </w:r>
    <w:proofErr w:type="spellStart"/>
    <w:r>
      <w:rPr>
        <w:color w:val="44546A" w:themeColor="text2"/>
        <w:szCs w:val="26"/>
      </w:rPr>
      <w:t>Petre</w:t>
    </w:r>
    <w:proofErr w:type="spellEnd"/>
    <w:r w:rsidRPr="004515BC">
      <w:rPr>
        <w:color w:val="44546A" w:themeColor="text2"/>
        <w:szCs w:val="26"/>
      </w:rPr>
      <w:t xml:space="preserve"> </w:t>
    </w:r>
    <w:proofErr w:type="spellStart"/>
    <w:r w:rsidRPr="004515BC">
      <w:rPr>
        <w:color w:val="44546A" w:themeColor="text2"/>
        <w:szCs w:val="26"/>
      </w:rPr>
      <w:t>Nr</w:t>
    </w:r>
    <w:proofErr w:type="spellEnd"/>
    <w:r w:rsidRPr="004515BC">
      <w:rPr>
        <w:color w:val="44546A" w:themeColor="text2"/>
        <w:szCs w:val="26"/>
      </w:rPr>
      <w:t>. 2</w:t>
    </w:r>
    <w:r>
      <w:rPr>
        <w:color w:val="44546A" w:themeColor="text2"/>
        <w:szCs w:val="26"/>
      </w:rPr>
      <w:t>4, Sector 2</w:t>
    </w:r>
    <w:r w:rsidRPr="004515BC">
      <w:rPr>
        <w:color w:val="44546A" w:themeColor="text2"/>
        <w:szCs w:val="26"/>
      </w:rPr>
      <w:t xml:space="preserve">, </w:t>
    </w:r>
    <w:proofErr w:type="spellStart"/>
    <w:r w:rsidRPr="004515BC">
      <w:rPr>
        <w:color w:val="44546A" w:themeColor="text2"/>
        <w:szCs w:val="26"/>
      </w:rPr>
      <w:t>București</w:t>
    </w:r>
    <w:proofErr w:type="spellEnd"/>
  </w:p>
  <w:p w14:paraId="37050324" w14:textId="77777777" w:rsidR="00DA72B0" w:rsidRPr="004515BC" w:rsidRDefault="00DA72B0" w:rsidP="00DA72B0">
    <w:pPr>
      <w:jc w:val="right"/>
      <w:rPr>
        <w:color w:val="44546A" w:themeColor="text2"/>
        <w:szCs w:val="26"/>
      </w:rPr>
    </w:pPr>
    <w:r w:rsidRPr="004515BC">
      <w:rPr>
        <w:color w:val="44546A" w:themeColor="text2"/>
        <w:szCs w:val="26"/>
      </w:rPr>
      <w:t>Tel</w:t>
    </w:r>
    <w:proofErr w:type="gramStart"/>
    <w:r w:rsidRPr="004515BC">
      <w:rPr>
        <w:color w:val="44546A" w:themeColor="text2"/>
        <w:szCs w:val="26"/>
      </w:rPr>
      <w:t>:+</w:t>
    </w:r>
    <w:proofErr w:type="gramEnd"/>
    <w:r w:rsidRPr="004515BC">
      <w:rPr>
        <w:color w:val="44546A" w:themeColor="text2"/>
        <w:szCs w:val="26"/>
      </w:rPr>
      <w:t>40 21 230 5120, Fax:+40 21 230 5</w:t>
    </w:r>
    <w:r>
      <w:rPr>
        <w:color w:val="44546A" w:themeColor="text2"/>
        <w:szCs w:val="26"/>
      </w:rPr>
      <w:t xml:space="preserve">1 </w:t>
    </w:r>
    <w:r w:rsidRPr="004515BC">
      <w:rPr>
        <w:color w:val="44546A" w:themeColor="text2"/>
        <w:szCs w:val="26"/>
      </w:rPr>
      <w:t>22</w:t>
    </w:r>
  </w:p>
  <w:p w14:paraId="565653AB" w14:textId="77777777" w:rsidR="00DA72B0" w:rsidRPr="004515BC" w:rsidRDefault="00DA72B0" w:rsidP="00DA72B0">
    <w:pPr>
      <w:ind w:firstLine="5245"/>
      <w:jc w:val="right"/>
      <w:rPr>
        <w:color w:val="44546A" w:themeColor="text2"/>
        <w:szCs w:val="26"/>
      </w:rPr>
    </w:pPr>
    <w:r w:rsidRPr="004515BC">
      <w:rPr>
        <w:color w:val="44546A" w:themeColor="text2"/>
        <w:szCs w:val="26"/>
      </w:rPr>
      <w:t xml:space="preserve">CIF: </w:t>
    </w:r>
    <w:r>
      <w:rPr>
        <w:color w:val="44546A" w:themeColor="text2"/>
        <w:szCs w:val="26"/>
      </w:rPr>
      <w:t xml:space="preserve">RO25285051, Cod </w:t>
    </w:r>
    <w:proofErr w:type="spellStart"/>
    <w:r>
      <w:rPr>
        <w:color w:val="44546A" w:themeColor="text2"/>
        <w:szCs w:val="26"/>
      </w:rPr>
      <w:t>poștal</w:t>
    </w:r>
    <w:proofErr w:type="spellEnd"/>
    <w:r>
      <w:rPr>
        <w:color w:val="44546A" w:themeColor="text2"/>
        <w:szCs w:val="26"/>
      </w:rPr>
      <w:t>: 020805</w:t>
    </w:r>
  </w:p>
  <w:p w14:paraId="48D4ADEC" w14:textId="77777777" w:rsidR="00DA72B0" w:rsidRPr="004515BC" w:rsidRDefault="00DA72B0" w:rsidP="00DA72B0">
    <w:pPr>
      <w:pStyle w:val="Header"/>
      <w:tabs>
        <w:tab w:val="left" w:pos="2445"/>
        <w:tab w:val="right" w:pos="9781"/>
      </w:tabs>
      <w:ind w:left="-142" w:firstLine="142"/>
      <w:jc w:val="right"/>
      <w:rPr>
        <w:color w:val="44546A" w:themeColor="text2"/>
        <w:szCs w:val="26"/>
      </w:rPr>
    </w:pPr>
    <w:r>
      <w:rPr>
        <w:color w:val="44546A" w:themeColor="text2"/>
        <w:szCs w:val="26"/>
      </w:rPr>
      <w:tab/>
    </w:r>
    <w:r w:rsidRPr="004515BC">
      <w:rPr>
        <w:color w:val="44546A" w:themeColor="text2"/>
        <w:szCs w:val="26"/>
      </w:rPr>
      <w:t xml:space="preserve">Web: </w:t>
    </w:r>
    <w:hyperlink r:id="rId2" w:history="1">
      <w:r w:rsidRPr="004515BC">
        <w:rPr>
          <w:rStyle w:val="Hyperlink"/>
          <w:color w:val="44546A" w:themeColor="text2"/>
          <w:szCs w:val="26"/>
        </w:rPr>
        <w:t>www.isfin.ro</w:t>
      </w:r>
    </w:hyperlink>
    <w:r w:rsidRPr="004515BC">
      <w:rPr>
        <w:color w:val="44546A" w:themeColor="text2"/>
        <w:szCs w:val="26"/>
      </w:rPr>
      <w:t xml:space="preserve">, Email: </w:t>
    </w:r>
    <w:hyperlink r:id="rId3" w:history="1">
      <w:r w:rsidRPr="004515BC">
        <w:rPr>
          <w:rStyle w:val="Hyperlink"/>
          <w:color w:val="44546A" w:themeColor="text2"/>
          <w:szCs w:val="26"/>
        </w:rPr>
        <w:t>office@isfin.ro</w:t>
      </w:r>
    </w:hyperlink>
  </w:p>
  <w:p w14:paraId="222118AB" w14:textId="77777777" w:rsidR="00DA72B0" w:rsidRPr="0001702D" w:rsidRDefault="00DA72B0" w:rsidP="00DA72B0">
    <w:pPr>
      <w:pStyle w:val="Header"/>
      <w:rPr>
        <w:sz w:val="14"/>
      </w:rPr>
    </w:pPr>
  </w:p>
  <w:p w14:paraId="1EB3E933" w14:textId="77777777" w:rsidR="00DA72B0" w:rsidRPr="00DA72B0" w:rsidRDefault="00DA72B0" w:rsidP="00DA72B0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2D396A"/>
    <w:multiLevelType w:val="multilevel"/>
    <w:tmpl w:val="80AA99E0"/>
    <w:lvl w:ilvl="0">
      <w:start w:val="1"/>
      <w:numFmt w:val="decimal"/>
      <w:lvlText w:val="%1."/>
      <w:lvlJc w:val="left"/>
      <w:pPr>
        <w:ind w:left="502" w:hanging="360"/>
      </w:pPr>
      <w:rPr>
        <w:rFonts w:ascii="Times New Roman" w:hAnsi="Times New Roman" w:cs="Times New Roman" w:hint="default"/>
        <w:b/>
        <w:i w:val="0"/>
        <w:sz w:val="26"/>
        <w:szCs w:val="26"/>
      </w:rPr>
    </w:lvl>
    <w:lvl w:ilvl="1">
      <w:start w:val="3"/>
      <w:numFmt w:val="decimal"/>
      <w:isLgl/>
      <w:lvlText w:val="%1.%2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99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63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49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057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98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551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6478" w:hanging="1800"/>
      </w:pPr>
      <w:rPr>
        <w:rFonts w:hint="default"/>
      </w:rPr>
    </w:lvl>
  </w:abstractNum>
  <w:abstractNum w:abstractNumId="1">
    <w:nsid w:val="02B330DB"/>
    <w:multiLevelType w:val="hybridMultilevel"/>
    <w:tmpl w:val="4DF2ABF6"/>
    <w:lvl w:ilvl="0" w:tplc="0418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61B7924"/>
    <w:multiLevelType w:val="hybridMultilevel"/>
    <w:tmpl w:val="72B2ABDC"/>
    <w:lvl w:ilvl="0" w:tplc="0418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7A86FC8"/>
    <w:multiLevelType w:val="hybridMultilevel"/>
    <w:tmpl w:val="5CC67468"/>
    <w:lvl w:ilvl="0" w:tplc="0418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8543AC3"/>
    <w:multiLevelType w:val="hybridMultilevel"/>
    <w:tmpl w:val="146604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B3825E2"/>
    <w:multiLevelType w:val="hybridMultilevel"/>
    <w:tmpl w:val="B546E9DA"/>
    <w:lvl w:ilvl="0" w:tplc="FEB4FC50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BD50B5A"/>
    <w:multiLevelType w:val="hybridMultilevel"/>
    <w:tmpl w:val="6696E29C"/>
    <w:lvl w:ilvl="0" w:tplc="0418000F">
      <w:start w:val="1"/>
      <w:numFmt w:val="decimal"/>
      <w:lvlText w:val="%1.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0E283A68"/>
    <w:multiLevelType w:val="hybridMultilevel"/>
    <w:tmpl w:val="5FFA5A84"/>
    <w:lvl w:ilvl="0" w:tplc="7924E1E8">
      <w:start w:val="1"/>
      <w:numFmt w:val="bullet"/>
      <w:lvlText w:val="-"/>
      <w:lvlJc w:val="left"/>
      <w:pPr>
        <w:ind w:left="1287" w:hanging="360"/>
      </w:pPr>
      <w:rPr>
        <w:rFonts w:ascii="Times New Roman" w:hAnsi="Times New Roman" w:cs="Times New Roman" w:hint="default"/>
      </w:rPr>
    </w:lvl>
    <w:lvl w:ilvl="1" w:tplc="0418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>
    <w:nsid w:val="0E520D8B"/>
    <w:multiLevelType w:val="hybridMultilevel"/>
    <w:tmpl w:val="998E88FE"/>
    <w:lvl w:ilvl="0" w:tplc="04180017">
      <w:start w:val="1"/>
      <w:numFmt w:val="lowerLetter"/>
      <w:lvlText w:val="%1)"/>
      <w:lvlJc w:val="left"/>
      <w:pPr>
        <w:ind w:left="4188" w:hanging="360"/>
      </w:pPr>
    </w:lvl>
    <w:lvl w:ilvl="1" w:tplc="04180019" w:tentative="1">
      <w:start w:val="1"/>
      <w:numFmt w:val="lowerLetter"/>
      <w:lvlText w:val="%2."/>
      <w:lvlJc w:val="left"/>
      <w:pPr>
        <w:ind w:left="4908" w:hanging="360"/>
      </w:pPr>
    </w:lvl>
    <w:lvl w:ilvl="2" w:tplc="0418001B" w:tentative="1">
      <w:start w:val="1"/>
      <w:numFmt w:val="lowerRoman"/>
      <w:lvlText w:val="%3."/>
      <w:lvlJc w:val="right"/>
      <w:pPr>
        <w:ind w:left="5628" w:hanging="180"/>
      </w:pPr>
    </w:lvl>
    <w:lvl w:ilvl="3" w:tplc="0418000F" w:tentative="1">
      <w:start w:val="1"/>
      <w:numFmt w:val="decimal"/>
      <w:lvlText w:val="%4."/>
      <w:lvlJc w:val="left"/>
      <w:pPr>
        <w:ind w:left="6348" w:hanging="360"/>
      </w:pPr>
    </w:lvl>
    <w:lvl w:ilvl="4" w:tplc="04180019" w:tentative="1">
      <w:start w:val="1"/>
      <w:numFmt w:val="lowerLetter"/>
      <w:lvlText w:val="%5."/>
      <w:lvlJc w:val="left"/>
      <w:pPr>
        <w:ind w:left="7068" w:hanging="360"/>
      </w:pPr>
    </w:lvl>
    <w:lvl w:ilvl="5" w:tplc="0418001B" w:tentative="1">
      <w:start w:val="1"/>
      <w:numFmt w:val="lowerRoman"/>
      <w:lvlText w:val="%6."/>
      <w:lvlJc w:val="right"/>
      <w:pPr>
        <w:ind w:left="7788" w:hanging="180"/>
      </w:pPr>
    </w:lvl>
    <w:lvl w:ilvl="6" w:tplc="0418000F" w:tentative="1">
      <w:start w:val="1"/>
      <w:numFmt w:val="decimal"/>
      <w:lvlText w:val="%7."/>
      <w:lvlJc w:val="left"/>
      <w:pPr>
        <w:ind w:left="8508" w:hanging="360"/>
      </w:pPr>
    </w:lvl>
    <w:lvl w:ilvl="7" w:tplc="04180019" w:tentative="1">
      <w:start w:val="1"/>
      <w:numFmt w:val="lowerLetter"/>
      <w:lvlText w:val="%8."/>
      <w:lvlJc w:val="left"/>
      <w:pPr>
        <w:ind w:left="9228" w:hanging="360"/>
      </w:pPr>
    </w:lvl>
    <w:lvl w:ilvl="8" w:tplc="0418001B" w:tentative="1">
      <w:start w:val="1"/>
      <w:numFmt w:val="lowerRoman"/>
      <w:lvlText w:val="%9."/>
      <w:lvlJc w:val="right"/>
      <w:pPr>
        <w:ind w:left="9948" w:hanging="180"/>
      </w:pPr>
    </w:lvl>
  </w:abstractNum>
  <w:abstractNum w:abstractNumId="9">
    <w:nsid w:val="1252796F"/>
    <w:multiLevelType w:val="hybridMultilevel"/>
    <w:tmpl w:val="BBC627CA"/>
    <w:lvl w:ilvl="0" w:tplc="6E3C4BAA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8675F8F"/>
    <w:multiLevelType w:val="hybridMultilevel"/>
    <w:tmpl w:val="C2D60D54"/>
    <w:lvl w:ilvl="0" w:tplc="D6529C4A">
      <w:start w:val="1"/>
      <w:numFmt w:val="low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>
    <w:nsid w:val="199C1BBE"/>
    <w:multiLevelType w:val="hybridMultilevel"/>
    <w:tmpl w:val="B238BD10"/>
    <w:lvl w:ilvl="0" w:tplc="C21E8756">
      <w:start w:val="1"/>
      <w:numFmt w:val="decimal"/>
      <w:lvlText w:val="2.%1."/>
      <w:lvlJc w:val="left"/>
      <w:pPr>
        <w:ind w:left="1429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2149" w:hanging="360"/>
      </w:pPr>
    </w:lvl>
    <w:lvl w:ilvl="2" w:tplc="0418001B" w:tentative="1">
      <w:start w:val="1"/>
      <w:numFmt w:val="lowerRoman"/>
      <w:lvlText w:val="%3."/>
      <w:lvlJc w:val="right"/>
      <w:pPr>
        <w:ind w:left="2869" w:hanging="180"/>
      </w:pPr>
    </w:lvl>
    <w:lvl w:ilvl="3" w:tplc="0418000F" w:tentative="1">
      <w:start w:val="1"/>
      <w:numFmt w:val="decimal"/>
      <w:lvlText w:val="%4."/>
      <w:lvlJc w:val="left"/>
      <w:pPr>
        <w:ind w:left="3589" w:hanging="360"/>
      </w:pPr>
    </w:lvl>
    <w:lvl w:ilvl="4" w:tplc="04180019" w:tentative="1">
      <w:start w:val="1"/>
      <w:numFmt w:val="lowerLetter"/>
      <w:lvlText w:val="%5."/>
      <w:lvlJc w:val="left"/>
      <w:pPr>
        <w:ind w:left="4309" w:hanging="360"/>
      </w:pPr>
    </w:lvl>
    <w:lvl w:ilvl="5" w:tplc="0418001B" w:tentative="1">
      <w:start w:val="1"/>
      <w:numFmt w:val="lowerRoman"/>
      <w:lvlText w:val="%6."/>
      <w:lvlJc w:val="right"/>
      <w:pPr>
        <w:ind w:left="5029" w:hanging="180"/>
      </w:pPr>
    </w:lvl>
    <w:lvl w:ilvl="6" w:tplc="0418000F" w:tentative="1">
      <w:start w:val="1"/>
      <w:numFmt w:val="decimal"/>
      <w:lvlText w:val="%7."/>
      <w:lvlJc w:val="left"/>
      <w:pPr>
        <w:ind w:left="5749" w:hanging="360"/>
      </w:pPr>
    </w:lvl>
    <w:lvl w:ilvl="7" w:tplc="04180019" w:tentative="1">
      <w:start w:val="1"/>
      <w:numFmt w:val="lowerLetter"/>
      <w:lvlText w:val="%8."/>
      <w:lvlJc w:val="left"/>
      <w:pPr>
        <w:ind w:left="6469" w:hanging="360"/>
      </w:pPr>
    </w:lvl>
    <w:lvl w:ilvl="8" w:tplc="0418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2">
    <w:nsid w:val="1ACE0BB8"/>
    <w:multiLevelType w:val="hybridMultilevel"/>
    <w:tmpl w:val="8EB2EEA8"/>
    <w:lvl w:ilvl="0" w:tplc="6FF45E54">
      <w:start w:val="1"/>
      <w:numFmt w:val="lowerRoman"/>
      <w:lvlText w:val="%1)"/>
      <w:lvlJc w:val="righ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B8E437E"/>
    <w:multiLevelType w:val="hybridMultilevel"/>
    <w:tmpl w:val="FB2A29EA"/>
    <w:lvl w:ilvl="0" w:tplc="04180017">
      <w:start w:val="1"/>
      <w:numFmt w:val="lowerLetter"/>
      <w:lvlText w:val="%1)"/>
      <w:lvlJc w:val="left"/>
      <w:pPr>
        <w:ind w:left="1647" w:hanging="360"/>
      </w:pPr>
    </w:lvl>
    <w:lvl w:ilvl="1" w:tplc="08090019" w:tentative="1">
      <w:start w:val="1"/>
      <w:numFmt w:val="lowerLetter"/>
      <w:lvlText w:val="%2."/>
      <w:lvlJc w:val="left"/>
      <w:pPr>
        <w:ind w:left="2367" w:hanging="360"/>
      </w:pPr>
    </w:lvl>
    <w:lvl w:ilvl="2" w:tplc="0809001B" w:tentative="1">
      <w:start w:val="1"/>
      <w:numFmt w:val="lowerRoman"/>
      <w:lvlText w:val="%3."/>
      <w:lvlJc w:val="right"/>
      <w:pPr>
        <w:ind w:left="3087" w:hanging="180"/>
      </w:pPr>
    </w:lvl>
    <w:lvl w:ilvl="3" w:tplc="0809000F" w:tentative="1">
      <w:start w:val="1"/>
      <w:numFmt w:val="decimal"/>
      <w:lvlText w:val="%4."/>
      <w:lvlJc w:val="left"/>
      <w:pPr>
        <w:ind w:left="3807" w:hanging="360"/>
      </w:pPr>
    </w:lvl>
    <w:lvl w:ilvl="4" w:tplc="08090019" w:tentative="1">
      <w:start w:val="1"/>
      <w:numFmt w:val="lowerLetter"/>
      <w:lvlText w:val="%5."/>
      <w:lvlJc w:val="left"/>
      <w:pPr>
        <w:ind w:left="4527" w:hanging="360"/>
      </w:pPr>
    </w:lvl>
    <w:lvl w:ilvl="5" w:tplc="0809001B" w:tentative="1">
      <w:start w:val="1"/>
      <w:numFmt w:val="lowerRoman"/>
      <w:lvlText w:val="%6."/>
      <w:lvlJc w:val="right"/>
      <w:pPr>
        <w:ind w:left="5247" w:hanging="180"/>
      </w:pPr>
    </w:lvl>
    <w:lvl w:ilvl="6" w:tplc="0809000F" w:tentative="1">
      <w:start w:val="1"/>
      <w:numFmt w:val="decimal"/>
      <w:lvlText w:val="%7."/>
      <w:lvlJc w:val="left"/>
      <w:pPr>
        <w:ind w:left="5967" w:hanging="360"/>
      </w:pPr>
    </w:lvl>
    <w:lvl w:ilvl="7" w:tplc="08090019" w:tentative="1">
      <w:start w:val="1"/>
      <w:numFmt w:val="lowerLetter"/>
      <w:lvlText w:val="%8."/>
      <w:lvlJc w:val="left"/>
      <w:pPr>
        <w:ind w:left="6687" w:hanging="360"/>
      </w:pPr>
    </w:lvl>
    <w:lvl w:ilvl="8" w:tplc="0809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1F74658C"/>
    <w:multiLevelType w:val="hybridMultilevel"/>
    <w:tmpl w:val="D32A9B54"/>
    <w:lvl w:ilvl="0" w:tplc="3FE6AB4A">
      <w:start w:val="1"/>
      <w:numFmt w:val="lowerLetter"/>
      <w:lvlText w:val="%1)"/>
      <w:lvlJc w:val="left"/>
      <w:pPr>
        <w:ind w:left="1353" w:hanging="360"/>
      </w:pPr>
      <w:rPr>
        <w:rFonts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15D1FEF"/>
    <w:multiLevelType w:val="hybridMultilevel"/>
    <w:tmpl w:val="83C46CF0"/>
    <w:lvl w:ilvl="0" w:tplc="04180017">
      <w:start w:val="1"/>
      <w:numFmt w:val="lowerLetter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4CF5E0B"/>
    <w:multiLevelType w:val="hybridMultilevel"/>
    <w:tmpl w:val="72466374"/>
    <w:lvl w:ilvl="0" w:tplc="4B1018BE">
      <w:start w:val="1"/>
      <w:numFmt w:val="decimal"/>
      <w:lvlText w:val="2.%1."/>
      <w:lvlJc w:val="left"/>
      <w:pPr>
        <w:ind w:left="1070" w:hanging="360"/>
      </w:pPr>
      <w:rPr>
        <w:rFonts w:hint="default"/>
        <w:b/>
        <w:i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7">
    <w:nsid w:val="2573554F"/>
    <w:multiLevelType w:val="hybridMultilevel"/>
    <w:tmpl w:val="5A4A5CC2"/>
    <w:lvl w:ilvl="0" w:tplc="0418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7924E1E8">
      <w:start w:val="1"/>
      <w:numFmt w:val="bullet"/>
      <w:lvlText w:val="-"/>
      <w:lvlJc w:val="left"/>
      <w:pPr>
        <w:ind w:left="2520" w:hanging="180"/>
      </w:pPr>
      <w:rPr>
        <w:rFonts w:ascii="Times New Roman" w:hAnsi="Times New Roman" w:cs="Times New Roman" w:hint="default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71F1C88"/>
    <w:multiLevelType w:val="hybridMultilevel"/>
    <w:tmpl w:val="A724B284"/>
    <w:lvl w:ilvl="0" w:tplc="F99A1D00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28C014F9"/>
    <w:multiLevelType w:val="hybridMultilevel"/>
    <w:tmpl w:val="AA1A335E"/>
    <w:lvl w:ilvl="0" w:tplc="04180017">
      <w:start w:val="1"/>
      <w:numFmt w:val="lowerLetter"/>
      <w:lvlText w:val="%1)"/>
      <w:lvlJc w:val="left"/>
      <w:pPr>
        <w:ind w:left="1429" w:hanging="360"/>
      </w:pPr>
      <w:rPr>
        <w:rFonts w:hint="default"/>
      </w:rPr>
    </w:lvl>
    <w:lvl w:ilvl="1" w:tplc="0418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0">
    <w:nsid w:val="28FB5A2E"/>
    <w:multiLevelType w:val="hybridMultilevel"/>
    <w:tmpl w:val="DD64DFF4"/>
    <w:lvl w:ilvl="0" w:tplc="0418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29624016"/>
    <w:multiLevelType w:val="hybridMultilevel"/>
    <w:tmpl w:val="74AECBD8"/>
    <w:lvl w:ilvl="0" w:tplc="0418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2C29697A"/>
    <w:multiLevelType w:val="hybridMultilevel"/>
    <w:tmpl w:val="27C4DFA6"/>
    <w:lvl w:ilvl="0" w:tplc="0418001B">
      <w:start w:val="1"/>
      <w:numFmt w:val="lowerRoman"/>
      <w:lvlText w:val="%1."/>
      <w:lvlJc w:val="righ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7924E1E8">
      <w:start w:val="1"/>
      <w:numFmt w:val="bullet"/>
      <w:lvlText w:val="-"/>
      <w:lvlJc w:val="left"/>
      <w:pPr>
        <w:ind w:left="2520" w:hanging="180"/>
      </w:pPr>
      <w:rPr>
        <w:rFonts w:ascii="Times New Roman" w:hAnsi="Times New Roman" w:cs="Times New Roman" w:hint="default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2DC935ED"/>
    <w:multiLevelType w:val="hybridMultilevel"/>
    <w:tmpl w:val="0B6ECD2C"/>
    <w:lvl w:ilvl="0" w:tplc="04180017">
      <w:start w:val="1"/>
      <w:numFmt w:val="lowerLetter"/>
      <w:lvlText w:val="%1)"/>
      <w:lvlJc w:val="left"/>
      <w:pPr>
        <w:ind w:left="1647" w:hanging="360"/>
      </w:pPr>
    </w:lvl>
    <w:lvl w:ilvl="1" w:tplc="08090019" w:tentative="1">
      <w:start w:val="1"/>
      <w:numFmt w:val="lowerLetter"/>
      <w:lvlText w:val="%2."/>
      <w:lvlJc w:val="left"/>
      <w:pPr>
        <w:ind w:left="2367" w:hanging="360"/>
      </w:pPr>
    </w:lvl>
    <w:lvl w:ilvl="2" w:tplc="0809001B" w:tentative="1">
      <w:start w:val="1"/>
      <w:numFmt w:val="lowerRoman"/>
      <w:lvlText w:val="%3."/>
      <w:lvlJc w:val="right"/>
      <w:pPr>
        <w:ind w:left="3087" w:hanging="180"/>
      </w:pPr>
    </w:lvl>
    <w:lvl w:ilvl="3" w:tplc="0809000F" w:tentative="1">
      <w:start w:val="1"/>
      <w:numFmt w:val="decimal"/>
      <w:lvlText w:val="%4."/>
      <w:lvlJc w:val="left"/>
      <w:pPr>
        <w:ind w:left="3807" w:hanging="360"/>
      </w:pPr>
    </w:lvl>
    <w:lvl w:ilvl="4" w:tplc="08090019" w:tentative="1">
      <w:start w:val="1"/>
      <w:numFmt w:val="lowerLetter"/>
      <w:lvlText w:val="%5."/>
      <w:lvlJc w:val="left"/>
      <w:pPr>
        <w:ind w:left="4527" w:hanging="360"/>
      </w:pPr>
    </w:lvl>
    <w:lvl w:ilvl="5" w:tplc="0809001B" w:tentative="1">
      <w:start w:val="1"/>
      <w:numFmt w:val="lowerRoman"/>
      <w:lvlText w:val="%6."/>
      <w:lvlJc w:val="right"/>
      <w:pPr>
        <w:ind w:left="5247" w:hanging="180"/>
      </w:pPr>
    </w:lvl>
    <w:lvl w:ilvl="6" w:tplc="0809000F" w:tentative="1">
      <w:start w:val="1"/>
      <w:numFmt w:val="decimal"/>
      <w:lvlText w:val="%7."/>
      <w:lvlJc w:val="left"/>
      <w:pPr>
        <w:ind w:left="5967" w:hanging="360"/>
      </w:pPr>
    </w:lvl>
    <w:lvl w:ilvl="7" w:tplc="08090019" w:tentative="1">
      <w:start w:val="1"/>
      <w:numFmt w:val="lowerLetter"/>
      <w:lvlText w:val="%8."/>
      <w:lvlJc w:val="left"/>
      <w:pPr>
        <w:ind w:left="6687" w:hanging="360"/>
      </w:pPr>
    </w:lvl>
    <w:lvl w:ilvl="8" w:tplc="0809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24">
    <w:nsid w:val="2E5B05DB"/>
    <w:multiLevelType w:val="hybridMultilevel"/>
    <w:tmpl w:val="98C06D86"/>
    <w:lvl w:ilvl="0" w:tplc="0418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2F237CEA"/>
    <w:multiLevelType w:val="hybridMultilevel"/>
    <w:tmpl w:val="6B203064"/>
    <w:lvl w:ilvl="0" w:tplc="B3F6538E">
      <w:start w:val="1"/>
      <w:numFmt w:val="decimal"/>
      <w:lvlText w:val="1.%1."/>
      <w:lvlJc w:val="left"/>
      <w:pPr>
        <w:ind w:left="720" w:hanging="360"/>
      </w:pPr>
      <w:rPr>
        <w:rFonts w:ascii="Times New Roman" w:hAnsi="Times New Roman" w:cs="Times New Roman" w:hint="default"/>
        <w:b/>
        <w:bCs w:val="0"/>
        <w:i w:val="0"/>
        <w:iCs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color w:val="auto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2FB90814"/>
    <w:multiLevelType w:val="hybridMultilevel"/>
    <w:tmpl w:val="6B52B86E"/>
    <w:lvl w:ilvl="0" w:tplc="038EA7AC">
      <w:start w:val="1"/>
      <w:numFmt w:val="decimal"/>
      <w:lvlText w:val="%1."/>
      <w:lvlJc w:val="left"/>
      <w:pPr>
        <w:ind w:left="1080" w:hanging="360"/>
      </w:pPr>
      <w:rPr>
        <w:sz w:val="26"/>
        <w:szCs w:val="26"/>
      </w:rPr>
    </w:lvl>
    <w:lvl w:ilvl="1" w:tplc="04180019" w:tentative="1">
      <w:start w:val="1"/>
      <w:numFmt w:val="lowerLetter"/>
      <w:lvlText w:val="%2."/>
      <w:lvlJc w:val="left"/>
      <w:pPr>
        <w:ind w:left="1800" w:hanging="360"/>
      </w:pPr>
    </w:lvl>
    <w:lvl w:ilvl="2" w:tplc="0418001B" w:tentative="1">
      <w:start w:val="1"/>
      <w:numFmt w:val="lowerRoman"/>
      <w:lvlText w:val="%3."/>
      <w:lvlJc w:val="right"/>
      <w:pPr>
        <w:ind w:left="2520" w:hanging="180"/>
      </w:pPr>
    </w:lvl>
    <w:lvl w:ilvl="3" w:tplc="0418000F" w:tentative="1">
      <w:start w:val="1"/>
      <w:numFmt w:val="decimal"/>
      <w:lvlText w:val="%4."/>
      <w:lvlJc w:val="left"/>
      <w:pPr>
        <w:ind w:left="3240" w:hanging="360"/>
      </w:pPr>
    </w:lvl>
    <w:lvl w:ilvl="4" w:tplc="04180019" w:tentative="1">
      <w:start w:val="1"/>
      <w:numFmt w:val="lowerLetter"/>
      <w:lvlText w:val="%5."/>
      <w:lvlJc w:val="left"/>
      <w:pPr>
        <w:ind w:left="3960" w:hanging="360"/>
      </w:pPr>
    </w:lvl>
    <w:lvl w:ilvl="5" w:tplc="0418001B" w:tentative="1">
      <w:start w:val="1"/>
      <w:numFmt w:val="lowerRoman"/>
      <w:lvlText w:val="%6."/>
      <w:lvlJc w:val="right"/>
      <w:pPr>
        <w:ind w:left="4680" w:hanging="180"/>
      </w:pPr>
    </w:lvl>
    <w:lvl w:ilvl="6" w:tplc="0418000F" w:tentative="1">
      <w:start w:val="1"/>
      <w:numFmt w:val="decimal"/>
      <w:lvlText w:val="%7."/>
      <w:lvlJc w:val="left"/>
      <w:pPr>
        <w:ind w:left="5400" w:hanging="360"/>
      </w:pPr>
    </w:lvl>
    <w:lvl w:ilvl="7" w:tplc="04180019" w:tentative="1">
      <w:start w:val="1"/>
      <w:numFmt w:val="lowerLetter"/>
      <w:lvlText w:val="%8."/>
      <w:lvlJc w:val="left"/>
      <w:pPr>
        <w:ind w:left="6120" w:hanging="360"/>
      </w:pPr>
    </w:lvl>
    <w:lvl w:ilvl="8" w:tplc="041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2FF87807"/>
    <w:multiLevelType w:val="hybridMultilevel"/>
    <w:tmpl w:val="C2AE1F18"/>
    <w:lvl w:ilvl="0" w:tplc="0418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30A600DB"/>
    <w:multiLevelType w:val="hybridMultilevel"/>
    <w:tmpl w:val="DF30E54C"/>
    <w:lvl w:ilvl="0" w:tplc="0418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34BD6D11"/>
    <w:multiLevelType w:val="hybridMultilevel"/>
    <w:tmpl w:val="C43EFA12"/>
    <w:lvl w:ilvl="0" w:tplc="2D5A3224">
      <w:start w:val="1"/>
      <w:numFmt w:val="decimal"/>
      <w:lvlText w:val="%1."/>
      <w:lvlJc w:val="left"/>
      <w:pPr>
        <w:ind w:left="1429" w:hanging="360"/>
      </w:pPr>
      <w:rPr>
        <w:sz w:val="26"/>
        <w:szCs w:val="26"/>
      </w:r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0">
    <w:nsid w:val="34E15EBC"/>
    <w:multiLevelType w:val="hybridMultilevel"/>
    <w:tmpl w:val="5CC67468"/>
    <w:lvl w:ilvl="0" w:tplc="0418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35DF6AF7"/>
    <w:multiLevelType w:val="hybridMultilevel"/>
    <w:tmpl w:val="9D5A32B4"/>
    <w:lvl w:ilvl="0" w:tplc="0418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375E46D5"/>
    <w:multiLevelType w:val="hybridMultilevel"/>
    <w:tmpl w:val="2278B094"/>
    <w:lvl w:ilvl="0" w:tplc="0418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39A35C05"/>
    <w:multiLevelType w:val="hybridMultilevel"/>
    <w:tmpl w:val="0492B836"/>
    <w:lvl w:ilvl="0" w:tplc="AF88960A">
      <w:start w:val="1"/>
      <w:numFmt w:val="decimal"/>
      <w:lvlText w:val="3.%1."/>
      <w:lvlJc w:val="left"/>
      <w:pPr>
        <w:ind w:left="1287" w:hanging="360"/>
      </w:pPr>
      <w:rPr>
        <w:rFonts w:ascii="Times New Roman" w:hAnsi="Times New Roman" w:cs="Times New Roman" w:hint="default"/>
        <w:bCs w:val="0"/>
        <w:i w:val="0"/>
        <w:iCs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color w:val="auto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 w:tplc="04180019" w:tentative="1">
      <w:start w:val="1"/>
      <w:numFmt w:val="lowerLetter"/>
      <w:lvlText w:val="%2."/>
      <w:lvlJc w:val="left"/>
      <w:pPr>
        <w:ind w:left="2007" w:hanging="360"/>
      </w:pPr>
    </w:lvl>
    <w:lvl w:ilvl="2" w:tplc="0418001B" w:tentative="1">
      <w:start w:val="1"/>
      <w:numFmt w:val="lowerRoman"/>
      <w:lvlText w:val="%3."/>
      <w:lvlJc w:val="right"/>
      <w:pPr>
        <w:ind w:left="2727" w:hanging="180"/>
      </w:pPr>
    </w:lvl>
    <w:lvl w:ilvl="3" w:tplc="0418000F" w:tentative="1">
      <w:start w:val="1"/>
      <w:numFmt w:val="decimal"/>
      <w:lvlText w:val="%4."/>
      <w:lvlJc w:val="left"/>
      <w:pPr>
        <w:ind w:left="3447" w:hanging="360"/>
      </w:pPr>
    </w:lvl>
    <w:lvl w:ilvl="4" w:tplc="04180019" w:tentative="1">
      <w:start w:val="1"/>
      <w:numFmt w:val="lowerLetter"/>
      <w:lvlText w:val="%5."/>
      <w:lvlJc w:val="left"/>
      <w:pPr>
        <w:ind w:left="4167" w:hanging="360"/>
      </w:pPr>
    </w:lvl>
    <w:lvl w:ilvl="5" w:tplc="0418001B" w:tentative="1">
      <w:start w:val="1"/>
      <w:numFmt w:val="lowerRoman"/>
      <w:lvlText w:val="%6."/>
      <w:lvlJc w:val="right"/>
      <w:pPr>
        <w:ind w:left="4887" w:hanging="180"/>
      </w:pPr>
    </w:lvl>
    <w:lvl w:ilvl="6" w:tplc="0418000F" w:tentative="1">
      <w:start w:val="1"/>
      <w:numFmt w:val="decimal"/>
      <w:lvlText w:val="%7."/>
      <w:lvlJc w:val="left"/>
      <w:pPr>
        <w:ind w:left="5607" w:hanging="360"/>
      </w:pPr>
    </w:lvl>
    <w:lvl w:ilvl="7" w:tplc="04180019" w:tentative="1">
      <w:start w:val="1"/>
      <w:numFmt w:val="lowerLetter"/>
      <w:lvlText w:val="%8."/>
      <w:lvlJc w:val="left"/>
      <w:pPr>
        <w:ind w:left="6327" w:hanging="360"/>
      </w:pPr>
    </w:lvl>
    <w:lvl w:ilvl="8" w:tplc="0418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4">
    <w:nsid w:val="3A104365"/>
    <w:multiLevelType w:val="hybridMultilevel"/>
    <w:tmpl w:val="848A1F18"/>
    <w:lvl w:ilvl="0" w:tplc="04180017">
      <w:start w:val="1"/>
      <w:numFmt w:val="lowerLetter"/>
      <w:lvlText w:val="%1)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3B7537DB"/>
    <w:multiLevelType w:val="hybridMultilevel"/>
    <w:tmpl w:val="2E0CF7C6"/>
    <w:lvl w:ilvl="0" w:tplc="0418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3BEA31CB"/>
    <w:multiLevelType w:val="hybridMultilevel"/>
    <w:tmpl w:val="09847268"/>
    <w:lvl w:ilvl="0" w:tplc="04180017">
      <w:start w:val="1"/>
      <w:numFmt w:val="lowerLetter"/>
      <w:lvlText w:val="%1)"/>
      <w:lvlJc w:val="left"/>
      <w:pPr>
        <w:ind w:left="4188" w:hanging="360"/>
      </w:pPr>
    </w:lvl>
    <w:lvl w:ilvl="1" w:tplc="04180019" w:tentative="1">
      <w:start w:val="1"/>
      <w:numFmt w:val="lowerLetter"/>
      <w:lvlText w:val="%2."/>
      <w:lvlJc w:val="left"/>
      <w:pPr>
        <w:ind w:left="4908" w:hanging="360"/>
      </w:pPr>
    </w:lvl>
    <w:lvl w:ilvl="2" w:tplc="0418001B" w:tentative="1">
      <w:start w:val="1"/>
      <w:numFmt w:val="lowerRoman"/>
      <w:lvlText w:val="%3."/>
      <w:lvlJc w:val="right"/>
      <w:pPr>
        <w:ind w:left="5628" w:hanging="180"/>
      </w:pPr>
    </w:lvl>
    <w:lvl w:ilvl="3" w:tplc="0418000F" w:tentative="1">
      <w:start w:val="1"/>
      <w:numFmt w:val="decimal"/>
      <w:lvlText w:val="%4."/>
      <w:lvlJc w:val="left"/>
      <w:pPr>
        <w:ind w:left="6348" w:hanging="360"/>
      </w:pPr>
    </w:lvl>
    <w:lvl w:ilvl="4" w:tplc="04180019" w:tentative="1">
      <w:start w:val="1"/>
      <w:numFmt w:val="lowerLetter"/>
      <w:lvlText w:val="%5."/>
      <w:lvlJc w:val="left"/>
      <w:pPr>
        <w:ind w:left="7068" w:hanging="360"/>
      </w:pPr>
    </w:lvl>
    <w:lvl w:ilvl="5" w:tplc="0418001B" w:tentative="1">
      <w:start w:val="1"/>
      <w:numFmt w:val="lowerRoman"/>
      <w:lvlText w:val="%6."/>
      <w:lvlJc w:val="right"/>
      <w:pPr>
        <w:ind w:left="7788" w:hanging="180"/>
      </w:pPr>
    </w:lvl>
    <w:lvl w:ilvl="6" w:tplc="0418000F" w:tentative="1">
      <w:start w:val="1"/>
      <w:numFmt w:val="decimal"/>
      <w:lvlText w:val="%7."/>
      <w:lvlJc w:val="left"/>
      <w:pPr>
        <w:ind w:left="8508" w:hanging="360"/>
      </w:pPr>
    </w:lvl>
    <w:lvl w:ilvl="7" w:tplc="04180019" w:tentative="1">
      <w:start w:val="1"/>
      <w:numFmt w:val="lowerLetter"/>
      <w:lvlText w:val="%8."/>
      <w:lvlJc w:val="left"/>
      <w:pPr>
        <w:ind w:left="9228" w:hanging="360"/>
      </w:pPr>
    </w:lvl>
    <w:lvl w:ilvl="8" w:tplc="0418001B" w:tentative="1">
      <w:start w:val="1"/>
      <w:numFmt w:val="lowerRoman"/>
      <w:lvlText w:val="%9."/>
      <w:lvlJc w:val="right"/>
      <w:pPr>
        <w:ind w:left="9948" w:hanging="180"/>
      </w:pPr>
    </w:lvl>
  </w:abstractNum>
  <w:abstractNum w:abstractNumId="37">
    <w:nsid w:val="3D371931"/>
    <w:multiLevelType w:val="hybridMultilevel"/>
    <w:tmpl w:val="5C3CE054"/>
    <w:lvl w:ilvl="0" w:tplc="0418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3D8F583A"/>
    <w:multiLevelType w:val="hybridMultilevel"/>
    <w:tmpl w:val="BE86C7CE"/>
    <w:lvl w:ilvl="0" w:tplc="4E52373C">
      <w:start w:val="4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3EC71ED3"/>
    <w:multiLevelType w:val="hybridMultilevel"/>
    <w:tmpl w:val="82E2BAD4"/>
    <w:lvl w:ilvl="0" w:tplc="0418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3F364A3F"/>
    <w:multiLevelType w:val="hybridMultilevel"/>
    <w:tmpl w:val="5614BA32"/>
    <w:lvl w:ilvl="0" w:tplc="3E2EF688">
      <w:start w:val="1"/>
      <w:numFmt w:val="decimal"/>
      <w:lvlText w:val="2.2.%1."/>
      <w:lvlJc w:val="left"/>
      <w:pPr>
        <w:ind w:left="1429" w:hanging="360"/>
      </w:pPr>
      <w:rPr>
        <w:rFonts w:hint="default"/>
        <w:b/>
      </w:rPr>
    </w:lvl>
    <w:lvl w:ilvl="1" w:tplc="04180019" w:tentative="1">
      <w:start w:val="1"/>
      <w:numFmt w:val="lowerLetter"/>
      <w:lvlText w:val="%2."/>
      <w:lvlJc w:val="left"/>
      <w:pPr>
        <w:ind w:left="2149" w:hanging="360"/>
      </w:pPr>
    </w:lvl>
    <w:lvl w:ilvl="2" w:tplc="0418001B" w:tentative="1">
      <w:start w:val="1"/>
      <w:numFmt w:val="lowerRoman"/>
      <w:lvlText w:val="%3."/>
      <w:lvlJc w:val="right"/>
      <w:pPr>
        <w:ind w:left="2869" w:hanging="180"/>
      </w:pPr>
    </w:lvl>
    <w:lvl w:ilvl="3" w:tplc="0418000F" w:tentative="1">
      <w:start w:val="1"/>
      <w:numFmt w:val="decimal"/>
      <w:lvlText w:val="%4."/>
      <w:lvlJc w:val="left"/>
      <w:pPr>
        <w:ind w:left="3589" w:hanging="360"/>
      </w:pPr>
    </w:lvl>
    <w:lvl w:ilvl="4" w:tplc="04180019" w:tentative="1">
      <w:start w:val="1"/>
      <w:numFmt w:val="lowerLetter"/>
      <w:lvlText w:val="%5."/>
      <w:lvlJc w:val="left"/>
      <w:pPr>
        <w:ind w:left="4309" w:hanging="360"/>
      </w:pPr>
    </w:lvl>
    <w:lvl w:ilvl="5" w:tplc="0418001B" w:tentative="1">
      <w:start w:val="1"/>
      <w:numFmt w:val="lowerRoman"/>
      <w:lvlText w:val="%6."/>
      <w:lvlJc w:val="right"/>
      <w:pPr>
        <w:ind w:left="5029" w:hanging="180"/>
      </w:pPr>
    </w:lvl>
    <w:lvl w:ilvl="6" w:tplc="0418000F" w:tentative="1">
      <w:start w:val="1"/>
      <w:numFmt w:val="decimal"/>
      <w:lvlText w:val="%7."/>
      <w:lvlJc w:val="left"/>
      <w:pPr>
        <w:ind w:left="5749" w:hanging="360"/>
      </w:pPr>
    </w:lvl>
    <w:lvl w:ilvl="7" w:tplc="04180019" w:tentative="1">
      <w:start w:val="1"/>
      <w:numFmt w:val="lowerLetter"/>
      <w:lvlText w:val="%8."/>
      <w:lvlJc w:val="left"/>
      <w:pPr>
        <w:ind w:left="6469" w:hanging="360"/>
      </w:pPr>
    </w:lvl>
    <w:lvl w:ilvl="8" w:tplc="0418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1">
    <w:nsid w:val="40EE247E"/>
    <w:multiLevelType w:val="hybridMultilevel"/>
    <w:tmpl w:val="50BEF3A2"/>
    <w:lvl w:ilvl="0" w:tplc="0418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42D113B4"/>
    <w:multiLevelType w:val="hybridMultilevel"/>
    <w:tmpl w:val="4D38BBAA"/>
    <w:lvl w:ilvl="0" w:tplc="04090017">
      <w:start w:val="1"/>
      <w:numFmt w:val="lowerLetter"/>
      <w:lvlText w:val="%1)"/>
      <w:lvlJc w:val="left"/>
      <w:pPr>
        <w:ind w:left="1146" w:hanging="360"/>
      </w:pPr>
    </w:lvl>
    <w:lvl w:ilvl="1" w:tplc="04180019" w:tentative="1">
      <w:start w:val="1"/>
      <w:numFmt w:val="lowerLetter"/>
      <w:lvlText w:val="%2."/>
      <w:lvlJc w:val="left"/>
      <w:pPr>
        <w:ind w:left="1866" w:hanging="360"/>
      </w:pPr>
    </w:lvl>
    <w:lvl w:ilvl="2" w:tplc="0418001B" w:tentative="1">
      <w:start w:val="1"/>
      <w:numFmt w:val="lowerRoman"/>
      <w:lvlText w:val="%3."/>
      <w:lvlJc w:val="right"/>
      <w:pPr>
        <w:ind w:left="2586" w:hanging="180"/>
      </w:pPr>
    </w:lvl>
    <w:lvl w:ilvl="3" w:tplc="0418000F" w:tentative="1">
      <w:start w:val="1"/>
      <w:numFmt w:val="decimal"/>
      <w:lvlText w:val="%4."/>
      <w:lvlJc w:val="left"/>
      <w:pPr>
        <w:ind w:left="3306" w:hanging="360"/>
      </w:pPr>
    </w:lvl>
    <w:lvl w:ilvl="4" w:tplc="04180019" w:tentative="1">
      <w:start w:val="1"/>
      <w:numFmt w:val="lowerLetter"/>
      <w:lvlText w:val="%5."/>
      <w:lvlJc w:val="left"/>
      <w:pPr>
        <w:ind w:left="4026" w:hanging="360"/>
      </w:pPr>
    </w:lvl>
    <w:lvl w:ilvl="5" w:tplc="0418001B" w:tentative="1">
      <w:start w:val="1"/>
      <w:numFmt w:val="lowerRoman"/>
      <w:lvlText w:val="%6."/>
      <w:lvlJc w:val="right"/>
      <w:pPr>
        <w:ind w:left="4746" w:hanging="180"/>
      </w:pPr>
    </w:lvl>
    <w:lvl w:ilvl="6" w:tplc="0418000F" w:tentative="1">
      <w:start w:val="1"/>
      <w:numFmt w:val="decimal"/>
      <w:lvlText w:val="%7."/>
      <w:lvlJc w:val="left"/>
      <w:pPr>
        <w:ind w:left="5466" w:hanging="360"/>
      </w:pPr>
    </w:lvl>
    <w:lvl w:ilvl="7" w:tplc="04180019" w:tentative="1">
      <w:start w:val="1"/>
      <w:numFmt w:val="lowerLetter"/>
      <w:lvlText w:val="%8."/>
      <w:lvlJc w:val="left"/>
      <w:pPr>
        <w:ind w:left="6186" w:hanging="360"/>
      </w:pPr>
    </w:lvl>
    <w:lvl w:ilvl="8" w:tplc="0418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3">
    <w:nsid w:val="44CB6CC5"/>
    <w:multiLevelType w:val="hybridMultilevel"/>
    <w:tmpl w:val="304E91FA"/>
    <w:lvl w:ilvl="0" w:tplc="0418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45C26738"/>
    <w:multiLevelType w:val="hybridMultilevel"/>
    <w:tmpl w:val="44D86104"/>
    <w:lvl w:ilvl="0" w:tplc="04090017">
      <w:start w:val="1"/>
      <w:numFmt w:val="lowerLetter"/>
      <w:lvlText w:val="%1)"/>
      <w:lvlJc w:val="left"/>
      <w:pPr>
        <w:ind w:left="1429" w:hanging="360"/>
      </w:pPr>
    </w:lvl>
    <w:lvl w:ilvl="1" w:tplc="04180019" w:tentative="1">
      <w:start w:val="1"/>
      <w:numFmt w:val="lowerLetter"/>
      <w:lvlText w:val="%2."/>
      <w:lvlJc w:val="left"/>
      <w:pPr>
        <w:ind w:left="2149" w:hanging="360"/>
      </w:pPr>
    </w:lvl>
    <w:lvl w:ilvl="2" w:tplc="0418001B" w:tentative="1">
      <w:start w:val="1"/>
      <w:numFmt w:val="lowerRoman"/>
      <w:lvlText w:val="%3."/>
      <w:lvlJc w:val="right"/>
      <w:pPr>
        <w:ind w:left="2869" w:hanging="180"/>
      </w:pPr>
    </w:lvl>
    <w:lvl w:ilvl="3" w:tplc="0418000F" w:tentative="1">
      <w:start w:val="1"/>
      <w:numFmt w:val="decimal"/>
      <w:lvlText w:val="%4."/>
      <w:lvlJc w:val="left"/>
      <w:pPr>
        <w:ind w:left="3589" w:hanging="360"/>
      </w:pPr>
    </w:lvl>
    <w:lvl w:ilvl="4" w:tplc="04180019" w:tentative="1">
      <w:start w:val="1"/>
      <w:numFmt w:val="lowerLetter"/>
      <w:lvlText w:val="%5."/>
      <w:lvlJc w:val="left"/>
      <w:pPr>
        <w:ind w:left="4309" w:hanging="360"/>
      </w:pPr>
    </w:lvl>
    <w:lvl w:ilvl="5" w:tplc="0418001B" w:tentative="1">
      <w:start w:val="1"/>
      <w:numFmt w:val="lowerRoman"/>
      <w:lvlText w:val="%6."/>
      <w:lvlJc w:val="right"/>
      <w:pPr>
        <w:ind w:left="5029" w:hanging="180"/>
      </w:pPr>
    </w:lvl>
    <w:lvl w:ilvl="6" w:tplc="0418000F" w:tentative="1">
      <w:start w:val="1"/>
      <w:numFmt w:val="decimal"/>
      <w:lvlText w:val="%7."/>
      <w:lvlJc w:val="left"/>
      <w:pPr>
        <w:ind w:left="5749" w:hanging="360"/>
      </w:pPr>
    </w:lvl>
    <w:lvl w:ilvl="7" w:tplc="04180019" w:tentative="1">
      <w:start w:val="1"/>
      <w:numFmt w:val="lowerLetter"/>
      <w:lvlText w:val="%8."/>
      <w:lvlJc w:val="left"/>
      <w:pPr>
        <w:ind w:left="6469" w:hanging="360"/>
      </w:pPr>
    </w:lvl>
    <w:lvl w:ilvl="8" w:tplc="0418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5">
    <w:nsid w:val="48B91C92"/>
    <w:multiLevelType w:val="hybridMultilevel"/>
    <w:tmpl w:val="8A30C53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>
    <w:nsid w:val="4D9E66D0"/>
    <w:multiLevelType w:val="hybridMultilevel"/>
    <w:tmpl w:val="268AE3FE"/>
    <w:lvl w:ilvl="0" w:tplc="0418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>
    <w:nsid w:val="50F33DCF"/>
    <w:multiLevelType w:val="hybridMultilevel"/>
    <w:tmpl w:val="FA006B74"/>
    <w:lvl w:ilvl="0" w:tplc="0418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>
    <w:nsid w:val="522B74C5"/>
    <w:multiLevelType w:val="multilevel"/>
    <w:tmpl w:val="13C4BDE8"/>
    <w:lvl w:ilvl="0">
      <w:start w:val="1"/>
      <w:numFmt w:val="upperRoman"/>
      <w:lvlText w:val="%1."/>
      <w:lvlJc w:val="right"/>
      <w:pPr>
        <w:ind w:left="709" w:hanging="349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9">
    <w:nsid w:val="52A306ED"/>
    <w:multiLevelType w:val="hybridMultilevel"/>
    <w:tmpl w:val="D836185A"/>
    <w:lvl w:ilvl="0" w:tplc="50485740">
      <w:start w:val="1"/>
      <w:numFmt w:val="decimal"/>
      <w:lvlText w:val="2.3.%1."/>
      <w:lvlJc w:val="left"/>
      <w:pPr>
        <w:ind w:left="1429" w:hanging="360"/>
      </w:pPr>
      <w:rPr>
        <w:rFonts w:hint="default"/>
        <w:b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>
    <w:nsid w:val="52F84682"/>
    <w:multiLevelType w:val="hybridMultilevel"/>
    <w:tmpl w:val="C98EEBDE"/>
    <w:lvl w:ilvl="0" w:tplc="925C3880">
      <w:start w:val="1"/>
      <w:numFmt w:val="decimal"/>
      <w:lvlText w:val="6.%1."/>
      <w:lvlJc w:val="left"/>
      <w:pPr>
        <w:ind w:left="1353" w:hanging="360"/>
      </w:pPr>
      <w:rPr>
        <w:rFonts w:ascii="Times New Roman" w:hAnsi="Times New Roman" w:cs="Times New Roman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 w:tplc="04180019" w:tentative="1">
      <w:start w:val="1"/>
      <w:numFmt w:val="lowerLetter"/>
      <w:lvlText w:val="%2."/>
      <w:lvlJc w:val="left"/>
      <w:pPr>
        <w:ind w:left="2073" w:hanging="360"/>
      </w:pPr>
    </w:lvl>
    <w:lvl w:ilvl="2" w:tplc="0418001B" w:tentative="1">
      <w:start w:val="1"/>
      <w:numFmt w:val="lowerRoman"/>
      <w:lvlText w:val="%3."/>
      <w:lvlJc w:val="right"/>
      <w:pPr>
        <w:ind w:left="2793" w:hanging="180"/>
      </w:pPr>
    </w:lvl>
    <w:lvl w:ilvl="3" w:tplc="0418000F" w:tentative="1">
      <w:start w:val="1"/>
      <w:numFmt w:val="decimal"/>
      <w:lvlText w:val="%4."/>
      <w:lvlJc w:val="left"/>
      <w:pPr>
        <w:ind w:left="3513" w:hanging="360"/>
      </w:pPr>
    </w:lvl>
    <w:lvl w:ilvl="4" w:tplc="04180019" w:tentative="1">
      <w:start w:val="1"/>
      <w:numFmt w:val="lowerLetter"/>
      <w:lvlText w:val="%5."/>
      <w:lvlJc w:val="left"/>
      <w:pPr>
        <w:ind w:left="4233" w:hanging="360"/>
      </w:pPr>
    </w:lvl>
    <w:lvl w:ilvl="5" w:tplc="0418001B" w:tentative="1">
      <w:start w:val="1"/>
      <w:numFmt w:val="lowerRoman"/>
      <w:lvlText w:val="%6."/>
      <w:lvlJc w:val="right"/>
      <w:pPr>
        <w:ind w:left="4953" w:hanging="180"/>
      </w:pPr>
    </w:lvl>
    <w:lvl w:ilvl="6" w:tplc="0418000F" w:tentative="1">
      <w:start w:val="1"/>
      <w:numFmt w:val="decimal"/>
      <w:lvlText w:val="%7."/>
      <w:lvlJc w:val="left"/>
      <w:pPr>
        <w:ind w:left="5673" w:hanging="360"/>
      </w:pPr>
    </w:lvl>
    <w:lvl w:ilvl="7" w:tplc="04180019" w:tentative="1">
      <w:start w:val="1"/>
      <w:numFmt w:val="lowerLetter"/>
      <w:lvlText w:val="%8."/>
      <w:lvlJc w:val="left"/>
      <w:pPr>
        <w:ind w:left="6393" w:hanging="360"/>
      </w:pPr>
    </w:lvl>
    <w:lvl w:ilvl="8" w:tplc="0418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51">
    <w:nsid w:val="54A33E38"/>
    <w:multiLevelType w:val="hybridMultilevel"/>
    <w:tmpl w:val="7BE21CA0"/>
    <w:lvl w:ilvl="0" w:tplc="04180017">
      <w:start w:val="1"/>
      <w:numFmt w:val="lowerLetter"/>
      <w:lvlText w:val="%1)"/>
      <w:lvlJc w:val="left"/>
      <w:pPr>
        <w:ind w:left="1426" w:hanging="360"/>
      </w:pPr>
    </w:lvl>
    <w:lvl w:ilvl="1" w:tplc="08090019" w:tentative="1">
      <w:start w:val="1"/>
      <w:numFmt w:val="lowerLetter"/>
      <w:lvlText w:val="%2."/>
      <w:lvlJc w:val="left"/>
      <w:pPr>
        <w:ind w:left="2146" w:hanging="360"/>
      </w:pPr>
    </w:lvl>
    <w:lvl w:ilvl="2" w:tplc="0809001B" w:tentative="1">
      <w:start w:val="1"/>
      <w:numFmt w:val="lowerRoman"/>
      <w:lvlText w:val="%3."/>
      <w:lvlJc w:val="right"/>
      <w:pPr>
        <w:ind w:left="2866" w:hanging="180"/>
      </w:pPr>
    </w:lvl>
    <w:lvl w:ilvl="3" w:tplc="0809000F" w:tentative="1">
      <w:start w:val="1"/>
      <w:numFmt w:val="decimal"/>
      <w:lvlText w:val="%4."/>
      <w:lvlJc w:val="left"/>
      <w:pPr>
        <w:ind w:left="3586" w:hanging="360"/>
      </w:pPr>
    </w:lvl>
    <w:lvl w:ilvl="4" w:tplc="08090019" w:tentative="1">
      <w:start w:val="1"/>
      <w:numFmt w:val="lowerLetter"/>
      <w:lvlText w:val="%5."/>
      <w:lvlJc w:val="left"/>
      <w:pPr>
        <w:ind w:left="4306" w:hanging="360"/>
      </w:pPr>
    </w:lvl>
    <w:lvl w:ilvl="5" w:tplc="0809001B" w:tentative="1">
      <w:start w:val="1"/>
      <w:numFmt w:val="lowerRoman"/>
      <w:lvlText w:val="%6."/>
      <w:lvlJc w:val="right"/>
      <w:pPr>
        <w:ind w:left="5026" w:hanging="180"/>
      </w:pPr>
    </w:lvl>
    <w:lvl w:ilvl="6" w:tplc="0809000F" w:tentative="1">
      <w:start w:val="1"/>
      <w:numFmt w:val="decimal"/>
      <w:lvlText w:val="%7."/>
      <w:lvlJc w:val="left"/>
      <w:pPr>
        <w:ind w:left="5746" w:hanging="360"/>
      </w:pPr>
    </w:lvl>
    <w:lvl w:ilvl="7" w:tplc="08090019" w:tentative="1">
      <w:start w:val="1"/>
      <w:numFmt w:val="lowerLetter"/>
      <w:lvlText w:val="%8."/>
      <w:lvlJc w:val="left"/>
      <w:pPr>
        <w:ind w:left="6466" w:hanging="360"/>
      </w:pPr>
    </w:lvl>
    <w:lvl w:ilvl="8" w:tplc="0809001B" w:tentative="1">
      <w:start w:val="1"/>
      <w:numFmt w:val="lowerRoman"/>
      <w:lvlText w:val="%9."/>
      <w:lvlJc w:val="right"/>
      <w:pPr>
        <w:ind w:left="7186" w:hanging="180"/>
      </w:pPr>
    </w:lvl>
  </w:abstractNum>
  <w:abstractNum w:abstractNumId="52">
    <w:nsid w:val="55561A53"/>
    <w:multiLevelType w:val="hybridMultilevel"/>
    <w:tmpl w:val="4DF2ABF6"/>
    <w:lvl w:ilvl="0" w:tplc="0418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>
    <w:nsid w:val="582305B0"/>
    <w:multiLevelType w:val="hybridMultilevel"/>
    <w:tmpl w:val="D640CD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>
    <w:nsid w:val="5BEF3C96"/>
    <w:multiLevelType w:val="hybridMultilevel"/>
    <w:tmpl w:val="5F9C56D4"/>
    <w:lvl w:ilvl="0" w:tplc="16B6C6A8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89644FEE">
      <w:start w:val="1"/>
      <w:numFmt w:val="lowerLetter"/>
      <w:lvlText w:val="%2)"/>
      <w:lvlJc w:val="left"/>
      <w:pPr>
        <w:ind w:left="1440" w:hanging="360"/>
      </w:pPr>
      <w:rPr>
        <w:rFonts w:ascii="Times New Roman" w:eastAsia="Times New Roman" w:hAnsi="Times New Roman"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5">
    <w:nsid w:val="5CC827E9"/>
    <w:multiLevelType w:val="hybridMultilevel"/>
    <w:tmpl w:val="FE6AE660"/>
    <w:lvl w:ilvl="0" w:tplc="0418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>
    <w:nsid w:val="5F087EA7"/>
    <w:multiLevelType w:val="hybridMultilevel"/>
    <w:tmpl w:val="C52CC1AE"/>
    <w:lvl w:ilvl="0" w:tplc="B4BE57CC">
      <w:start w:val="1"/>
      <w:numFmt w:val="lowerLetter"/>
      <w:lvlText w:val="%1)"/>
      <w:lvlJc w:val="left"/>
      <w:pPr>
        <w:ind w:left="1426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2146" w:hanging="360"/>
      </w:pPr>
    </w:lvl>
    <w:lvl w:ilvl="2" w:tplc="0418001B" w:tentative="1">
      <w:start w:val="1"/>
      <w:numFmt w:val="lowerRoman"/>
      <w:lvlText w:val="%3."/>
      <w:lvlJc w:val="right"/>
      <w:pPr>
        <w:ind w:left="2866" w:hanging="180"/>
      </w:pPr>
    </w:lvl>
    <w:lvl w:ilvl="3" w:tplc="0418000F" w:tentative="1">
      <w:start w:val="1"/>
      <w:numFmt w:val="decimal"/>
      <w:lvlText w:val="%4."/>
      <w:lvlJc w:val="left"/>
      <w:pPr>
        <w:ind w:left="3586" w:hanging="360"/>
      </w:pPr>
    </w:lvl>
    <w:lvl w:ilvl="4" w:tplc="04180019" w:tentative="1">
      <w:start w:val="1"/>
      <w:numFmt w:val="lowerLetter"/>
      <w:lvlText w:val="%5."/>
      <w:lvlJc w:val="left"/>
      <w:pPr>
        <w:ind w:left="4306" w:hanging="360"/>
      </w:pPr>
    </w:lvl>
    <w:lvl w:ilvl="5" w:tplc="0418001B" w:tentative="1">
      <w:start w:val="1"/>
      <w:numFmt w:val="lowerRoman"/>
      <w:lvlText w:val="%6."/>
      <w:lvlJc w:val="right"/>
      <w:pPr>
        <w:ind w:left="5026" w:hanging="180"/>
      </w:pPr>
    </w:lvl>
    <w:lvl w:ilvl="6" w:tplc="0418000F" w:tentative="1">
      <w:start w:val="1"/>
      <w:numFmt w:val="decimal"/>
      <w:lvlText w:val="%7."/>
      <w:lvlJc w:val="left"/>
      <w:pPr>
        <w:ind w:left="5746" w:hanging="360"/>
      </w:pPr>
    </w:lvl>
    <w:lvl w:ilvl="7" w:tplc="04180019" w:tentative="1">
      <w:start w:val="1"/>
      <w:numFmt w:val="lowerLetter"/>
      <w:lvlText w:val="%8."/>
      <w:lvlJc w:val="left"/>
      <w:pPr>
        <w:ind w:left="6466" w:hanging="360"/>
      </w:pPr>
    </w:lvl>
    <w:lvl w:ilvl="8" w:tplc="0418001B" w:tentative="1">
      <w:start w:val="1"/>
      <w:numFmt w:val="lowerRoman"/>
      <w:lvlText w:val="%9."/>
      <w:lvlJc w:val="right"/>
      <w:pPr>
        <w:ind w:left="7186" w:hanging="180"/>
      </w:pPr>
    </w:lvl>
  </w:abstractNum>
  <w:abstractNum w:abstractNumId="57">
    <w:nsid w:val="602E0CC4"/>
    <w:multiLevelType w:val="hybridMultilevel"/>
    <w:tmpl w:val="2DDEF1A0"/>
    <w:lvl w:ilvl="0" w:tplc="D7BA7584">
      <w:start w:val="2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>
    <w:nsid w:val="63615228"/>
    <w:multiLevelType w:val="multilevel"/>
    <w:tmpl w:val="5248E47A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9">
    <w:nsid w:val="643E74A1"/>
    <w:multiLevelType w:val="hybridMultilevel"/>
    <w:tmpl w:val="0AB053C4"/>
    <w:lvl w:ilvl="0" w:tplc="DD8844DA">
      <w:start w:val="1"/>
      <w:numFmt w:val="decimal"/>
      <w:lvlText w:val="%1."/>
      <w:lvlJc w:val="left"/>
      <w:pPr>
        <w:ind w:left="1429" w:hanging="360"/>
      </w:pPr>
      <w:rPr>
        <w:b/>
        <w:color w:val="0070C0"/>
      </w:rPr>
    </w:lvl>
    <w:lvl w:ilvl="1" w:tplc="04180019" w:tentative="1">
      <w:start w:val="1"/>
      <w:numFmt w:val="lowerLetter"/>
      <w:lvlText w:val="%2."/>
      <w:lvlJc w:val="left"/>
      <w:pPr>
        <w:ind w:left="2149" w:hanging="360"/>
      </w:pPr>
    </w:lvl>
    <w:lvl w:ilvl="2" w:tplc="0418001B" w:tentative="1">
      <w:start w:val="1"/>
      <w:numFmt w:val="lowerRoman"/>
      <w:lvlText w:val="%3."/>
      <w:lvlJc w:val="right"/>
      <w:pPr>
        <w:ind w:left="2869" w:hanging="180"/>
      </w:pPr>
    </w:lvl>
    <w:lvl w:ilvl="3" w:tplc="0418000F" w:tentative="1">
      <w:start w:val="1"/>
      <w:numFmt w:val="decimal"/>
      <w:lvlText w:val="%4."/>
      <w:lvlJc w:val="left"/>
      <w:pPr>
        <w:ind w:left="3589" w:hanging="360"/>
      </w:pPr>
    </w:lvl>
    <w:lvl w:ilvl="4" w:tplc="04180019" w:tentative="1">
      <w:start w:val="1"/>
      <w:numFmt w:val="lowerLetter"/>
      <w:lvlText w:val="%5."/>
      <w:lvlJc w:val="left"/>
      <w:pPr>
        <w:ind w:left="4309" w:hanging="360"/>
      </w:pPr>
    </w:lvl>
    <w:lvl w:ilvl="5" w:tplc="0418001B" w:tentative="1">
      <w:start w:val="1"/>
      <w:numFmt w:val="lowerRoman"/>
      <w:lvlText w:val="%6."/>
      <w:lvlJc w:val="right"/>
      <w:pPr>
        <w:ind w:left="5029" w:hanging="180"/>
      </w:pPr>
    </w:lvl>
    <w:lvl w:ilvl="6" w:tplc="0418000F" w:tentative="1">
      <w:start w:val="1"/>
      <w:numFmt w:val="decimal"/>
      <w:lvlText w:val="%7."/>
      <w:lvlJc w:val="left"/>
      <w:pPr>
        <w:ind w:left="5749" w:hanging="360"/>
      </w:pPr>
    </w:lvl>
    <w:lvl w:ilvl="7" w:tplc="04180019" w:tentative="1">
      <w:start w:val="1"/>
      <w:numFmt w:val="lowerLetter"/>
      <w:lvlText w:val="%8."/>
      <w:lvlJc w:val="left"/>
      <w:pPr>
        <w:ind w:left="6469" w:hanging="360"/>
      </w:pPr>
    </w:lvl>
    <w:lvl w:ilvl="8" w:tplc="0418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60">
    <w:nsid w:val="66CF53D9"/>
    <w:multiLevelType w:val="hybridMultilevel"/>
    <w:tmpl w:val="DF5AFE7C"/>
    <w:lvl w:ilvl="0" w:tplc="0418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>
    <w:nsid w:val="670451AC"/>
    <w:multiLevelType w:val="hybridMultilevel"/>
    <w:tmpl w:val="D93096E0"/>
    <w:lvl w:ilvl="0" w:tplc="04180017">
      <w:start w:val="1"/>
      <w:numFmt w:val="lowerLetter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>
    <w:nsid w:val="6CF408AA"/>
    <w:multiLevelType w:val="hybridMultilevel"/>
    <w:tmpl w:val="054C7246"/>
    <w:lvl w:ilvl="0" w:tplc="04180017">
      <w:start w:val="1"/>
      <w:numFmt w:val="lowerLetter"/>
      <w:lvlText w:val="%1)"/>
      <w:lvlJc w:val="left"/>
      <w:pPr>
        <w:ind w:left="941" w:hanging="360"/>
      </w:pPr>
    </w:lvl>
    <w:lvl w:ilvl="1" w:tplc="04180019" w:tentative="1">
      <w:start w:val="1"/>
      <w:numFmt w:val="lowerLetter"/>
      <w:lvlText w:val="%2."/>
      <w:lvlJc w:val="left"/>
      <w:pPr>
        <w:ind w:left="2161" w:hanging="360"/>
      </w:pPr>
    </w:lvl>
    <w:lvl w:ilvl="2" w:tplc="0418001B" w:tentative="1">
      <w:start w:val="1"/>
      <w:numFmt w:val="lowerRoman"/>
      <w:lvlText w:val="%3."/>
      <w:lvlJc w:val="right"/>
      <w:pPr>
        <w:ind w:left="2881" w:hanging="180"/>
      </w:pPr>
    </w:lvl>
    <w:lvl w:ilvl="3" w:tplc="0418000F" w:tentative="1">
      <w:start w:val="1"/>
      <w:numFmt w:val="decimal"/>
      <w:lvlText w:val="%4."/>
      <w:lvlJc w:val="left"/>
      <w:pPr>
        <w:ind w:left="3601" w:hanging="360"/>
      </w:pPr>
    </w:lvl>
    <w:lvl w:ilvl="4" w:tplc="04180019" w:tentative="1">
      <w:start w:val="1"/>
      <w:numFmt w:val="lowerLetter"/>
      <w:lvlText w:val="%5."/>
      <w:lvlJc w:val="left"/>
      <w:pPr>
        <w:ind w:left="4321" w:hanging="360"/>
      </w:pPr>
    </w:lvl>
    <w:lvl w:ilvl="5" w:tplc="0418001B" w:tentative="1">
      <w:start w:val="1"/>
      <w:numFmt w:val="lowerRoman"/>
      <w:lvlText w:val="%6."/>
      <w:lvlJc w:val="right"/>
      <w:pPr>
        <w:ind w:left="5041" w:hanging="180"/>
      </w:pPr>
    </w:lvl>
    <w:lvl w:ilvl="6" w:tplc="0418000F" w:tentative="1">
      <w:start w:val="1"/>
      <w:numFmt w:val="decimal"/>
      <w:lvlText w:val="%7."/>
      <w:lvlJc w:val="left"/>
      <w:pPr>
        <w:ind w:left="5761" w:hanging="360"/>
      </w:pPr>
    </w:lvl>
    <w:lvl w:ilvl="7" w:tplc="04180019" w:tentative="1">
      <w:start w:val="1"/>
      <w:numFmt w:val="lowerLetter"/>
      <w:lvlText w:val="%8."/>
      <w:lvlJc w:val="left"/>
      <w:pPr>
        <w:ind w:left="6481" w:hanging="360"/>
      </w:pPr>
    </w:lvl>
    <w:lvl w:ilvl="8" w:tplc="0418001B" w:tentative="1">
      <w:start w:val="1"/>
      <w:numFmt w:val="lowerRoman"/>
      <w:lvlText w:val="%9."/>
      <w:lvlJc w:val="right"/>
      <w:pPr>
        <w:ind w:left="7201" w:hanging="180"/>
      </w:pPr>
    </w:lvl>
  </w:abstractNum>
  <w:abstractNum w:abstractNumId="63">
    <w:nsid w:val="6D4258FA"/>
    <w:multiLevelType w:val="hybridMultilevel"/>
    <w:tmpl w:val="DCBE1D02"/>
    <w:lvl w:ilvl="0" w:tplc="500C31A2">
      <w:start w:val="1"/>
      <w:numFmt w:val="lowerLetter"/>
      <w:lvlText w:val="%1)"/>
      <w:lvlJc w:val="left"/>
      <w:pPr>
        <w:ind w:left="644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4">
    <w:nsid w:val="6D7E529A"/>
    <w:multiLevelType w:val="hybridMultilevel"/>
    <w:tmpl w:val="DF28B1D0"/>
    <w:lvl w:ilvl="0" w:tplc="0C8CC930">
      <w:start w:val="1"/>
      <w:numFmt w:val="lowerLetter"/>
      <w:lvlText w:val="%1)"/>
      <w:lvlJc w:val="left"/>
      <w:pPr>
        <w:ind w:left="2084" w:hanging="360"/>
      </w:pPr>
      <w:rPr>
        <w:rFonts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25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36" w:hanging="360"/>
      </w:pPr>
      <w:rPr>
        <w:rFonts w:ascii="Wingdings" w:hAnsi="Wingdings" w:hint="default"/>
      </w:rPr>
    </w:lvl>
  </w:abstractNum>
  <w:abstractNum w:abstractNumId="65">
    <w:nsid w:val="6E502F3E"/>
    <w:multiLevelType w:val="hybridMultilevel"/>
    <w:tmpl w:val="D850115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>
    <w:nsid w:val="6E685F26"/>
    <w:multiLevelType w:val="hybridMultilevel"/>
    <w:tmpl w:val="05001CF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>
    <w:nsid w:val="6EFE4DEE"/>
    <w:multiLevelType w:val="hybridMultilevel"/>
    <w:tmpl w:val="C52CC1AE"/>
    <w:lvl w:ilvl="0" w:tplc="B4BE57CC">
      <w:start w:val="1"/>
      <w:numFmt w:val="lowerLetter"/>
      <w:lvlText w:val="%1)"/>
      <w:lvlJc w:val="left"/>
      <w:pPr>
        <w:ind w:left="1426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2146" w:hanging="360"/>
      </w:pPr>
    </w:lvl>
    <w:lvl w:ilvl="2" w:tplc="0418001B" w:tentative="1">
      <w:start w:val="1"/>
      <w:numFmt w:val="lowerRoman"/>
      <w:lvlText w:val="%3."/>
      <w:lvlJc w:val="right"/>
      <w:pPr>
        <w:ind w:left="2866" w:hanging="180"/>
      </w:pPr>
    </w:lvl>
    <w:lvl w:ilvl="3" w:tplc="0418000F" w:tentative="1">
      <w:start w:val="1"/>
      <w:numFmt w:val="decimal"/>
      <w:lvlText w:val="%4."/>
      <w:lvlJc w:val="left"/>
      <w:pPr>
        <w:ind w:left="3586" w:hanging="360"/>
      </w:pPr>
    </w:lvl>
    <w:lvl w:ilvl="4" w:tplc="04180019" w:tentative="1">
      <w:start w:val="1"/>
      <w:numFmt w:val="lowerLetter"/>
      <w:lvlText w:val="%5."/>
      <w:lvlJc w:val="left"/>
      <w:pPr>
        <w:ind w:left="4306" w:hanging="360"/>
      </w:pPr>
    </w:lvl>
    <w:lvl w:ilvl="5" w:tplc="0418001B" w:tentative="1">
      <w:start w:val="1"/>
      <w:numFmt w:val="lowerRoman"/>
      <w:lvlText w:val="%6."/>
      <w:lvlJc w:val="right"/>
      <w:pPr>
        <w:ind w:left="5026" w:hanging="180"/>
      </w:pPr>
    </w:lvl>
    <w:lvl w:ilvl="6" w:tplc="0418000F" w:tentative="1">
      <w:start w:val="1"/>
      <w:numFmt w:val="decimal"/>
      <w:lvlText w:val="%7."/>
      <w:lvlJc w:val="left"/>
      <w:pPr>
        <w:ind w:left="5746" w:hanging="360"/>
      </w:pPr>
    </w:lvl>
    <w:lvl w:ilvl="7" w:tplc="04180019" w:tentative="1">
      <w:start w:val="1"/>
      <w:numFmt w:val="lowerLetter"/>
      <w:lvlText w:val="%8."/>
      <w:lvlJc w:val="left"/>
      <w:pPr>
        <w:ind w:left="6466" w:hanging="360"/>
      </w:pPr>
    </w:lvl>
    <w:lvl w:ilvl="8" w:tplc="0418001B" w:tentative="1">
      <w:start w:val="1"/>
      <w:numFmt w:val="lowerRoman"/>
      <w:lvlText w:val="%9."/>
      <w:lvlJc w:val="right"/>
      <w:pPr>
        <w:ind w:left="7186" w:hanging="180"/>
      </w:pPr>
    </w:lvl>
  </w:abstractNum>
  <w:abstractNum w:abstractNumId="68">
    <w:nsid w:val="706762E1"/>
    <w:multiLevelType w:val="hybridMultilevel"/>
    <w:tmpl w:val="2E0CF7C6"/>
    <w:lvl w:ilvl="0" w:tplc="0418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>
    <w:nsid w:val="715C29D8"/>
    <w:multiLevelType w:val="hybridMultilevel"/>
    <w:tmpl w:val="6D446754"/>
    <w:lvl w:ilvl="0" w:tplc="04180013">
      <w:start w:val="1"/>
      <w:numFmt w:val="upperRoman"/>
      <w:lvlText w:val="%1."/>
      <w:lvlJc w:val="right"/>
      <w:pPr>
        <w:ind w:left="720" w:hanging="360"/>
      </w:pPr>
    </w:lvl>
    <w:lvl w:ilvl="1" w:tplc="44B8AA4E">
      <w:numFmt w:val="bullet"/>
      <w:lvlText w:val="•"/>
      <w:lvlJc w:val="left"/>
      <w:pPr>
        <w:ind w:left="1800" w:hanging="720"/>
      </w:pPr>
      <w:rPr>
        <w:rFonts w:ascii="Calibri" w:eastAsia="Calibri" w:hAnsi="Calibri" w:cs="Calibri" w:hint="default"/>
      </w:rPr>
    </w:lvl>
    <w:lvl w:ilvl="2" w:tplc="7ECA6F58">
      <w:start w:val="1"/>
      <w:numFmt w:val="upperRoman"/>
      <w:lvlText w:val="%3."/>
      <w:lvlJc w:val="right"/>
      <w:pPr>
        <w:ind w:left="2160" w:hanging="180"/>
      </w:pPr>
      <w:rPr>
        <w:i w:val="0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>
    <w:nsid w:val="723529C2"/>
    <w:multiLevelType w:val="hybridMultilevel"/>
    <w:tmpl w:val="42CE2FC6"/>
    <w:lvl w:ilvl="0" w:tplc="0418001B">
      <w:start w:val="1"/>
      <w:numFmt w:val="lowerRoman"/>
      <w:lvlText w:val="%1."/>
      <w:lvlJc w:val="right"/>
      <w:pPr>
        <w:ind w:left="1429" w:hanging="360"/>
      </w:pPr>
    </w:lvl>
    <w:lvl w:ilvl="1" w:tplc="08090019" w:tentative="1">
      <w:start w:val="1"/>
      <w:numFmt w:val="lowerLetter"/>
      <w:lvlText w:val="%2."/>
      <w:lvlJc w:val="left"/>
      <w:pPr>
        <w:ind w:left="2149" w:hanging="360"/>
      </w:pPr>
    </w:lvl>
    <w:lvl w:ilvl="2" w:tplc="0809001B" w:tentative="1">
      <w:start w:val="1"/>
      <w:numFmt w:val="lowerRoman"/>
      <w:lvlText w:val="%3."/>
      <w:lvlJc w:val="right"/>
      <w:pPr>
        <w:ind w:left="2869" w:hanging="180"/>
      </w:pPr>
    </w:lvl>
    <w:lvl w:ilvl="3" w:tplc="0809000F" w:tentative="1">
      <w:start w:val="1"/>
      <w:numFmt w:val="decimal"/>
      <w:lvlText w:val="%4."/>
      <w:lvlJc w:val="left"/>
      <w:pPr>
        <w:ind w:left="3589" w:hanging="360"/>
      </w:pPr>
    </w:lvl>
    <w:lvl w:ilvl="4" w:tplc="08090019" w:tentative="1">
      <w:start w:val="1"/>
      <w:numFmt w:val="lowerLetter"/>
      <w:lvlText w:val="%5."/>
      <w:lvlJc w:val="left"/>
      <w:pPr>
        <w:ind w:left="4309" w:hanging="360"/>
      </w:pPr>
    </w:lvl>
    <w:lvl w:ilvl="5" w:tplc="0809001B" w:tentative="1">
      <w:start w:val="1"/>
      <w:numFmt w:val="lowerRoman"/>
      <w:lvlText w:val="%6."/>
      <w:lvlJc w:val="right"/>
      <w:pPr>
        <w:ind w:left="5029" w:hanging="180"/>
      </w:pPr>
    </w:lvl>
    <w:lvl w:ilvl="6" w:tplc="0809000F" w:tentative="1">
      <w:start w:val="1"/>
      <w:numFmt w:val="decimal"/>
      <w:lvlText w:val="%7."/>
      <w:lvlJc w:val="left"/>
      <w:pPr>
        <w:ind w:left="5749" w:hanging="360"/>
      </w:pPr>
    </w:lvl>
    <w:lvl w:ilvl="7" w:tplc="08090019" w:tentative="1">
      <w:start w:val="1"/>
      <w:numFmt w:val="lowerLetter"/>
      <w:lvlText w:val="%8."/>
      <w:lvlJc w:val="left"/>
      <w:pPr>
        <w:ind w:left="6469" w:hanging="360"/>
      </w:pPr>
    </w:lvl>
    <w:lvl w:ilvl="8" w:tplc="08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71">
    <w:nsid w:val="731F49A8"/>
    <w:multiLevelType w:val="hybridMultilevel"/>
    <w:tmpl w:val="DF28B1D0"/>
    <w:lvl w:ilvl="0" w:tplc="0C8CC930">
      <w:start w:val="1"/>
      <w:numFmt w:val="lowerLetter"/>
      <w:lvlText w:val="%1)"/>
      <w:lvlJc w:val="left"/>
      <w:pPr>
        <w:ind w:left="2062" w:hanging="360"/>
      </w:pPr>
      <w:rPr>
        <w:rFonts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72">
    <w:nsid w:val="7387468E"/>
    <w:multiLevelType w:val="hybridMultilevel"/>
    <w:tmpl w:val="D52CAA4A"/>
    <w:lvl w:ilvl="0" w:tplc="0418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3">
    <w:nsid w:val="745B05F5"/>
    <w:multiLevelType w:val="hybridMultilevel"/>
    <w:tmpl w:val="D32A9B54"/>
    <w:lvl w:ilvl="0" w:tplc="3FE6AB4A">
      <w:start w:val="1"/>
      <w:numFmt w:val="lowerLetter"/>
      <w:lvlText w:val="%1)"/>
      <w:lvlJc w:val="left"/>
      <w:pPr>
        <w:ind w:left="1353" w:hanging="360"/>
      </w:pPr>
      <w:rPr>
        <w:rFonts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4">
    <w:nsid w:val="75965123"/>
    <w:multiLevelType w:val="hybridMultilevel"/>
    <w:tmpl w:val="750603AA"/>
    <w:lvl w:ilvl="0" w:tplc="04180017">
      <w:start w:val="1"/>
      <w:numFmt w:val="lowerLetter"/>
      <w:lvlText w:val="%1)"/>
      <w:lvlJc w:val="left"/>
      <w:pPr>
        <w:ind w:left="107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>
    <w:nsid w:val="766713F9"/>
    <w:multiLevelType w:val="hybridMultilevel"/>
    <w:tmpl w:val="3D566DC0"/>
    <w:lvl w:ilvl="0" w:tplc="DFB23640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>
    <w:nsid w:val="77A26284"/>
    <w:multiLevelType w:val="hybridMultilevel"/>
    <w:tmpl w:val="6F7EB82E"/>
    <w:lvl w:ilvl="0" w:tplc="9A18F2BE">
      <w:start w:val="4"/>
      <w:numFmt w:val="decimal"/>
      <w:lvlText w:val="2.%1."/>
      <w:lvlJc w:val="left"/>
      <w:pPr>
        <w:ind w:left="1004" w:hanging="360"/>
      </w:pPr>
      <w:rPr>
        <w:rFonts w:hint="default"/>
        <w:b/>
        <w:i w:val="0"/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>
    <w:nsid w:val="7824559A"/>
    <w:multiLevelType w:val="hybridMultilevel"/>
    <w:tmpl w:val="94002B30"/>
    <w:lvl w:ilvl="0" w:tplc="04180017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8">
    <w:nsid w:val="7B914B94"/>
    <w:multiLevelType w:val="hybridMultilevel"/>
    <w:tmpl w:val="084213D6"/>
    <w:lvl w:ilvl="0" w:tplc="7D2A52FE">
      <w:start w:val="1"/>
      <w:numFmt w:val="decimal"/>
      <w:lvlText w:val="2.1.%1."/>
      <w:lvlJc w:val="right"/>
      <w:pPr>
        <w:ind w:left="1429" w:hanging="360"/>
      </w:pPr>
      <w:rPr>
        <w:rFonts w:hint="default"/>
        <w:b/>
      </w:rPr>
    </w:lvl>
    <w:lvl w:ilvl="1" w:tplc="04180019">
      <w:start w:val="1"/>
      <w:numFmt w:val="lowerLetter"/>
      <w:lvlText w:val="%2."/>
      <w:lvlJc w:val="left"/>
      <w:pPr>
        <w:ind w:left="2149" w:hanging="360"/>
      </w:pPr>
    </w:lvl>
    <w:lvl w:ilvl="2" w:tplc="0418001B" w:tentative="1">
      <w:start w:val="1"/>
      <w:numFmt w:val="lowerRoman"/>
      <w:lvlText w:val="%3."/>
      <w:lvlJc w:val="right"/>
      <w:pPr>
        <w:ind w:left="2869" w:hanging="180"/>
      </w:pPr>
    </w:lvl>
    <w:lvl w:ilvl="3" w:tplc="0418000F" w:tentative="1">
      <w:start w:val="1"/>
      <w:numFmt w:val="decimal"/>
      <w:lvlText w:val="%4."/>
      <w:lvlJc w:val="left"/>
      <w:pPr>
        <w:ind w:left="3589" w:hanging="360"/>
      </w:pPr>
    </w:lvl>
    <w:lvl w:ilvl="4" w:tplc="04180019" w:tentative="1">
      <w:start w:val="1"/>
      <w:numFmt w:val="lowerLetter"/>
      <w:lvlText w:val="%5."/>
      <w:lvlJc w:val="left"/>
      <w:pPr>
        <w:ind w:left="4309" w:hanging="360"/>
      </w:pPr>
    </w:lvl>
    <w:lvl w:ilvl="5" w:tplc="0418001B" w:tentative="1">
      <w:start w:val="1"/>
      <w:numFmt w:val="lowerRoman"/>
      <w:lvlText w:val="%6."/>
      <w:lvlJc w:val="right"/>
      <w:pPr>
        <w:ind w:left="5029" w:hanging="180"/>
      </w:pPr>
    </w:lvl>
    <w:lvl w:ilvl="6" w:tplc="0418000F" w:tentative="1">
      <w:start w:val="1"/>
      <w:numFmt w:val="decimal"/>
      <w:lvlText w:val="%7."/>
      <w:lvlJc w:val="left"/>
      <w:pPr>
        <w:ind w:left="5749" w:hanging="360"/>
      </w:pPr>
    </w:lvl>
    <w:lvl w:ilvl="7" w:tplc="04180019" w:tentative="1">
      <w:start w:val="1"/>
      <w:numFmt w:val="lowerLetter"/>
      <w:lvlText w:val="%8."/>
      <w:lvlJc w:val="left"/>
      <w:pPr>
        <w:ind w:left="6469" w:hanging="360"/>
      </w:pPr>
    </w:lvl>
    <w:lvl w:ilvl="8" w:tplc="0418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79">
    <w:nsid w:val="7CE403F5"/>
    <w:multiLevelType w:val="hybridMultilevel"/>
    <w:tmpl w:val="148A43C2"/>
    <w:lvl w:ilvl="0" w:tplc="0418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0">
    <w:nsid w:val="7D23711D"/>
    <w:multiLevelType w:val="hybridMultilevel"/>
    <w:tmpl w:val="60DE9646"/>
    <w:lvl w:ilvl="0" w:tplc="0418000F">
      <w:start w:val="1"/>
      <w:numFmt w:val="decimal"/>
      <w:lvlText w:val="%1."/>
      <w:lvlJc w:val="left"/>
      <w:pPr>
        <w:ind w:left="360" w:hanging="360"/>
      </w:pPr>
    </w:lvl>
    <w:lvl w:ilvl="1" w:tplc="0418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>
    <w:nsid w:val="7D381F84"/>
    <w:multiLevelType w:val="hybridMultilevel"/>
    <w:tmpl w:val="585641A4"/>
    <w:lvl w:ilvl="0" w:tplc="04090015">
      <w:start w:val="1"/>
      <w:numFmt w:val="upperLetter"/>
      <w:lvlText w:val="%1."/>
      <w:lvlJc w:val="left"/>
      <w:pPr>
        <w:ind w:left="1287" w:hanging="360"/>
      </w:pPr>
      <w:rPr>
        <w:b/>
      </w:rPr>
    </w:lvl>
    <w:lvl w:ilvl="1" w:tplc="04180019" w:tentative="1">
      <w:start w:val="1"/>
      <w:numFmt w:val="lowerLetter"/>
      <w:lvlText w:val="%2."/>
      <w:lvlJc w:val="left"/>
      <w:pPr>
        <w:ind w:left="2007" w:hanging="360"/>
      </w:pPr>
    </w:lvl>
    <w:lvl w:ilvl="2" w:tplc="0418001B" w:tentative="1">
      <w:start w:val="1"/>
      <w:numFmt w:val="lowerRoman"/>
      <w:lvlText w:val="%3."/>
      <w:lvlJc w:val="right"/>
      <w:pPr>
        <w:ind w:left="2727" w:hanging="180"/>
      </w:pPr>
    </w:lvl>
    <w:lvl w:ilvl="3" w:tplc="0418000F" w:tentative="1">
      <w:start w:val="1"/>
      <w:numFmt w:val="decimal"/>
      <w:lvlText w:val="%4."/>
      <w:lvlJc w:val="left"/>
      <w:pPr>
        <w:ind w:left="3447" w:hanging="360"/>
      </w:pPr>
    </w:lvl>
    <w:lvl w:ilvl="4" w:tplc="04180019" w:tentative="1">
      <w:start w:val="1"/>
      <w:numFmt w:val="lowerLetter"/>
      <w:lvlText w:val="%5."/>
      <w:lvlJc w:val="left"/>
      <w:pPr>
        <w:ind w:left="4167" w:hanging="360"/>
      </w:pPr>
    </w:lvl>
    <w:lvl w:ilvl="5" w:tplc="0418001B" w:tentative="1">
      <w:start w:val="1"/>
      <w:numFmt w:val="lowerRoman"/>
      <w:lvlText w:val="%6."/>
      <w:lvlJc w:val="right"/>
      <w:pPr>
        <w:ind w:left="4887" w:hanging="180"/>
      </w:pPr>
    </w:lvl>
    <w:lvl w:ilvl="6" w:tplc="0418000F" w:tentative="1">
      <w:start w:val="1"/>
      <w:numFmt w:val="decimal"/>
      <w:lvlText w:val="%7."/>
      <w:lvlJc w:val="left"/>
      <w:pPr>
        <w:ind w:left="5607" w:hanging="360"/>
      </w:pPr>
    </w:lvl>
    <w:lvl w:ilvl="7" w:tplc="04180019" w:tentative="1">
      <w:start w:val="1"/>
      <w:numFmt w:val="lowerLetter"/>
      <w:lvlText w:val="%8."/>
      <w:lvlJc w:val="left"/>
      <w:pPr>
        <w:ind w:left="6327" w:hanging="360"/>
      </w:pPr>
    </w:lvl>
    <w:lvl w:ilvl="8" w:tplc="0418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82">
    <w:nsid w:val="7E4D12BE"/>
    <w:multiLevelType w:val="hybridMultilevel"/>
    <w:tmpl w:val="5C3CE054"/>
    <w:lvl w:ilvl="0" w:tplc="0418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3">
    <w:nsid w:val="7EC51360"/>
    <w:multiLevelType w:val="hybridMultilevel"/>
    <w:tmpl w:val="D626E992"/>
    <w:lvl w:ilvl="0" w:tplc="CB8651B4">
      <w:start w:val="5"/>
      <w:numFmt w:val="decimal"/>
      <w:lvlText w:val="%1."/>
      <w:lvlJc w:val="left"/>
      <w:pPr>
        <w:ind w:left="1429" w:hanging="360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4">
    <w:nsid w:val="7FF366C4"/>
    <w:multiLevelType w:val="hybridMultilevel"/>
    <w:tmpl w:val="61B01F48"/>
    <w:lvl w:ilvl="0" w:tplc="04180017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8"/>
  </w:num>
  <w:num w:numId="2">
    <w:abstractNumId w:val="0"/>
  </w:num>
  <w:num w:numId="3">
    <w:abstractNumId w:val="27"/>
  </w:num>
  <w:num w:numId="4">
    <w:abstractNumId w:val="17"/>
  </w:num>
  <w:num w:numId="5">
    <w:abstractNumId w:val="32"/>
  </w:num>
  <w:num w:numId="6">
    <w:abstractNumId w:val="66"/>
  </w:num>
  <w:num w:numId="7">
    <w:abstractNumId w:val="28"/>
  </w:num>
  <w:num w:numId="8">
    <w:abstractNumId w:val="16"/>
  </w:num>
  <w:num w:numId="9">
    <w:abstractNumId w:val="57"/>
  </w:num>
  <w:num w:numId="10">
    <w:abstractNumId w:val="29"/>
  </w:num>
  <w:num w:numId="11">
    <w:abstractNumId w:val="10"/>
  </w:num>
  <w:num w:numId="12">
    <w:abstractNumId w:val="54"/>
  </w:num>
  <w:num w:numId="13">
    <w:abstractNumId w:val="79"/>
  </w:num>
  <w:num w:numId="14">
    <w:abstractNumId w:val="43"/>
  </w:num>
  <w:num w:numId="15">
    <w:abstractNumId w:val="47"/>
  </w:num>
  <w:num w:numId="16">
    <w:abstractNumId w:val="31"/>
  </w:num>
  <w:num w:numId="17">
    <w:abstractNumId w:val="56"/>
  </w:num>
  <w:num w:numId="18">
    <w:abstractNumId w:val="73"/>
  </w:num>
  <w:num w:numId="19">
    <w:abstractNumId w:val="75"/>
  </w:num>
  <w:num w:numId="20">
    <w:abstractNumId w:val="83"/>
  </w:num>
  <w:num w:numId="21">
    <w:abstractNumId w:val="81"/>
  </w:num>
  <w:num w:numId="22">
    <w:abstractNumId w:val="33"/>
  </w:num>
  <w:num w:numId="23">
    <w:abstractNumId w:val="14"/>
  </w:num>
  <w:num w:numId="24">
    <w:abstractNumId w:val="25"/>
  </w:num>
  <w:num w:numId="25">
    <w:abstractNumId w:val="78"/>
  </w:num>
  <w:num w:numId="26">
    <w:abstractNumId w:val="42"/>
  </w:num>
  <w:num w:numId="27">
    <w:abstractNumId w:val="11"/>
  </w:num>
  <w:num w:numId="28">
    <w:abstractNumId w:val="26"/>
  </w:num>
  <w:num w:numId="29">
    <w:abstractNumId w:val="50"/>
  </w:num>
  <w:num w:numId="30">
    <w:abstractNumId w:val="59"/>
  </w:num>
  <w:num w:numId="31">
    <w:abstractNumId w:val="44"/>
  </w:num>
  <w:num w:numId="32">
    <w:abstractNumId w:val="7"/>
  </w:num>
  <w:num w:numId="33">
    <w:abstractNumId w:val="41"/>
  </w:num>
  <w:num w:numId="34">
    <w:abstractNumId w:val="72"/>
  </w:num>
  <w:num w:numId="35">
    <w:abstractNumId w:val="39"/>
  </w:num>
  <w:num w:numId="36">
    <w:abstractNumId w:val="61"/>
  </w:num>
  <w:num w:numId="37">
    <w:abstractNumId w:val="22"/>
  </w:num>
  <w:num w:numId="38">
    <w:abstractNumId w:val="67"/>
  </w:num>
  <w:num w:numId="39">
    <w:abstractNumId w:val="18"/>
  </w:num>
  <w:num w:numId="40">
    <w:abstractNumId w:val="69"/>
  </w:num>
  <w:num w:numId="41">
    <w:abstractNumId w:val="58"/>
  </w:num>
  <w:num w:numId="42">
    <w:abstractNumId w:val="9"/>
  </w:num>
  <w:num w:numId="43">
    <w:abstractNumId w:val="65"/>
  </w:num>
  <w:num w:numId="44">
    <w:abstractNumId w:val="55"/>
  </w:num>
  <w:num w:numId="45">
    <w:abstractNumId w:val="6"/>
  </w:num>
  <w:num w:numId="46">
    <w:abstractNumId w:val="45"/>
  </w:num>
  <w:num w:numId="47">
    <w:abstractNumId w:val="63"/>
  </w:num>
  <w:num w:numId="48">
    <w:abstractNumId w:val="34"/>
  </w:num>
  <w:num w:numId="49">
    <w:abstractNumId w:val="37"/>
  </w:num>
  <w:num w:numId="50">
    <w:abstractNumId w:val="5"/>
  </w:num>
  <w:num w:numId="51">
    <w:abstractNumId w:val="8"/>
  </w:num>
  <w:num w:numId="52">
    <w:abstractNumId w:val="53"/>
  </w:num>
  <w:num w:numId="53">
    <w:abstractNumId w:val="19"/>
  </w:num>
  <w:num w:numId="54">
    <w:abstractNumId w:val="20"/>
  </w:num>
  <w:num w:numId="55">
    <w:abstractNumId w:val="3"/>
  </w:num>
  <w:num w:numId="56">
    <w:abstractNumId w:val="24"/>
  </w:num>
  <w:num w:numId="57">
    <w:abstractNumId w:val="71"/>
  </w:num>
  <w:num w:numId="58">
    <w:abstractNumId w:val="15"/>
  </w:num>
  <w:num w:numId="59">
    <w:abstractNumId w:val="13"/>
  </w:num>
  <w:num w:numId="60">
    <w:abstractNumId w:val="52"/>
  </w:num>
  <w:num w:numId="61">
    <w:abstractNumId w:val="23"/>
  </w:num>
  <w:num w:numId="62">
    <w:abstractNumId w:val="62"/>
  </w:num>
  <w:num w:numId="63">
    <w:abstractNumId w:val="80"/>
  </w:num>
  <w:num w:numId="64">
    <w:abstractNumId w:val="84"/>
  </w:num>
  <w:num w:numId="65">
    <w:abstractNumId w:val="12"/>
  </w:num>
  <w:num w:numId="66">
    <w:abstractNumId w:val="35"/>
  </w:num>
  <w:num w:numId="67">
    <w:abstractNumId w:val="70"/>
  </w:num>
  <w:num w:numId="68">
    <w:abstractNumId w:val="38"/>
  </w:num>
  <w:num w:numId="69">
    <w:abstractNumId w:val="6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0">
    <w:abstractNumId w:val="76"/>
  </w:num>
  <w:num w:numId="71">
    <w:abstractNumId w:val="1"/>
  </w:num>
  <w:num w:numId="72">
    <w:abstractNumId w:val="51"/>
  </w:num>
  <w:num w:numId="73">
    <w:abstractNumId w:val="68"/>
  </w:num>
  <w:num w:numId="74">
    <w:abstractNumId w:val="74"/>
  </w:num>
  <w:num w:numId="75">
    <w:abstractNumId w:val="82"/>
  </w:num>
  <w:num w:numId="76">
    <w:abstractNumId w:val="30"/>
  </w:num>
  <w:num w:numId="77">
    <w:abstractNumId w:val="2"/>
  </w:num>
  <w:num w:numId="78">
    <w:abstractNumId w:val="40"/>
  </w:num>
  <w:num w:numId="79">
    <w:abstractNumId w:val="49"/>
  </w:num>
  <w:num w:numId="80">
    <w:abstractNumId w:val="4"/>
  </w:num>
  <w:num w:numId="81">
    <w:abstractNumId w:val="21"/>
  </w:num>
  <w:num w:numId="82">
    <w:abstractNumId w:val="36"/>
  </w:num>
  <w:num w:numId="83">
    <w:abstractNumId w:val="46"/>
  </w:num>
  <w:num w:numId="84">
    <w:abstractNumId w:val="77"/>
  </w:num>
  <w:num w:numId="85">
    <w:abstractNumId w:val="64"/>
  </w:num>
  <w:numIdMacAtCleanup w:val="7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proofState w:spelling="clean" w:grammar="clean"/>
  <w:defaultTabStop w:val="720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1NjUytzSxtLCwNLJU0lEKTi0uzszPAykwrAUAPFrR0ywAAAA="/>
  </w:docVars>
  <w:rsids>
    <w:rsidRoot w:val="003766BA"/>
    <w:rsid w:val="000023E1"/>
    <w:rsid w:val="000027F2"/>
    <w:rsid w:val="000033DB"/>
    <w:rsid w:val="000041E4"/>
    <w:rsid w:val="0000499C"/>
    <w:rsid w:val="00004FD2"/>
    <w:rsid w:val="00005BAE"/>
    <w:rsid w:val="000070FB"/>
    <w:rsid w:val="000109FC"/>
    <w:rsid w:val="00010B36"/>
    <w:rsid w:val="00010DA8"/>
    <w:rsid w:val="000110CB"/>
    <w:rsid w:val="0001117C"/>
    <w:rsid w:val="000117F6"/>
    <w:rsid w:val="00012629"/>
    <w:rsid w:val="00012635"/>
    <w:rsid w:val="00013E4C"/>
    <w:rsid w:val="00014A93"/>
    <w:rsid w:val="00015A36"/>
    <w:rsid w:val="000162FE"/>
    <w:rsid w:val="00016463"/>
    <w:rsid w:val="00017045"/>
    <w:rsid w:val="000178FC"/>
    <w:rsid w:val="00017941"/>
    <w:rsid w:val="00020603"/>
    <w:rsid w:val="000214B1"/>
    <w:rsid w:val="000231B0"/>
    <w:rsid w:val="00024124"/>
    <w:rsid w:val="0002558C"/>
    <w:rsid w:val="000279B4"/>
    <w:rsid w:val="000317F9"/>
    <w:rsid w:val="00032DFC"/>
    <w:rsid w:val="000339E2"/>
    <w:rsid w:val="00033BFA"/>
    <w:rsid w:val="0003474F"/>
    <w:rsid w:val="00036631"/>
    <w:rsid w:val="000366E5"/>
    <w:rsid w:val="000375A8"/>
    <w:rsid w:val="000401FF"/>
    <w:rsid w:val="00040A3E"/>
    <w:rsid w:val="00040AA2"/>
    <w:rsid w:val="00040D64"/>
    <w:rsid w:val="000411F6"/>
    <w:rsid w:val="00042D17"/>
    <w:rsid w:val="00042DB9"/>
    <w:rsid w:val="000434F9"/>
    <w:rsid w:val="000439DC"/>
    <w:rsid w:val="00044440"/>
    <w:rsid w:val="00050253"/>
    <w:rsid w:val="00050FC2"/>
    <w:rsid w:val="0005170D"/>
    <w:rsid w:val="00052497"/>
    <w:rsid w:val="000527AE"/>
    <w:rsid w:val="000550E5"/>
    <w:rsid w:val="00055226"/>
    <w:rsid w:val="00055570"/>
    <w:rsid w:val="00057484"/>
    <w:rsid w:val="000576DA"/>
    <w:rsid w:val="000576F7"/>
    <w:rsid w:val="00057824"/>
    <w:rsid w:val="00060B21"/>
    <w:rsid w:val="000615E7"/>
    <w:rsid w:val="0006210E"/>
    <w:rsid w:val="000638ED"/>
    <w:rsid w:val="0006413D"/>
    <w:rsid w:val="000643F5"/>
    <w:rsid w:val="00064423"/>
    <w:rsid w:val="00064A9C"/>
    <w:rsid w:val="000650C3"/>
    <w:rsid w:val="00065CC1"/>
    <w:rsid w:val="000661AD"/>
    <w:rsid w:val="000668D5"/>
    <w:rsid w:val="000678DB"/>
    <w:rsid w:val="00067903"/>
    <w:rsid w:val="00067DF7"/>
    <w:rsid w:val="00070787"/>
    <w:rsid w:val="00072528"/>
    <w:rsid w:val="00074353"/>
    <w:rsid w:val="0007481D"/>
    <w:rsid w:val="00076B0E"/>
    <w:rsid w:val="000778D8"/>
    <w:rsid w:val="000814EA"/>
    <w:rsid w:val="0008311E"/>
    <w:rsid w:val="00084AF1"/>
    <w:rsid w:val="00084B78"/>
    <w:rsid w:val="00084BB8"/>
    <w:rsid w:val="0008595E"/>
    <w:rsid w:val="00086291"/>
    <w:rsid w:val="0009097A"/>
    <w:rsid w:val="000926EB"/>
    <w:rsid w:val="0009384E"/>
    <w:rsid w:val="00093921"/>
    <w:rsid w:val="0009399C"/>
    <w:rsid w:val="000939EF"/>
    <w:rsid w:val="00095016"/>
    <w:rsid w:val="00096A62"/>
    <w:rsid w:val="000A0E74"/>
    <w:rsid w:val="000A3540"/>
    <w:rsid w:val="000A39A5"/>
    <w:rsid w:val="000A3E75"/>
    <w:rsid w:val="000A4D37"/>
    <w:rsid w:val="000A5A34"/>
    <w:rsid w:val="000A5FDD"/>
    <w:rsid w:val="000A6D40"/>
    <w:rsid w:val="000A6F3F"/>
    <w:rsid w:val="000A7C00"/>
    <w:rsid w:val="000A7E5F"/>
    <w:rsid w:val="000B1537"/>
    <w:rsid w:val="000B2091"/>
    <w:rsid w:val="000B2A02"/>
    <w:rsid w:val="000B2A41"/>
    <w:rsid w:val="000B3569"/>
    <w:rsid w:val="000B390F"/>
    <w:rsid w:val="000B5261"/>
    <w:rsid w:val="000B64FB"/>
    <w:rsid w:val="000B64FC"/>
    <w:rsid w:val="000B6CC1"/>
    <w:rsid w:val="000B7B26"/>
    <w:rsid w:val="000C090C"/>
    <w:rsid w:val="000C19D1"/>
    <w:rsid w:val="000C31D9"/>
    <w:rsid w:val="000C3E96"/>
    <w:rsid w:val="000C41BC"/>
    <w:rsid w:val="000C52C8"/>
    <w:rsid w:val="000C57EF"/>
    <w:rsid w:val="000C6DDC"/>
    <w:rsid w:val="000C7290"/>
    <w:rsid w:val="000C7319"/>
    <w:rsid w:val="000C75EE"/>
    <w:rsid w:val="000C7963"/>
    <w:rsid w:val="000D0679"/>
    <w:rsid w:val="000D0B10"/>
    <w:rsid w:val="000D157E"/>
    <w:rsid w:val="000D1AC4"/>
    <w:rsid w:val="000D228E"/>
    <w:rsid w:val="000D499D"/>
    <w:rsid w:val="000D4A59"/>
    <w:rsid w:val="000D6474"/>
    <w:rsid w:val="000D7096"/>
    <w:rsid w:val="000D7D9B"/>
    <w:rsid w:val="000E01AA"/>
    <w:rsid w:val="000E1269"/>
    <w:rsid w:val="000E2DFA"/>
    <w:rsid w:val="000E37ED"/>
    <w:rsid w:val="000E4B8D"/>
    <w:rsid w:val="000E4EF4"/>
    <w:rsid w:val="000E5633"/>
    <w:rsid w:val="000E6661"/>
    <w:rsid w:val="000E6F48"/>
    <w:rsid w:val="000E758B"/>
    <w:rsid w:val="000E7651"/>
    <w:rsid w:val="000E78DC"/>
    <w:rsid w:val="000F1C1F"/>
    <w:rsid w:val="000F2830"/>
    <w:rsid w:val="000F34AC"/>
    <w:rsid w:val="000F3772"/>
    <w:rsid w:val="000F4682"/>
    <w:rsid w:val="000F5592"/>
    <w:rsid w:val="000F5D0F"/>
    <w:rsid w:val="000F5F5A"/>
    <w:rsid w:val="000F642C"/>
    <w:rsid w:val="000F71B5"/>
    <w:rsid w:val="001002AC"/>
    <w:rsid w:val="00105093"/>
    <w:rsid w:val="0010530A"/>
    <w:rsid w:val="00106A52"/>
    <w:rsid w:val="00107FF7"/>
    <w:rsid w:val="001106B7"/>
    <w:rsid w:val="0011306D"/>
    <w:rsid w:val="00114086"/>
    <w:rsid w:val="00114CBC"/>
    <w:rsid w:val="00115A60"/>
    <w:rsid w:val="0011699C"/>
    <w:rsid w:val="00117353"/>
    <w:rsid w:val="00117A25"/>
    <w:rsid w:val="00120F75"/>
    <w:rsid w:val="001215C9"/>
    <w:rsid w:val="00123FAD"/>
    <w:rsid w:val="001252BF"/>
    <w:rsid w:val="00125EE5"/>
    <w:rsid w:val="00125F34"/>
    <w:rsid w:val="00127E07"/>
    <w:rsid w:val="001304B3"/>
    <w:rsid w:val="00131FFD"/>
    <w:rsid w:val="0013258A"/>
    <w:rsid w:val="00135C98"/>
    <w:rsid w:val="00135D08"/>
    <w:rsid w:val="0013626E"/>
    <w:rsid w:val="0013744F"/>
    <w:rsid w:val="00137A11"/>
    <w:rsid w:val="001406F8"/>
    <w:rsid w:val="00140BE4"/>
    <w:rsid w:val="001419B3"/>
    <w:rsid w:val="00141FB7"/>
    <w:rsid w:val="0014353D"/>
    <w:rsid w:val="001438DB"/>
    <w:rsid w:val="00144F47"/>
    <w:rsid w:val="001451CF"/>
    <w:rsid w:val="00145510"/>
    <w:rsid w:val="0014669F"/>
    <w:rsid w:val="00147A21"/>
    <w:rsid w:val="001503B2"/>
    <w:rsid w:val="00151E6B"/>
    <w:rsid w:val="00153047"/>
    <w:rsid w:val="00155086"/>
    <w:rsid w:val="0015609D"/>
    <w:rsid w:val="001624A4"/>
    <w:rsid w:val="00162EFE"/>
    <w:rsid w:val="00163EC2"/>
    <w:rsid w:val="0016468C"/>
    <w:rsid w:val="001658B6"/>
    <w:rsid w:val="00171137"/>
    <w:rsid w:val="0017151B"/>
    <w:rsid w:val="00172024"/>
    <w:rsid w:val="00175DE9"/>
    <w:rsid w:val="0017603C"/>
    <w:rsid w:val="0017642C"/>
    <w:rsid w:val="00176531"/>
    <w:rsid w:val="00176FB3"/>
    <w:rsid w:val="00177E81"/>
    <w:rsid w:val="001847C6"/>
    <w:rsid w:val="0018489B"/>
    <w:rsid w:val="0018615D"/>
    <w:rsid w:val="0018651F"/>
    <w:rsid w:val="00187298"/>
    <w:rsid w:val="001905DA"/>
    <w:rsid w:val="00190C76"/>
    <w:rsid w:val="00190E10"/>
    <w:rsid w:val="00191664"/>
    <w:rsid w:val="001919F8"/>
    <w:rsid w:val="00193D68"/>
    <w:rsid w:val="00194A35"/>
    <w:rsid w:val="0019517D"/>
    <w:rsid w:val="00197C45"/>
    <w:rsid w:val="001A2339"/>
    <w:rsid w:val="001A3952"/>
    <w:rsid w:val="001A569B"/>
    <w:rsid w:val="001B0065"/>
    <w:rsid w:val="001B0AEF"/>
    <w:rsid w:val="001B17FF"/>
    <w:rsid w:val="001B18CE"/>
    <w:rsid w:val="001B1B22"/>
    <w:rsid w:val="001B1D43"/>
    <w:rsid w:val="001B1D48"/>
    <w:rsid w:val="001B2CA6"/>
    <w:rsid w:val="001B2D23"/>
    <w:rsid w:val="001B381F"/>
    <w:rsid w:val="001B44AD"/>
    <w:rsid w:val="001B5902"/>
    <w:rsid w:val="001B651B"/>
    <w:rsid w:val="001B65C0"/>
    <w:rsid w:val="001C0754"/>
    <w:rsid w:val="001C0CC8"/>
    <w:rsid w:val="001C22CD"/>
    <w:rsid w:val="001C2437"/>
    <w:rsid w:val="001C2612"/>
    <w:rsid w:val="001C38E0"/>
    <w:rsid w:val="001C4023"/>
    <w:rsid w:val="001C47F0"/>
    <w:rsid w:val="001C4AB5"/>
    <w:rsid w:val="001C5064"/>
    <w:rsid w:val="001C54A6"/>
    <w:rsid w:val="001C54AD"/>
    <w:rsid w:val="001C5B2F"/>
    <w:rsid w:val="001C5D6D"/>
    <w:rsid w:val="001C725C"/>
    <w:rsid w:val="001D248F"/>
    <w:rsid w:val="001D2D6C"/>
    <w:rsid w:val="001D3875"/>
    <w:rsid w:val="001D3E6B"/>
    <w:rsid w:val="001D62FB"/>
    <w:rsid w:val="001D65A0"/>
    <w:rsid w:val="001E0214"/>
    <w:rsid w:val="001E27E6"/>
    <w:rsid w:val="001E30FC"/>
    <w:rsid w:val="001E4114"/>
    <w:rsid w:val="001E4D31"/>
    <w:rsid w:val="001E66D2"/>
    <w:rsid w:val="001E6DDC"/>
    <w:rsid w:val="001F003C"/>
    <w:rsid w:val="001F0221"/>
    <w:rsid w:val="001F1DF4"/>
    <w:rsid w:val="001F22E0"/>
    <w:rsid w:val="001F28C4"/>
    <w:rsid w:val="001F301A"/>
    <w:rsid w:val="001F36C5"/>
    <w:rsid w:val="001F4304"/>
    <w:rsid w:val="001F52DB"/>
    <w:rsid w:val="001F5856"/>
    <w:rsid w:val="0020142A"/>
    <w:rsid w:val="0020220F"/>
    <w:rsid w:val="002044C4"/>
    <w:rsid w:val="002046E7"/>
    <w:rsid w:val="00205027"/>
    <w:rsid w:val="00205308"/>
    <w:rsid w:val="00205E87"/>
    <w:rsid w:val="00212418"/>
    <w:rsid w:val="0021318A"/>
    <w:rsid w:val="00213939"/>
    <w:rsid w:val="00213A84"/>
    <w:rsid w:val="00216C20"/>
    <w:rsid w:val="00220782"/>
    <w:rsid w:val="002222D4"/>
    <w:rsid w:val="00222F4D"/>
    <w:rsid w:val="002237E3"/>
    <w:rsid w:val="00223AD9"/>
    <w:rsid w:val="00223CCB"/>
    <w:rsid w:val="002248C4"/>
    <w:rsid w:val="00224DA6"/>
    <w:rsid w:val="00225BB1"/>
    <w:rsid w:val="00225E31"/>
    <w:rsid w:val="0022646D"/>
    <w:rsid w:val="00227746"/>
    <w:rsid w:val="00227AB0"/>
    <w:rsid w:val="00230731"/>
    <w:rsid w:val="002318E9"/>
    <w:rsid w:val="002319D1"/>
    <w:rsid w:val="0023207E"/>
    <w:rsid w:val="002326A0"/>
    <w:rsid w:val="00232924"/>
    <w:rsid w:val="00232DBA"/>
    <w:rsid w:val="00233107"/>
    <w:rsid w:val="00234221"/>
    <w:rsid w:val="002363F6"/>
    <w:rsid w:val="002364B9"/>
    <w:rsid w:val="00236AF5"/>
    <w:rsid w:val="0024173F"/>
    <w:rsid w:val="0024195D"/>
    <w:rsid w:val="00241E17"/>
    <w:rsid w:val="00243813"/>
    <w:rsid w:val="00243EFB"/>
    <w:rsid w:val="002451AE"/>
    <w:rsid w:val="00245EA9"/>
    <w:rsid w:val="00251224"/>
    <w:rsid w:val="00251914"/>
    <w:rsid w:val="00252A12"/>
    <w:rsid w:val="00252AF5"/>
    <w:rsid w:val="00253387"/>
    <w:rsid w:val="00253543"/>
    <w:rsid w:val="0025363C"/>
    <w:rsid w:val="00254389"/>
    <w:rsid w:val="00254504"/>
    <w:rsid w:val="002545AD"/>
    <w:rsid w:val="0025526F"/>
    <w:rsid w:val="00255773"/>
    <w:rsid w:val="00255C0F"/>
    <w:rsid w:val="002564EF"/>
    <w:rsid w:val="0025663D"/>
    <w:rsid w:val="00256AF5"/>
    <w:rsid w:val="00256B30"/>
    <w:rsid w:val="00256ECD"/>
    <w:rsid w:val="00257343"/>
    <w:rsid w:val="00257873"/>
    <w:rsid w:val="00260E0F"/>
    <w:rsid w:val="002628B3"/>
    <w:rsid w:val="00262E7E"/>
    <w:rsid w:val="002639E0"/>
    <w:rsid w:val="0026549E"/>
    <w:rsid w:val="00265697"/>
    <w:rsid w:val="002703F5"/>
    <w:rsid w:val="002712AE"/>
    <w:rsid w:val="002719B5"/>
    <w:rsid w:val="00271A73"/>
    <w:rsid w:val="00273AAE"/>
    <w:rsid w:val="002761E9"/>
    <w:rsid w:val="0027633E"/>
    <w:rsid w:val="0027717C"/>
    <w:rsid w:val="002773AE"/>
    <w:rsid w:val="00277CC7"/>
    <w:rsid w:val="00280A4D"/>
    <w:rsid w:val="0028180C"/>
    <w:rsid w:val="002821E6"/>
    <w:rsid w:val="00282A45"/>
    <w:rsid w:val="00282B87"/>
    <w:rsid w:val="002849AE"/>
    <w:rsid w:val="002851DA"/>
    <w:rsid w:val="0028583E"/>
    <w:rsid w:val="002863C1"/>
    <w:rsid w:val="00286FDF"/>
    <w:rsid w:val="0029211B"/>
    <w:rsid w:val="002931E4"/>
    <w:rsid w:val="00293237"/>
    <w:rsid w:val="00293D36"/>
    <w:rsid w:val="00293D92"/>
    <w:rsid w:val="00293F6D"/>
    <w:rsid w:val="00294DAA"/>
    <w:rsid w:val="002965CD"/>
    <w:rsid w:val="0029780E"/>
    <w:rsid w:val="002A0499"/>
    <w:rsid w:val="002A04A7"/>
    <w:rsid w:val="002A04E8"/>
    <w:rsid w:val="002A0D2C"/>
    <w:rsid w:val="002A1044"/>
    <w:rsid w:val="002A136E"/>
    <w:rsid w:val="002A1670"/>
    <w:rsid w:val="002A1CA5"/>
    <w:rsid w:val="002A2159"/>
    <w:rsid w:val="002A241B"/>
    <w:rsid w:val="002A278E"/>
    <w:rsid w:val="002A2804"/>
    <w:rsid w:val="002A28C3"/>
    <w:rsid w:val="002A3515"/>
    <w:rsid w:val="002A3B52"/>
    <w:rsid w:val="002A517C"/>
    <w:rsid w:val="002A5449"/>
    <w:rsid w:val="002A61FB"/>
    <w:rsid w:val="002A6964"/>
    <w:rsid w:val="002A6C9A"/>
    <w:rsid w:val="002B0DCE"/>
    <w:rsid w:val="002B17DC"/>
    <w:rsid w:val="002B2ADE"/>
    <w:rsid w:val="002B2FE7"/>
    <w:rsid w:val="002B3FAC"/>
    <w:rsid w:val="002B4843"/>
    <w:rsid w:val="002B48F9"/>
    <w:rsid w:val="002B49A9"/>
    <w:rsid w:val="002B754D"/>
    <w:rsid w:val="002C0AC8"/>
    <w:rsid w:val="002C227A"/>
    <w:rsid w:val="002C2A00"/>
    <w:rsid w:val="002C2B90"/>
    <w:rsid w:val="002C306A"/>
    <w:rsid w:val="002C3DD6"/>
    <w:rsid w:val="002C3FF5"/>
    <w:rsid w:val="002C4101"/>
    <w:rsid w:val="002C49BA"/>
    <w:rsid w:val="002C4CBF"/>
    <w:rsid w:val="002C54D4"/>
    <w:rsid w:val="002C75D3"/>
    <w:rsid w:val="002C7CBA"/>
    <w:rsid w:val="002C7CCD"/>
    <w:rsid w:val="002D05FB"/>
    <w:rsid w:val="002D1BE7"/>
    <w:rsid w:val="002D1DDE"/>
    <w:rsid w:val="002D3CE4"/>
    <w:rsid w:val="002D3EB4"/>
    <w:rsid w:val="002D4858"/>
    <w:rsid w:val="002D4E10"/>
    <w:rsid w:val="002D6295"/>
    <w:rsid w:val="002D66A4"/>
    <w:rsid w:val="002D78E3"/>
    <w:rsid w:val="002E035D"/>
    <w:rsid w:val="002E05FA"/>
    <w:rsid w:val="002E155E"/>
    <w:rsid w:val="002E1719"/>
    <w:rsid w:val="002E3886"/>
    <w:rsid w:val="002E49A6"/>
    <w:rsid w:val="002E49B6"/>
    <w:rsid w:val="002E51AF"/>
    <w:rsid w:val="002E54B1"/>
    <w:rsid w:val="002E5E7C"/>
    <w:rsid w:val="002E61A4"/>
    <w:rsid w:val="002E62BA"/>
    <w:rsid w:val="002E7076"/>
    <w:rsid w:val="002E7BC7"/>
    <w:rsid w:val="002E7D91"/>
    <w:rsid w:val="002F0B15"/>
    <w:rsid w:val="002F2827"/>
    <w:rsid w:val="002F552D"/>
    <w:rsid w:val="002F5B26"/>
    <w:rsid w:val="002F73B7"/>
    <w:rsid w:val="003013CC"/>
    <w:rsid w:val="003023D7"/>
    <w:rsid w:val="00302758"/>
    <w:rsid w:val="00302C65"/>
    <w:rsid w:val="003031D9"/>
    <w:rsid w:val="003038F9"/>
    <w:rsid w:val="003048AE"/>
    <w:rsid w:val="003056A0"/>
    <w:rsid w:val="00307CF9"/>
    <w:rsid w:val="00310E47"/>
    <w:rsid w:val="003120C9"/>
    <w:rsid w:val="00312DCE"/>
    <w:rsid w:val="00312FF2"/>
    <w:rsid w:val="0031334B"/>
    <w:rsid w:val="00314FC3"/>
    <w:rsid w:val="00315281"/>
    <w:rsid w:val="00315E90"/>
    <w:rsid w:val="00317517"/>
    <w:rsid w:val="0031766A"/>
    <w:rsid w:val="003200F0"/>
    <w:rsid w:val="00320172"/>
    <w:rsid w:val="003213E5"/>
    <w:rsid w:val="00322F82"/>
    <w:rsid w:val="00323EA5"/>
    <w:rsid w:val="00324F0A"/>
    <w:rsid w:val="00325AE9"/>
    <w:rsid w:val="0032606B"/>
    <w:rsid w:val="00326C99"/>
    <w:rsid w:val="00330097"/>
    <w:rsid w:val="003301A9"/>
    <w:rsid w:val="00330288"/>
    <w:rsid w:val="00330398"/>
    <w:rsid w:val="003307CF"/>
    <w:rsid w:val="0033084D"/>
    <w:rsid w:val="003310BA"/>
    <w:rsid w:val="003344ED"/>
    <w:rsid w:val="00335926"/>
    <w:rsid w:val="00335E09"/>
    <w:rsid w:val="00337A78"/>
    <w:rsid w:val="003410F0"/>
    <w:rsid w:val="0034118A"/>
    <w:rsid w:val="0034274E"/>
    <w:rsid w:val="00342D6C"/>
    <w:rsid w:val="00343480"/>
    <w:rsid w:val="003435B3"/>
    <w:rsid w:val="0034378C"/>
    <w:rsid w:val="003450C4"/>
    <w:rsid w:val="0034578E"/>
    <w:rsid w:val="00345B4B"/>
    <w:rsid w:val="00345E65"/>
    <w:rsid w:val="00346524"/>
    <w:rsid w:val="00346E07"/>
    <w:rsid w:val="00351247"/>
    <w:rsid w:val="00351BB1"/>
    <w:rsid w:val="00352466"/>
    <w:rsid w:val="00352B2E"/>
    <w:rsid w:val="0035375D"/>
    <w:rsid w:val="003537D7"/>
    <w:rsid w:val="003556D3"/>
    <w:rsid w:val="00356515"/>
    <w:rsid w:val="00356776"/>
    <w:rsid w:val="00357341"/>
    <w:rsid w:val="003577E3"/>
    <w:rsid w:val="0036017C"/>
    <w:rsid w:val="00360DCC"/>
    <w:rsid w:val="00362C33"/>
    <w:rsid w:val="00362D8C"/>
    <w:rsid w:val="003647ED"/>
    <w:rsid w:val="00365292"/>
    <w:rsid w:val="003659EF"/>
    <w:rsid w:val="003661D5"/>
    <w:rsid w:val="003667F9"/>
    <w:rsid w:val="00366C2D"/>
    <w:rsid w:val="00367467"/>
    <w:rsid w:val="003714EF"/>
    <w:rsid w:val="00371946"/>
    <w:rsid w:val="003740E2"/>
    <w:rsid w:val="00375141"/>
    <w:rsid w:val="003766BA"/>
    <w:rsid w:val="0037733D"/>
    <w:rsid w:val="00377D33"/>
    <w:rsid w:val="00381D58"/>
    <w:rsid w:val="003834A5"/>
    <w:rsid w:val="00383AD8"/>
    <w:rsid w:val="00383D1D"/>
    <w:rsid w:val="0038467C"/>
    <w:rsid w:val="00384B49"/>
    <w:rsid w:val="00384F77"/>
    <w:rsid w:val="00387E6C"/>
    <w:rsid w:val="00390EDC"/>
    <w:rsid w:val="0039131E"/>
    <w:rsid w:val="003918E3"/>
    <w:rsid w:val="003921C8"/>
    <w:rsid w:val="00392F51"/>
    <w:rsid w:val="003948AD"/>
    <w:rsid w:val="00394BFD"/>
    <w:rsid w:val="00394EAC"/>
    <w:rsid w:val="0039558D"/>
    <w:rsid w:val="00395C3C"/>
    <w:rsid w:val="00397435"/>
    <w:rsid w:val="0039746B"/>
    <w:rsid w:val="00397831"/>
    <w:rsid w:val="00397CB3"/>
    <w:rsid w:val="003A02DF"/>
    <w:rsid w:val="003A1852"/>
    <w:rsid w:val="003A1EE5"/>
    <w:rsid w:val="003A1F9C"/>
    <w:rsid w:val="003A204D"/>
    <w:rsid w:val="003A30B0"/>
    <w:rsid w:val="003A4F58"/>
    <w:rsid w:val="003A5141"/>
    <w:rsid w:val="003A5559"/>
    <w:rsid w:val="003A5613"/>
    <w:rsid w:val="003A57DD"/>
    <w:rsid w:val="003A7257"/>
    <w:rsid w:val="003A726C"/>
    <w:rsid w:val="003A7490"/>
    <w:rsid w:val="003A750D"/>
    <w:rsid w:val="003B14D0"/>
    <w:rsid w:val="003B15E5"/>
    <w:rsid w:val="003B3B65"/>
    <w:rsid w:val="003B3E21"/>
    <w:rsid w:val="003B42BC"/>
    <w:rsid w:val="003B49D3"/>
    <w:rsid w:val="003B50C5"/>
    <w:rsid w:val="003B56BA"/>
    <w:rsid w:val="003B635D"/>
    <w:rsid w:val="003B68D5"/>
    <w:rsid w:val="003B6B7A"/>
    <w:rsid w:val="003B765D"/>
    <w:rsid w:val="003C00E2"/>
    <w:rsid w:val="003C0226"/>
    <w:rsid w:val="003C0529"/>
    <w:rsid w:val="003C335D"/>
    <w:rsid w:val="003C342C"/>
    <w:rsid w:val="003C3880"/>
    <w:rsid w:val="003C43F1"/>
    <w:rsid w:val="003C4CEB"/>
    <w:rsid w:val="003C4DA0"/>
    <w:rsid w:val="003C5117"/>
    <w:rsid w:val="003C7287"/>
    <w:rsid w:val="003C75DC"/>
    <w:rsid w:val="003C7AD1"/>
    <w:rsid w:val="003C7E0D"/>
    <w:rsid w:val="003D074F"/>
    <w:rsid w:val="003D0873"/>
    <w:rsid w:val="003D0F38"/>
    <w:rsid w:val="003D15BE"/>
    <w:rsid w:val="003D20EF"/>
    <w:rsid w:val="003D466C"/>
    <w:rsid w:val="003D4BEC"/>
    <w:rsid w:val="003D6EA6"/>
    <w:rsid w:val="003D7C64"/>
    <w:rsid w:val="003E137E"/>
    <w:rsid w:val="003E2064"/>
    <w:rsid w:val="003E238E"/>
    <w:rsid w:val="003E320E"/>
    <w:rsid w:val="003E345C"/>
    <w:rsid w:val="003E3510"/>
    <w:rsid w:val="003E4E07"/>
    <w:rsid w:val="003E67EE"/>
    <w:rsid w:val="003E7304"/>
    <w:rsid w:val="003E76FB"/>
    <w:rsid w:val="003E7C18"/>
    <w:rsid w:val="003F0A9A"/>
    <w:rsid w:val="003F19EF"/>
    <w:rsid w:val="003F23EB"/>
    <w:rsid w:val="003F31E2"/>
    <w:rsid w:val="003F416C"/>
    <w:rsid w:val="003F420F"/>
    <w:rsid w:val="003F5885"/>
    <w:rsid w:val="003F58FC"/>
    <w:rsid w:val="003F5AF4"/>
    <w:rsid w:val="003F6E67"/>
    <w:rsid w:val="00400C5F"/>
    <w:rsid w:val="004011C7"/>
    <w:rsid w:val="00401545"/>
    <w:rsid w:val="0040197D"/>
    <w:rsid w:val="00401E14"/>
    <w:rsid w:val="00402108"/>
    <w:rsid w:val="00403F57"/>
    <w:rsid w:val="00405B5F"/>
    <w:rsid w:val="00406493"/>
    <w:rsid w:val="004064D7"/>
    <w:rsid w:val="00407213"/>
    <w:rsid w:val="00407349"/>
    <w:rsid w:val="00410956"/>
    <w:rsid w:val="0041184D"/>
    <w:rsid w:val="00411CB9"/>
    <w:rsid w:val="00411DA9"/>
    <w:rsid w:val="0041378C"/>
    <w:rsid w:val="00413DC9"/>
    <w:rsid w:val="00414ABA"/>
    <w:rsid w:val="004152E2"/>
    <w:rsid w:val="00415C52"/>
    <w:rsid w:val="00417FA9"/>
    <w:rsid w:val="00420235"/>
    <w:rsid w:val="00420F10"/>
    <w:rsid w:val="00421652"/>
    <w:rsid w:val="00422543"/>
    <w:rsid w:val="00422A7D"/>
    <w:rsid w:val="00423026"/>
    <w:rsid w:val="004252BC"/>
    <w:rsid w:val="004274E0"/>
    <w:rsid w:val="00427F4D"/>
    <w:rsid w:val="004313BD"/>
    <w:rsid w:val="00431FAF"/>
    <w:rsid w:val="00432589"/>
    <w:rsid w:val="00432B05"/>
    <w:rsid w:val="00432DED"/>
    <w:rsid w:val="0043350E"/>
    <w:rsid w:val="00434826"/>
    <w:rsid w:val="00435B43"/>
    <w:rsid w:val="004367F4"/>
    <w:rsid w:val="00436A68"/>
    <w:rsid w:val="004378AA"/>
    <w:rsid w:val="004403F9"/>
    <w:rsid w:val="00440DF3"/>
    <w:rsid w:val="00441DFF"/>
    <w:rsid w:val="00441E90"/>
    <w:rsid w:val="00441EEF"/>
    <w:rsid w:val="004425AB"/>
    <w:rsid w:val="00443743"/>
    <w:rsid w:val="004461D6"/>
    <w:rsid w:val="00446982"/>
    <w:rsid w:val="00450508"/>
    <w:rsid w:val="00450F7B"/>
    <w:rsid w:val="00450FD9"/>
    <w:rsid w:val="004528DC"/>
    <w:rsid w:val="00452C56"/>
    <w:rsid w:val="004530ED"/>
    <w:rsid w:val="00454566"/>
    <w:rsid w:val="00454EFF"/>
    <w:rsid w:val="00455258"/>
    <w:rsid w:val="00460382"/>
    <w:rsid w:val="00460656"/>
    <w:rsid w:val="00460A54"/>
    <w:rsid w:val="00460BCC"/>
    <w:rsid w:val="00460E43"/>
    <w:rsid w:val="00461475"/>
    <w:rsid w:val="00464207"/>
    <w:rsid w:val="0046421A"/>
    <w:rsid w:val="004723E9"/>
    <w:rsid w:val="004732C7"/>
    <w:rsid w:val="00473523"/>
    <w:rsid w:val="004739B6"/>
    <w:rsid w:val="00474A98"/>
    <w:rsid w:val="00474DF1"/>
    <w:rsid w:val="004754BC"/>
    <w:rsid w:val="00476D01"/>
    <w:rsid w:val="0047719E"/>
    <w:rsid w:val="00477C8F"/>
    <w:rsid w:val="0048080E"/>
    <w:rsid w:val="00481512"/>
    <w:rsid w:val="00481785"/>
    <w:rsid w:val="00481C44"/>
    <w:rsid w:val="00482492"/>
    <w:rsid w:val="004825DC"/>
    <w:rsid w:val="00482845"/>
    <w:rsid w:val="00482D35"/>
    <w:rsid w:val="00482F78"/>
    <w:rsid w:val="00483127"/>
    <w:rsid w:val="00483D18"/>
    <w:rsid w:val="00484C4D"/>
    <w:rsid w:val="00484EB9"/>
    <w:rsid w:val="004907C4"/>
    <w:rsid w:val="00490E9D"/>
    <w:rsid w:val="00491529"/>
    <w:rsid w:val="00492107"/>
    <w:rsid w:val="0049286E"/>
    <w:rsid w:val="00493804"/>
    <w:rsid w:val="0049386A"/>
    <w:rsid w:val="00493AFE"/>
    <w:rsid w:val="004942AF"/>
    <w:rsid w:val="00496B94"/>
    <w:rsid w:val="00496DAC"/>
    <w:rsid w:val="004A0077"/>
    <w:rsid w:val="004A112A"/>
    <w:rsid w:val="004A1293"/>
    <w:rsid w:val="004A1523"/>
    <w:rsid w:val="004A15A4"/>
    <w:rsid w:val="004A3BAF"/>
    <w:rsid w:val="004A3DE8"/>
    <w:rsid w:val="004A61E3"/>
    <w:rsid w:val="004A6D48"/>
    <w:rsid w:val="004A6DA8"/>
    <w:rsid w:val="004A7D08"/>
    <w:rsid w:val="004B046C"/>
    <w:rsid w:val="004B0A41"/>
    <w:rsid w:val="004B0B3E"/>
    <w:rsid w:val="004B0FC9"/>
    <w:rsid w:val="004B1BD0"/>
    <w:rsid w:val="004B24E1"/>
    <w:rsid w:val="004B251C"/>
    <w:rsid w:val="004B29D4"/>
    <w:rsid w:val="004B29F6"/>
    <w:rsid w:val="004B34F1"/>
    <w:rsid w:val="004B4DA9"/>
    <w:rsid w:val="004B59E9"/>
    <w:rsid w:val="004B5A7B"/>
    <w:rsid w:val="004B655B"/>
    <w:rsid w:val="004B7189"/>
    <w:rsid w:val="004C073B"/>
    <w:rsid w:val="004C08E0"/>
    <w:rsid w:val="004C13C8"/>
    <w:rsid w:val="004C1583"/>
    <w:rsid w:val="004C35F5"/>
    <w:rsid w:val="004C39DF"/>
    <w:rsid w:val="004C419F"/>
    <w:rsid w:val="004C6B8B"/>
    <w:rsid w:val="004C7E80"/>
    <w:rsid w:val="004D086C"/>
    <w:rsid w:val="004D113D"/>
    <w:rsid w:val="004D13E3"/>
    <w:rsid w:val="004D1658"/>
    <w:rsid w:val="004D1C8F"/>
    <w:rsid w:val="004D235B"/>
    <w:rsid w:val="004D253D"/>
    <w:rsid w:val="004D2AA6"/>
    <w:rsid w:val="004D3B7B"/>
    <w:rsid w:val="004D42F2"/>
    <w:rsid w:val="004D441E"/>
    <w:rsid w:val="004D4B90"/>
    <w:rsid w:val="004D51C9"/>
    <w:rsid w:val="004D740F"/>
    <w:rsid w:val="004D7EC3"/>
    <w:rsid w:val="004E1009"/>
    <w:rsid w:val="004E1133"/>
    <w:rsid w:val="004E11DA"/>
    <w:rsid w:val="004E4F73"/>
    <w:rsid w:val="004E51DE"/>
    <w:rsid w:val="004E6D06"/>
    <w:rsid w:val="004E77D5"/>
    <w:rsid w:val="004E7A7F"/>
    <w:rsid w:val="004F2FD1"/>
    <w:rsid w:val="004F3F35"/>
    <w:rsid w:val="004F621D"/>
    <w:rsid w:val="004F633E"/>
    <w:rsid w:val="004F6CA8"/>
    <w:rsid w:val="004F6FFC"/>
    <w:rsid w:val="004F76B1"/>
    <w:rsid w:val="004F7D56"/>
    <w:rsid w:val="00503064"/>
    <w:rsid w:val="005037DA"/>
    <w:rsid w:val="00503C6B"/>
    <w:rsid w:val="00504BBB"/>
    <w:rsid w:val="00506244"/>
    <w:rsid w:val="00506C6E"/>
    <w:rsid w:val="00507DBD"/>
    <w:rsid w:val="005119AC"/>
    <w:rsid w:val="005129B9"/>
    <w:rsid w:val="005131F2"/>
    <w:rsid w:val="00514020"/>
    <w:rsid w:val="0051502B"/>
    <w:rsid w:val="00517A0C"/>
    <w:rsid w:val="00521780"/>
    <w:rsid w:val="00522988"/>
    <w:rsid w:val="00523C3D"/>
    <w:rsid w:val="0052469A"/>
    <w:rsid w:val="00526029"/>
    <w:rsid w:val="00526E46"/>
    <w:rsid w:val="0052761A"/>
    <w:rsid w:val="00530623"/>
    <w:rsid w:val="0053109F"/>
    <w:rsid w:val="005317CB"/>
    <w:rsid w:val="00531C55"/>
    <w:rsid w:val="00531ECA"/>
    <w:rsid w:val="00535A28"/>
    <w:rsid w:val="0053672B"/>
    <w:rsid w:val="00536ECA"/>
    <w:rsid w:val="00537865"/>
    <w:rsid w:val="00540904"/>
    <w:rsid w:val="00540F95"/>
    <w:rsid w:val="0054434C"/>
    <w:rsid w:val="005458E3"/>
    <w:rsid w:val="00546B40"/>
    <w:rsid w:val="00547946"/>
    <w:rsid w:val="00547DB8"/>
    <w:rsid w:val="005504D0"/>
    <w:rsid w:val="0055111A"/>
    <w:rsid w:val="0055133F"/>
    <w:rsid w:val="0055151C"/>
    <w:rsid w:val="00551802"/>
    <w:rsid w:val="00553FBA"/>
    <w:rsid w:val="005540C8"/>
    <w:rsid w:val="00554A41"/>
    <w:rsid w:val="00555DBA"/>
    <w:rsid w:val="00556466"/>
    <w:rsid w:val="00556F02"/>
    <w:rsid w:val="00560DD2"/>
    <w:rsid w:val="00560F2E"/>
    <w:rsid w:val="0056117D"/>
    <w:rsid w:val="00562FA7"/>
    <w:rsid w:val="00563019"/>
    <w:rsid w:val="005630E0"/>
    <w:rsid w:val="00563831"/>
    <w:rsid w:val="0056429E"/>
    <w:rsid w:val="00564DD2"/>
    <w:rsid w:val="0056614D"/>
    <w:rsid w:val="00566DFF"/>
    <w:rsid w:val="00567A80"/>
    <w:rsid w:val="00571F12"/>
    <w:rsid w:val="00572E28"/>
    <w:rsid w:val="0057622C"/>
    <w:rsid w:val="00577CF3"/>
    <w:rsid w:val="00577D2A"/>
    <w:rsid w:val="00582431"/>
    <w:rsid w:val="00582D79"/>
    <w:rsid w:val="00582FA5"/>
    <w:rsid w:val="005833ED"/>
    <w:rsid w:val="005844A9"/>
    <w:rsid w:val="00585B68"/>
    <w:rsid w:val="00586143"/>
    <w:rsid w:val="00586FFE"/>
    <w:rsid w:val="00587441"/>
    <w:rsid w:val="00591248"/>
    <w:rsid w:val="0059214F"/>
    <w:rsid w:val="0059351F"/>
    <w:rsid w:val="005967A7"/>
    <w:rsid w:val="005A0F0F"/>
    <w:rsid w:val="005A1A5B"/>
    <w:rsid w:val="005A1F49"/>
    <w:rsid w:val="005A401D"/>
    <w:rsid w:val="005A439F"/>
    <w:rsid w:val="005A4565"/>
    <w:rsid w:val="005A5872"/>
    <w:rsid w:val="005A6654"/>
    <w:rsid w:val="005A68F9"/>
    <w:rsid w:val="005A6E5E"/>
    <w:rsid w:val="005A719E"/>
    <w:rsid w:val="005A73E4"/>
    <w:rsid w:val="005B018F"/>
    <w:rsid w:val="005B1666"/>
    <w:rsid w:val="005B18CB"/>
    <w:rsid w:val="005B195F"/>
    <w:rsid w:val="005B2477"/>
    <w:rsid w:val="005B2830"/>
    <w:rsid w:val="005B347B"/>
    <w:rsid w:val="005B3BD5"/>
    <w:rsid w:val="005B42E2"/>
    <w:rsid w:val="005B50CD"/>
    <w:rsid w:val="005B7018"/>
    <w:rsid w:val="005B7C7B"/>
    <w:rsid w:val="005B7D53"/>
    <w:rsid w:val="005C1BF3"/>
    <w:rsid w:val="005C2326"/>
    <w:rsid w:val="005C25BB"/>
    <w:rsid w:val="005C39AB"/>
    <w:rsid w:val="005C4EA3"/>
    <w:rsid w:val="005C5188"/>
    <w:rsid w:val="005D0522"/>
    <w:rsid w:val="005D0C1A"/>
    <w:rsid w:val="005D0D1C"/>
    <w:rsid w:val="005D13F6"/>
    <w:rsid w:val="005D15BD"/>
    <w:rsid w:val="005D1CD2"/>
    <w:rsid w:val="005D51B1"/>
    <w:rsid w:val="005D5E02"/>
    <w:rsid w:val="005D6000"/>
    <w:rsid w:val="005D6D32"/>
    <w:rsid w:val="005D743B"/>
    <w:rsid w:val="005E1A49"/>
    <w:rsid w:val="005E1A6B"/>
    <w:rsid w:val="005E4672"/>
    <w:rsid w:val="005E6B0A"/>
    <w:rsid w:val="005E7B47"/>
    <w:rsid w:val="005F0193"/>
    <w:rsid w:val="005F07FF"/>
    <w:rsid w:val="005F1EFF"/>
    <w:rsid w:val="005F2986"/>
    <w:rsid w:val="005F29C5"/>
    <w:rsid w:val="005F39CF"/>
    <w:rsid w:val="005F50E3"/>
    <w:rsid w:val="005F7267"/>
    <w:rsid w:val="0060042B"/>
    <w:rsid w:val="006016F4"/>
    <w:rsid w:val="00601FB3"/>
    <w:rsid w:val="006026EF"/>
    <w:rsid w:val="006052D5"/>
    <w:rsid w:val="00605FA4"/>
    <w:rsid w:val="00606BB4"/>
    <w:rsid w:val="006071BD"/>
    <w:rsid w:val="00610551"/>
    <w:rsid w:val="00610E77"/>
    <w:rsid w:val="00611675"/>
    <w:rsid w:val="006116C8"/>
    <w:rsid w:val="00611B3C"/>
    <w:rsid w:val="006136CC"/>
    <w:rsid w:val="006137B7"/>
    <w:rsid w:val="006140D0"/>
    <w:rsid w:val="00614A1D"/>
    <w:rsid w:val="0061595B"/>
    <w:rsid w:val="00615A5D"/>
    <w:rsid w:val="00616968"/>
    <w:rsid w:val="006169CA"/>
    <w:rsid w:val="00617FF6"/>
    <w:rsid w:val="00621436"/>
    <w:rsid w:val="0062195A"/>
    <w:rsid w:val="00621C73"/>
    <w:rsid w:val="00625206"/>
    <w:rsid w:val="00625588"/>
    <w:rsid w:val="00626628"/>
    <w:rsid w:val="00630DBA"/>
    <w:rsid w:val="0063146E"/>
    <w:rsid w:val="00631E9E"/>
    <w:rsid w:val="00633A0F"/>
    <w:rsid w:val="00633A19"/>
    <w:rsid w:val="00633A3B"/>
    <w:rsid w:val="0063565C"/>
    <w:rsid w:val="006365B7"/>
    <w:rsid w:val="0063694F"/>
    <w:rsid w:val="00637151"/>
    <w:rsid w:val="006371F1"/>
    <w:rsid w:val="00640132"/>
    <w:rsid w:val="0064038C"/>
    <w:rsid w:val="00641B5F"/>
    <w:rsid w:val="00641C30"/>
    <w:rsid w:val="006428A0"/>
    <w:rsid w:val="00646345"/>
    <w:rsid w:val="006470A0"/>
    <w:rsid w:val="0064787E"/>
    <w:rsid w:val="006479D2"/>
    <w:rsid w:val="0065399C"/>
    <w:rsid w:val="0065471B"/>
    <w:rsid w:val="00655C3C"/>
    <w:rsid w:val="006563B9"/>
    <w:rsid w:val="00656752"/>
    <w:rsid w:val="00657231"/>
    <w:rsid w:val="006601BD"/>
    <w:rsid w:val="00660F0A"/>
    <w:rsid w:val="006613CE"/>
    <w:rsid w:val="00661828"/>
    <w:rsid w:val="0066182A"/>
    <w:rsid w:val="00664CAB"/>
    <w:rsid w:val="0066670C"/>
    <w:rsid w:val="00667486"/>
    <w:rsid w:val="00670D73"/>
    <w:rsid w:val="006729E2"/>
    <w:rsid w:val="00674220"/>
    <w:rsid w:val="00674B6A"/>
    <w:rsid w:val="00675493"/>
    <w:rsid w:val="00676A48"/>
    <w:rsid w:val="00680F86"/>
    <w:rsid w:val="00681563"/>
    <w:rsid w:val="00681A87"/>
    <w:rsid w:val="0068239F"/>
    <w:rsid w:val="006832F7"/>
    <w:rsid w:val="00683465"/>
    <w:rsid w:val="006838B2"/>
    <w:rsid w:val="006864E0"/>
    <w:rsid w:val="0068713C"/>
    <w:rsid w:val="006872DD"/>
    <w:rsid w:val="00690435"/>
    <w:rsid w:val="00690EF5"/>
    <w:rsid w:val="0069138F"/>
    <w:rsid w:val="00691B0E"/>
    <w:rsid w:val="00692557"/>
    <w:rsid w:val="006929AD"/>
    <w:rsid w:val="00692E12"/>
    <w:rsid w:val="00693343"/>
    <w:rsid w:val="0069584F"/>
    <w:rsid w:val="0069590C"/>
    <w:rsid w:val="00697161"/>
    <w:rsid w:val="006971CB"/>
    <w:rsid w:val="00697843"/>
    <w:rsid w:val="00697A4B"/>
    <w:rsid w:val="006A021E"/>
    <w:rsid w:val="006A0686"/>
    <w:rsid w:val="006A06BB"/>
    <w:rsid w:val="006A0784"/>
    <w:rsid w:val="006A143D"/>
    <w:rsid w:val="006A1B77"/>
    <w:rsid w:val="006A2A05"/>
    <w:rsid w:val="006A2ED6"/>
    <w:rsid w:val="006A4431"/>
    <w:rsid w:val="006A480D"/>
    <w:rsid w:val="006A50C2"/>
    <w:rsid w:val="006A5232"/>
    <w:rsid w:val="006A58D1"/>
    <w:rsid w:val="006A6BC8"/>
    <w:rsid w:val="006A72D4"/>
    <w:rsid w:val="006A72E7"/>
    <w:rsid w:val="006B0A9D"/>
    <w:rsid w:val="006B180E"/>
    <w:rsid w:val="006B1BC9"/>
    <w:rsid w:val="006B206E"/>
    <w:rsid w:val="006B4173"/>
    <w:rsid w:val="006B43B4"/>
    <w:rsid w:val="006B5626"/>
    <w:rsid w:val="006B5DD5"/>
    <w:rsid w:val="006B6950"/>
    <w:rsid w:val="006C058C"/>
    <w:rsid w:val="006C1668"/>
    <w:rsid w:val="006C3C27"/>
    <w:rsid w:val="006C57F7"/>
    <w:rsid w:val="006C5C39"/>
    <w:rsid w:val="006C5D83"/>
    <w:rsid w:val="006C6E94"/>
    <w:rsid w:val="006C70BB"/>
    <w:rsid w:val="006C75C7"/>
    <w:rsid w:val="006C76F3"/>
    <w:rsid w:val="006D00BB"/>
    <w:rsid w:val="006D255C"/>
    <w:rsid w:val="006D293F"/>
    <w:rsid w:val="006D3EA0"/>
    <w:rsid w:val="006D4A7A"/>
    <w:rsid w:val="006D4C11"/>
    <w:rsid w:val="006D4E9D"/>
    <w:rsid w:val="006D6AE2"/>
    <w:rsid w:val="006D792F"/>
    <w:rsid w:val="006D7D7D"/>
    <w:rsid w:val="006E0875"/>
    <w:rsid w:val="006E0DB8"/>
    <w:rsid w:val="006E1A61"/>
    <w:rsid w:val="006E1FED"/>
    <w:rsid w:val="006E39EE"/>
    <w:rsid w:val="006E4EBA"/>
    <w:rsid w:val="006E632E"/>
    <w:rsid w:val="006E7211"/>
    <w:rsid w:val="006E735C"/>
    <w:rsid w:val="006F0D35"/>
    <w:rsid w:val="006F1B9C"/>
    <w:rsid w:val="006F28B1"/>
    <w:rsid w:val="006F2C5D"/>
    <w:rsid w:val="006F49DC"/>
    <w:rsid w:val="006F49F7"/>
    <w:rsid w:val="006F50B8"/>
    <w:rsid w:val="006F5513"/>
    <w:rsid w:val="006F584C"/>
    <w:rsid w:val="006F5D58"/>
    <w:rsid w:val="006F62E7"/>
    <w:rsid w:val="006F6F51"/>
    <w:rsid w:val="00700BE7"/>
    <w:rsid w:val="007020E2"/>
    <w:rsid w:val="007031BB"/>
    <w:rsid w:val="00703F0B"/>
    <w:rsid w:val="00703F6F"/>
    <w:rsid w:val="00704CFB"/>
    <w:rsid w:val="00705D72"/>
    <w:rsid w:val="00707294"/>
    <w:rsid w:val="00710045"/>
    <w:rsid w:val="007106D2"/>
    <w:rsid w:val="0071081A"/>
    <w:rsid w:val="00711104"/>
    <w:rsid w:val="00711386"/>
    <w:rsid w:val="007118CE"/>
    <w:rsid w:val="00711D43"/>
    <w:rsid w:val="00712182"/>
    <w:rsid w:val="007138E9"/>
    <w:rsid w:val="007145F6"/>
    <w:rsid w:val="007153B5"/>
    <w:rsid w:val="007155BC"/>
    <w:rsid w:val="007158EA"/>
    <w:rsid w:val="00715D34"/>
    <w:rsid w:val="00717029"/>
    <w:rsid w:val="00717184"/>
    <w:rsid w:val="00717515"/>
    <w:rsid w:val="007206A6"/>
    <w:rsid w:val="00720DCF"/>
    <w:rsid w:val="007213F8"/>
    <w:rsid w:val="007221F6"/>
    <w:rsid w:val="007228AB"/>
    <w:rsid w:val="007306C6"/>
    <w:rsid w:val="00735BD5"/>
    <w:rsid w:val="0073739C"/>
    <w:rsid w:val="0073740A"/>
    <w:rsid w:val="00737D5A"/>
    <w:rsid w:val="00740197"/>
    <w:rsid w:val="00740BC5"/>
    <w:rsid w:val="00740CFA"/>
    <w:rsid w:val="00742391"/>
    <w:rsid w:val="00742893"/>
    <w:rsid w:val="00742FEA"/>
    <w:rsid w:val="0074505B"/>
    <w:rsid w:val="00746625"/>
    <w:rsid w:val="007471FE"/>
    <w:rsid w:val="00747D0B"/>
    <w:rsid w:val="00750E6B"/>
    <w:rsid w:val="00751198"/>
    <w:rsid w:val="00751879"/>
    <w:rsid w:val="00751E59"/>
    <w:rsid w:val="007520B9"/>
    <w:rsid w:val="00752F98"/>
    <w:rsid w:val="00753622"/>
    <w:rsid w:val="00753CBB"/>
    <w:rsid w:val="00753ED0"/>
    <w:rsid w:val="007541C4"/>
    <w:rsid w:val="0075482D"/>
    <w:rsid w:val="0075513A"/>
    <w:rsid w:val="00756111"/>
    <w:rsid w:val="007573C0"/>
    <w:rsid w:val="007603B3"/>
    <w:rsid w:val="007604E5"/>
    <w:rsid w:val="0076074B"/>
    <w:rsid w:val="00761061"/>
    <w:rsid w:val="00761B1D"/>
    <w:rsid w:val="00761D0C"/>
    <w:rsid w:val="00761E8E"/>
    <w:rsid w:val="007625A4"/>
    <w:rsid w:val="00763696"/>
    <w:rsid w:val="007637A7"/>
    <w:rsid w:val="00763A4A"/>
    <w:rsid w:val="0076517F"/>
    <w:rsid w:val="0076581A"/>
    <w:rsid w:val="0076702C"/>
    <w:rsid w:val="00767A05"/>
    <w:rsid w:val="00767DF1"/>
    <w:rsid w:val="0077043C"/>
    <w:rsid w:val="00772299"/>
    <w:rsid w:val="007729B0"/>
    <w:rsid w:val="00773359"/>
    <w:rsid w:val="00773CF6"/>
    <w:rsid w:val="0077625B"/>
    <w:rsid w:val="00777645"/>
    <w:rsid w:val="007776C3"/>
    <w:rsid w:val="00780017"/>
    <w:rsid w:val="007802C0"/>
    <w:rsid w:val="007805C6"/>
    <w:rsid w:val="0078092C"/>
    <w:rsid w:val="007818E0"/>
    <w:rsid w:val="00781F3A"/>
    <w:rsid w:val="0078299F"/>
    <w:rsid w:val="00782C69"/>
    <w:rsid w:val="007838C4"/>
    <w:rsid w:val="007861C8"/>
    <w:rsid w:val="0078766A"/>
    <w:rsid w:val="00790775"/>
    <w:rsid w:val="007910DD"/>
    <w:rsid w:val="0079237C"/>
    <w:rsid w:val="0079276F"/>
    <w:rsid w:val="0079283F"/>
    <w:rsid w:val="007928FC"/>
    <w:rsid w:val="00793099"/>
    <w:rsid w:val="007931AB"/>
    <w:rsid w:val="00795970"/>
    <w:rsid w:val="00797100"/>
    <w:rsid w:val="00797865"/>
    <w:rsid w:val="00797B19"/>
    <w:rsid w:val="007A0841"/>
    <w:rsid w:val="007A0B4A"/>
    <w:rsid w:val="007A2211"/>
    <w:rsid w:val="007A23DA"/>
    <w:rsid w:val="007A405A"/>
    <w:rsid w:val="007A59AF"/>
    <w:rsid w:val="007A5D79"/>
    <w:rsid w:val="007A5D8B"/>
    <w:rsid w:val="007A686A"/>
    <w:rsid w:val="007A78CC"/>
    <w:rsid w:val="007B01CF"/>
    <w:rsid w:val="007B0320"/>
    <w:rsid w:val="007B0D8A"/>
    <w:rsid w:val="007B1042"/>
    <w:rsid w:val="007B11B1"/>
    <w:rsid w:val="007B1A02"/>
    <w:rsid w:val="007B1A48"/>
    <w:rsid w:val="007B2099"/>
    <w:rsid w:val="007B4900"/>
    <w:rsid w:val="007B4B70"/>
    <w:rsid w:val="007B4CD8"/>
    <w:rsid w:val="007B5B28"/>
    <w:rsid w:val="007B616B"/>
    <w:rsid w:val="007B631F"/>
    <w:rsid w:val="007B7B32"/>
    <w:rsid w:val="007C0CD5"/>
    <w:rsid w:val="007C1492"/>
    <w:rsid w:val="007C14AC"/>
    <w:rsid w:val="007C22B3"/>
    <w:rsid w:val="007C23BA"/>
    <w:rsid w:val="007C2DB6"/>
    <w:rsid w:val="007C42AD"/>
    <w:rsid w:val="007C55F8"/>
    <w:rsid w:val="007C6B12"/>
    <w:rsid w:val="007C6BFA"/>
    <w:rsid w:val="007C7A8F"/>
    <w:rsid w:val="007D0C66"/>
    <w:rsid w:val="007D1761"/>
    <w:rsid w:val="007D1773"/>
    <w:rsid w:val="007D2BAB"/>
    <w:rsid w:val="007D397F"/>
    <w:rsid w:val="007D42FE"/>
    <w:rsid w:val="007D453E"/>
    <w:rsid w:val="007D4B2D"/>
    <w:rsid w:val="007D4BAE"/>
    <w:rsid w:val="007D6025"/>
    <w:rsid w:val="007D6409"/>
    <w:rsid w:val="007D64EB"/>
    <w:rsid w:val="007D7014"/>
    <w:rsid w:val="007E0527"/>
    <w:rsid w:val="007E0D52"/>
    <w:rsid w:val="007E1317"/>
    <w:rsid w:val="007E1A9B"/>
    <w:rsid w:val="007E2BB6"/>
    <w:rsid w:val="007E2CC4"/>
    <w:rsid w:val="007E2FDE"/>
    <w:rsid w:val="007E3A28"/>
    <w:rsid w:val="007E3F3A"/>
    <w:rsid w:val="007E53B4"/>
    <w:rsid w:val="007E680B"/>
    <w:rsid w:val="007E6AEF"/>
    <w:rsid w:val="007F0093"/>
    <w:rsid w:val="007F0593"/>
    <w:rsid w:val="007F06DE"/>
    <w:rsid w:val="007F0E65"/>
    <w:rsid w:val="007F22DA"/>
    <w:rsid w:val="007F2DC1"/>
    <w:rsid w:val="007F5B48"/>
    <w:rsid w:val="007F624A"/>
    <w:rsid w:val="007F6622"/>
    <w:rsid w:val="007F6FAD"/>
    <w:rsid w:val="00800573"/>
    <w:rsid w:val="00800F30"/>
    <w:rsid w:val="00800F5C"/>
    <w:rsid w:val="0080183C"/>
    <w:rsid w:val="00801E86"/>
    <w:rsid w:val="008021C6"/>
    <w:rsid w:val="008024DD"/>
    <w:rsid w:val="00803169"/>
    <w:rsid w:val="00803E99"/>
    <w:rsid w:val="0080407B"/>
    <w:rsid w:val="00804789"/>
    <w:rsid w:val="00806031"/>
    <w:rsid w:val="008063D6"/>
    <w:rsid w:val="008069FE"/>
    <w:rsid w:val="00807DAB"/>
    <w:rsid w:val="00812C78"/>
    <w:rsid w:val="008131D5"/>
    <w:rsid w:val="0081370F"/>
    <w:rsid w:val="00816D47"/>
    <w:rsid w:val="00821309"/>
    <w:rsid w:val="00821F62"/>
    <w:rsid w:val="00822BCB"/>
    <w:rsid w:val="00823311"/>
    <w:rsid w:val="00823666"/>
    <w:rsid w:val="00824130"/>
    <w:rsid w:val="008252E2"/>
    <w:rsid w:val="0082640C"/>
    <w:rsid w:val="008268CD"/>
    <w:rsid w:val="00826E1F"/>
    <w:rsid w:val="00830516"/>
    <w:rsid w:val="00832948"/>
    <w:rsid w:val="00832E0B"/>
    <w:rsid w:val="00833207"/>
    <w:rsid w:val="0083534B"/>
    <w:rsid w:val="00836682"/>
    <w:rsid w:val="0083670A"/>
    <w:rsid w:val="008378A2"/>
    <w:rsid w:val="00840DBF"/>
    <w:rsid w:val="00841650"/>
    <w:rsid w:val="00842928"/>
    <w:rsid w:val="00844611"/>
    <w:rsid w:val="00844628"/>
    <w:rsid w:val="00845CE6"/>
    <w:rsid w:val="00846F8E"/>
    <w:rsid w:val="008505AE"/>
    <w:rsid w:val="0085130C"/>
    <w:rsid w:val="00851434"/>
    <w:rsid w:val="00851D63"/>
    <w:rsid w:val="00852DF9"/>
    <w:rsid w:val="00853719"/>
    <w:rsid w:val="008538A3"/>
    <w:rsid w:val="00853FAC"/>
    <w:rsid w:val="00854687"/>
    <w:rsid w:val="00857C00"/>
    <w:rsid w:val="008621F1"/>
    <w:rsid w:val="008629C9"/>
    <w:rsid w:val="00863127"/>
    <w:rsid w:val="00863E75"/>
    <w:rsid w:val="00865074"/>
    <w:rsid w:val="008665FE"/>
    <w:rsid w:val="008670B8"/>
    <w:rsid w:val="00870B0B"/>
    <w:rsid w:val="00871DA0"/>
    <w:rsid w:val="00872E2F"/>
    <w:rsid w:val="008761BE"/>
    <w:rsid w:val="00880F34"/>
    <w:rsid w:val="00880FDC"/>
    <w:rsid w:val="008832B4"/>
    <w:rsid w:val="00883B02"/>
    <w:rsid w:val="00883C8B"/>
    <w:rsid w:val="00884A90"/>
    <w:rsid w:val="0088771E"/>
    <w:rsid w:val="0089215C"/>
    <w:rsid w:val="008945E0"/>
    <w:rsid w:val="00895162"/>
    <w:rsid w:val="008958BE"/>
    <w:rsid w:val="00895C82"/>
    <w:rsid w:val="00897C87"/>
    <w:rsid w:val="00897EE5"/>
    <w:rsid w:val="008A1326"/>
    <w:rsid w:val="008A5466"/>
    <w:rsid w:val="008B101F"/>
    <w:rsid w:val="008B2112"/>
    <w:rsid w:val="008B3A2C"/>
    <w:rsid w:val="008B46E4"/>
    <w:rsid w:val="008B4AD1"/>
    <w:rsid w:val="008B5FEE"/>
    <w:rsid w:val="008B6B0A"/>
    <w:rsid w:val="008B6CC4"/>
    <w:rsid w:val="008B7EB3"/>
    <w:rsid w:val="008C0348"/>
    <w:rsid w:val="008C1CFD"/>
    <w:rsid w:val="008C26D3"/>
    <w:rsid w:val="008C3340"/>
    <w:rsid w:val="008C342E"/>
    <w:rsid w:val="008C607B"/>
    <w:rsid w:val="008C60D3"/>
    <w:rsid w:val="008C65D1"/>
    <w:rsid w:val="008C68BC"/>
    <w:rsid w:val="008C721C"/>
    <w:rsid w:val="008D0872"/>
    <w:rsid w:val="008D09BD"/>
    <w:rsid w:val="008D1C81"/>
    <w:rsid w:val="008D1E44"/>
    <w:rsid w:val="008D244F"/>
    <w:rsid w:val="008D4BF3"/>
    <w:rsid w:val="008D4CD2"/>
    <w:rsid w:val="008D55DC"/>
    <w:rsid w:val="008D5D3B"/>
    <w:rsid w:val="008D6194"/>
    <w:rsid w:val="008E07F6"/>
    <w:rsid w:val="008E1B0D"/>
    <w:rsid w:val="008E32DE"/>
    <w:rsid w:val="008E3AAE"/>
    <w:rsid w:val="008E5CB7"/>
    <w:rsid w:val="008E6542"/>
    <w:rsid w:val="008E7B9E"/>
    <w:rsid w:val="008F096C"/>
    <w:rsid w:val="008F1A47"/>
    <w:rsid w:val="008F20FA"/>
    <w:rsid w:val="008F286E"/>
    <w:rsid w:val="008F3AFA"/>
    <w:rsid w:val="008F4028"/>
    <w:rsid w:val="008F5CB6"/>
    <w:rsid w:val="008F60AF"/>
    <w:rsid w:val="008F6CD6"/>
    <w:rsid w:val="008F7265"/>
    <w:rsid w:val="008F77F9"/>
    <w:rsid w:val="0090018A"/>
    <w:rsid w:val="00901408"/>
    <w:rsid w:val="009016D4"/>
    <w:rsid w:val="00903384"/>
    <w:rsid w:val="0090390E"/>
    <w:rsid w:val="00904527"/>
    <w:rsid w:val="0090578B"/>
    <w:rsid w:val="00905E12"/>
    <w:rsid w:val="0090680E"/>
    <w:rsid w:val="00907323"/>
    <w:rsid w:val="009102C5"/>
    <w:rsid w:val="009108E1"/>
    <w:rsid w:val="00910E5D"/>
    <w:rsid w:val="00911ECF"/>
    <w:rsid w:val="00913C8A"/>
    <w:rsid w:val="0091433C"/>
    <w:rsid w:val="009149CC"/>
    <w:rsid w:val="00915580"/>
    <w:rsid w:val="009158B6"/>
    <w:rsid w:val="00916511"/>
    <w:rsid w:val="00916D43"/>
    <w:rsid w:val="00917188"/>
    <w:rsid w:val="0091743F"/>
    <w:rsid w:val="00917446"/>
    <w:rsid w:val="00917EAC"/>
    <w:rsid w:val="00917EB1"/>
    <w:rsid w:val="0092091D"/>
    <w:rsid w:val="00920E31"/>
    <w:rsid w:val="009245C6"/>
    <w:rsid w:val="009258A9"/>
    <w:rsid w:val="00926082"/>
    <w:rsid w:val="00927AD4"/>
    <w:rsid w:val="00931249"/>
    <w:rsid w:val="0093210C"/>
    <w:rsid w:val="00932340"/>
    <w:rsid w:val="0093287C"/>
    <w:rsid w:val="00932A28"/>
    <w:rsid w:val="00933D5B"/>
    <w:rsid w:val="009357DF"/>
    <w:rsid w:val="00936425"/>
    <w:rsid w:val="00936C9C"/>
    <w:rsid w:val="00940ADA"/>
    <w:rsid w:val="009434D2"/>
    <w:rsid w:val="009436B3"/>
    <w:rsid w:val="0094417E"/>
    <w:rsid w:val="00946445"/>
    <w:rsid w:val="00946B46"/>
    <w:rsid w:val="009473A4"/>
    <w:rsid w:val="00950F25"/>
    <w:rsid w:val="00951A8F"/>
    <w:rsid w:val="00951E40"/>
    <w:rsid w:val="0095309A"/>
    <w:rsid w:val="00953E46"/>
    <w:rsid w:val="00954436"/>
    <w:rsid w:val="009545EB"/>
    <w:rsid w:val="00957ED0"/>
    <w:rsid w:val="00960A1C"/>
    <w:rsid w:val="00960C62"/>
    <w:rsid w:val="00960C8A"/>
    <w:rsid w:val="0096159A"/>
    <w:rsid w:val="00961D1C"/>
    <w:rsid w:val="00961E4D"/>
    <w:rsid w:val="00962447"/>
    <w:rsid w:val="00963229"/>
    <w:rsid w:val="009651B2"/>
    <w:rsid w:val="00965B44"/>
    <w:rsid w:val="00965F2A"/>
    <w:rsid w:val="00967144"/>
    <w:rsid w:val="00967AB3"/>
    <w:rsid w:val="009706DA"/>
    <w:rsid w:val="00971996"/>
    <w:rsid w:val="00971BD7"/>
    <w:rsid w:val="00972E1C"/>
    <w:rsid w:val="00973BC6"/>
    <w:rsid w:val="00974319"/>
    <w:rsid w:val="00974626"/>
    <w:rsid w:val="0097539C"/>
    <w:rsid w:val="00975C7B"/>
    <w:rsid w:val="00980F37"/>
    <w:rsid w:val="00981F44"/>
    <w:rsid w:val="009837F9"/>
    <w:rsid w:val="00983AB6"/>
    <w:rsid w:val="009842BA"/>
    <w:rsid w:val="00986F40"/>
    <w:rsid w:val="009911C4"/>
    <w:rsid w:val="00991642"/>
    <w:rsid w:val="009930D8"/>
    <w:rsid w:val="00993583"/>
    <w:rsid w:val="009935F8"/>
    <w:rsid w:val="009937A5"/>
    <w:rsid w:val="00996B7C"/>
    <w:rsid w:val="00996BD7"/>
    <w:rsid w:val="00996D69"/>
    <w:rsid w:val="009A022F"/>
    <w:rsid w:val="009A358B"/>
    <w:rsid w:val="009A3FA7"/>
    <w:rsid w:val="009A4976"/>
    <w:rsid w:val="009A7052"/>
    <w:rsid w:val="009B0C8E"/>
    <w:rsid w:val="009B11D0"/>
    <w:rsid w:val="009B1910"/>
    <w:rsid w:val="009B2786"/>
    <w:rsid w:val="009B3294"/>
    <w:rsid w:val="009B33F4"/>
    <w:rsid w:val="009B3920"/>
    <w:rsid w:val="009B418B"/>
    <w:rsid w:val="009B43CB"/>
    <w:rsid w:val="009B4483"/>
    <w:rsid w:val="009B503B"/>
    <w:rsid w:val="009B6365"/>
    <w:rsid w:val="009B67A7"/>
    <w:rsid w:val="009B6AF9"/>
    <w:rsid w:val="009C11B0"/>
    <w:rsid w:val="009C2B2C"/>
    <w:rsid w:val="009C33B2"/>
    <w:rsid w:val="009C3BC8"/>
    <w:rsid w:val="009C3EEE"/>
    <w:rsid w:val="009C4A66"/>
    <w:rsid w:val="009C4CC2"/>
    <w:rsid w:val="009C5658"/>
    <w:rsid w:val="009C6EE1"/>
    <w:rsid w:val="009C6FC7"/>
    <w:rsid w:val="009C7525"/>
    <w:rsid w:val="009D27C0"/>
    <w:rsid w:val="009D37C6"/>
    <w:rsid w:val="009D63F6"/>
    <w:rsid w:val="009D68F8"/>
    <w:rsid w:val="009D72C4"/>
    <w:rsid w:val="009D72E3"/>
    <w:rsid w:val="009D752F"/>
    <w:rsid w:val="009D7A05"/>
    <w:rsid w:val="009E0A05"/>
    <w:rsid w:val="009E20B4"/>
    <w:rsid w:val="009E437E"/>
    <w:rsid w:val="009E44C9"/>
    <w:rsid w:val="009E519F"/>
    <w:rsid w:val="009E59D4"/>
    <w:rsid w:val="009E686B"/>
    <w:rsid w:val="009E7C1C"/>
    <w:rsid w:val="009F00AA"/>
    <w:rsid w:val="009F0E1F"/>
    <w:rsid w:val="009F25AC"/>
    <w:rsid w:val="009F2F13"/>
    <w:rsid w:val="009F3161"/>
    <w:rsid w:val="009F38BB"/>
    <w:rsid w:val="009F45BB"/>
    <w:rsid w:val="009F483C"/>
    <w:rsid w:val="009F4F64"/>
    <w:rsid w:val="009F6680"/>
    <w:rsid w:val="009F7C9B"/>
    <w:rsid w:val="00A00509"/>
    <w:rsid w:val="00A008CB"/>
    <w:rsid w:val="00A01B7E"/>
    <w:rsid w:val="00A02EDE"/>
    <w:rsid w:val="00A048BE"/>
    <w:rsid w:val="00A055A5"/>
    <w:rsid w:val="00A06FD2"/>
    <w:rsid w:val="00A07A76"/>
    <w:rsid w:val="00A1070C"/>
    <w:rsid w:val="00A11CFD"/>
    <w:rsid w:val="00A11EDE"/>
    <w:rsid w:val="00A131D1"/>
    <w:rsid w:val="00A14448"/>
    <w:rsid w:val="00A145BD"/>
    <w:rsid w:val="00A1521B"/>
    <w:rsid w:val="00A2392C"/>
    <w:rsid w:val="00A239EC"/>
    <w:rsid w:val="00A23F6F"/>
    <w:rsid w:val="00A244C7"/>
    <w:rsid w:val="00A24787"/>
    <w:rsid w:val="00A248DE"/>
    <w:rsid w:val="00A25486"/>
    <w:rsid w:val="00A25975"/>
    <w:rsid w:val="00A25C49"/>
    <w:rsid w:val="00A25CE4"/>
    <w:rsid w:val="00A265CF"/>
    <w:rsid w:val="00A26F56"/>
    <w:rsid w:val="00A305F3"/>
    <w:rsid w:val="00A30AD8"/>
    <w:rsid w:val="00A30B5E"/>
    <w:rsid w:val="00A30ED0"/>
    <w:rsid w:val="00A3125B"/>
    <w:rsid w:val="00A31D8D"/>
    <w:rsid w:val="00A322AB"/>
    <w:rsid w:val="00A32550"/>
    <w:rsid w:val="00A330C6"/>
    <w:rsid w:val="00A33351"/>
    <w:rsid w:val="00A3369D"/>
    <w:rsid w:val="00A33863"/>
    <w:rsid w:val="00A3498E"/>
    <w:rsid w:val="00A34CD1"/>
    <w:rsid w:val="00A36E3E"/>
    <w:rsid w:val="00A40236"/>
    <w:rsid w:val="00A415B4"/>
    <w:rsid w:val="00A42B04"/>
    <w:rsid w:val="00A42B5B"/>
    <w:rsid w:val="00A42E25"/>
    <w:rsid w:val="00A4310B"/>
    <w:rsid w:val="00A4385D"/>
    <w:rsid w:val="00A46C4A"/>
    <w:rsid w:val="00A4715E"/>
    <w:rsid w:val="00A50032"/>
    <w:rsid w:val="00A50876"/>
    <w:rsid w:val="00A516EC"/>
    <w:rsid w:val="00A51838"/>
    <w:rsid w:val="00A539AD"/>
    <w:rsid w:val="00A541F2"/>
    <w:rsid w:val="00A54386"/>
    <w:rsid w:val="00A54488"/>
    <w:rsid w:val="00A54C8C"/>
    <w:rsid w:val="00A55F81"/>
    <w:rsid w:val="00A568C0"/>
    <w:rsid w:val="00A56A66"/>
    <w:rsid w:val="00A57D48"/>
    <w:rsid w:val="00A605EA"/>
    <w:rsid w:val="00A6101C"/>
    <w:rsid w:val="00A614EA"/>
    <w:rsid w:val="00A62B39"/>
    <w:rsid w:val="00A6361C"/>
    <w:rsid w:val="00A64A8C"/>
    <w:rsid w:val="00A64D0A"/>
    <w:rsid w:val="00A65333"/>
    <w:rsid w:val="00A67046"/>
    <w:rsid w:val="00A67A58"/>
    <w:rsid w:val="00A67A5E"/>
    <w:rsid w:val="00A7024F"/>
    <w:rsid w:val="00A7031C"/>
    <w:rsid w:val="00A70FE1"/>
    <w:rsid w:val="00A71221"/>
    <w:rsid w:val="00A72C18"/>
    <w:rsid w:val="00A74D0F"/>
    <w:rsid w:val="00A75027"/>
    <w:rsid w:val="00A752F7"/>
    <w:rsid w:val="00A75322"/>
    <w:rsid w:val="00A76F9D"/>
    <w:rsid w:val="00A81285"/>
    <w:rsid w:val="00A81534"/>
    <w:rsid w:val="00A81C3C"/>
    <w:rsid w:val="00A821DC"/>
    <w:rsid w:val="00A82B07"/>
    <w:rsid w:val="00A838FA"/>
    <w:rsid w:val="00A8459A"/>
    <w:rsid w:val="00A84886"/>
    <w:rsid w:val="00A86E3D"/>
    <w:rsid w:val="00A879C9"/>
    <w:rsid w:val="00A90638"/>
    <w:rsid w:val="00A90BA1"/>
    <w:rsid w:val="00A916EC"/>
    <w:rsid w:val="00A917B9"/>
    <w:rsid w:val="00A91C95"/>
    <w:rsid w:val="00A92EE1"/>
    <w:rsid w:val="00A9377A"/>
    <w:rsid w:val="00A93900"/>
    <w:rsid w:val="00A93A22"/>
    <w:rsid w:val="00A93A93"/>
    <w:rsid w:val="00A940AA"/>
    <w:rsid w:val="00A94ADE"/>
    <w:rsid w:val="00A94C10"/>
    <w:rsid w:val="00A9552A"/>
    <w:rsid w:val="00A96193"/>
    <w:rsid w:val="00A96CCB"/>
    <w:rsid w:val="00A97AC5"/>
    <w:rsid w:val="00AA24AF"/>
    <w:rsid w:val="00AA2A77"/>
    <w:rsid w:val="00AA3721"/>
    <w:rsid w:val="00AA4A14"/>
    <w:rsid w:val="00AA65B0"/>
    <w:rsid w:val="00AA6C83"/>
    <w:rsid w:val="00AB00F3"/>
    <w:rsid w:val="00AB0F98"/>
    <w:rsid w:val="00AB1965"/>
    <w:rsid w:val="00AB1E3E"/>
    <w:rsid w:val="00AB1EB4"/>
    <w:rsid w:val="00AB4E8D"/>
    <w:rsid w:val="00AB50AC"/>
    <w:rsid w:val="00AB6D63"/>
    <w:rsid w:val="00AB7068"/>
    <w:rsid w:val="00AC02B4"/>
    <w:rsid w:val="00AC0AFA"/>
    <w:rsid w:val="00AC117E"/>
    <w:rsid w:val="00AC126A"/>
    <w:rsid w:val="00AC20EC"/>
    <w:rsid w:val="00AC3721"/>
    <w:rsid w:val="00AC376A"/>
    <w:rsid w:val="00AC407F"/>
    <w:rsid w:val="00AC7245"/>
    <w:rsid w:val="00AD00B8"/>
    <w:rsid w:val="00AD0975"/>
    <w:rsid w:val="00AD0A7E"/>
    <w:rsid w:val="00AD18EF"/>
    <w:rsid w:val="00AD34D1"/>
    <w:rsid w:val="00AD384D"/>
    <w:rsid w:val="00AD4466"/>
    <w:rsid w:val="00AD4916"/>
    <w:rsid w:val="00AD597C"/>
    <w:rsid w:val="00AD5EBB"/>
    <w:rsid w:val="00AD7C3F"/>
    <w:rsid w:val="00AE080F"/>
    <w:rsid w:val="00AE1FE5"/>
    <w:rsid w:val="00AE3709"/>
    <w:rsid w:val="00AE39C3"/>
    <w:rsid w:val="00AE44AA"/>
    <w:rsid w:val="00AE5236"/>
    <w:rsid w:val="00AE68D3"/>
    <w:rsid w:val="00AE7BCF"/>
    <w:rsid w:val="00AF02FA"/>
    <w:rsid w:val="00AF03C0"/>
    <w:rsid w:val="00AF07FF"/>
    <w:rsid w:val="00AF1439"/>
    <w:rsid w:val="00AF300A"/>
    <w:rsid w:val="00AF3A62"/>
    <w:rsid w:val="00AF3C77"/>
    <w:rsid w:val="00AF7790"/>
    <w:rsid w:val="00AF7917"/>
    <w:rsid w:val="00AF799D"/>
    <w:rsid w:val="00B019B6"/>
    <w:rsid w:val="00B03956"/>
    <w:rsid w:val="00B03A9E"/>
    <w:rsid w:val="00B049B3"/>
    <w:rsid w:val="00B0504C"/>
    <w:rsid w:val="00B053A2"/>
    <w:rsid w:val="00B07658"/>
    <w:rsid w:val="00B127C1"/>
    <w:rsid w:val="00B13106"/>
    <w:rsid w:val="00B13B27"/>
    <w:rsid w:val="00B14CD1"/>
    <w:rsid w:val="00B1607E"/>
    <w:rsid w:val="00B16F78"/>
    <w:rsid w:val="00B17322"/>
    <w:rsid w:val="00B17359"/>
    <w:rsid w:val="00B17B10"/>
    <w:rsid w:val="00B17DAE"/>
    <w:rsid w:val="00B20437"/>
    <w:rsid w:val="00B211E8"/>
    <w:rsid w:val="00B21F53"/>
    <w:rsid w:val="00B23E41"/>
    <w:rsid w:val="00B2428B"/>
    <w:rsid w:val="00B26F29"/>
    <w:rsid w:val="00B27BDA"/>
    <w:rsid w:val="00B300DD"/>
    <w:rsid w:val="00B3122F"/>
    <w:rsid w:val="00B315E6"/>
    <w:rsid w:val="00B34028"/>
    <w:rsid w:val="00B34AF0"/>
    <w:rsid w:val="00B350EA"/>
    <w:rsid w:val="00B36C48"/>
    <w:rsid w:val="00B3794A"/>
    <w:rsid w:val="00B37B79"/>
    <w:rsid w:val="00B42178"/>
    <w:rsid w:val="00B43235"/>
    <w:rsid w:val="00B45957"/>
    <w:rsid w:val="00B4614C"/>
    <w:rsid w:val="00B476D5"/>
    <w:rsid w:val="00B50C54"/>
    <w:rsid w:val="00B512C7"/>
    <w:rsid w:val="00B51AF8"/>
    <w:rsid w:val="00B524B3"/>
    <w:rsid w:val="00B52724"/>
    <w:rsid w:val="00B540BB"/>
    <w:rsid w:val="00B544FB"/>
    <w:rsid w:val="00B5517D"/>
    <w:rsid w:val="00B5554B"/>
    <w:rsid w:val="00B57175"/>
    <w:rsid w:val="00B57187"/>
    <w:rsid w:val="00B60C39"/>
    <w:rsid w:val="00B61F3B"/>
    <w:rsid w:val="00B627C1"/>
    <w:rsid w:val="00B63764"/>
    <w:rsid w:val="00B637C7"/>
    <w:rsid w:val="00B638F6"/>
    <w:rsid w:val="00B6475D"/>
    <w:rsid w:val="00B648DC"/>
    <w:rsid w:val="00B64DD6"/>
    <w:rsid w:val="00B66B4F"/>
    <w:rsid w:val="00B67983"/>
    <w:rsid w:val="00B70F79"/>
    <w:rsid w:val="00B70FD6"/>
    <w:rsid w:val="00B723BF"/>
    <w:rsid w:val="00B73DA0"/>
    <w:rsid w:val="00B73FCD"/>
    <w:rsid w:val="00B755CB"/>
    <w:rsid w:val="00B76534"/>
    <w:rsid w:val="00B82F16"/>
    <w:rsid w:val="00B83629"/>
    <w:rsid w:val="00B848BC"/>
    <w:rsid w:val="00B84E35"/>
    <w:rsid w:val="00B855DA"/>
    <w:rsid w:val="00B85D22"/>
    <w:rsid w:val="00B8603E"/>
    <w:rsid w:val="00B906EB"/>
    <w:rsid w:val="00B90ECF"/>
    <w:rsid w:val="00B91060"/>
    <w:rsid w:val="00B92983"/>
    <w:rsid w:val="00B94D15"/>
    <w:rsid w:val="00B9568F"/>
    <w:rsid w:val="00B97C43"/>
    <w:rsid w:val="00BA0D64"/>
    <w:rsid w:val="00BA134A"/>
    <w:rsid w:val="00BA1686"/>
    <w:rsid w:val="00BA2E12"/>
    <w:rsid w:val="00BA3C26"/>
    <w:rsid w:val="00BA435E"/>
    <w:rsid w:val="00BA45C0"/>
    <w:rsid w:val="00BA4D74"/>
    <w:rsid w:val="00BA5962"/>
    <w:rsid w:val="00BA634D"/>
    <w:rsid w:val="00BA637E"/>
    <w:rsid w:val="00BA7B17"/>
    <w:rsid w:val="00BB00F9"/>
    <w:rsid w:val="00BB0CA0"/>
    <w:rsid w:val="00BB1569"/>
    <w:rsid w:val="00BB18E0"/>
    <w:rsid w:val="00BB2E97"/>
    <w:rsid w:val="00BB35C3"/>
    <w:rsid w:val="00BB44F5"/>
    <w:rsid w:val="00BB46C9"/>
    <w:rsid w:val="00BB4980"/>
    <w:rsid w:val="00BB542B"/>
    <w:rsid w:val="00BB591D"/>
    <w:rsid w:val="00BB5BA8"/>
    <w:rsid w:val="00BB6AF6"/>
    <w:rsid w:val="00BC00B6"/>
    <w:rsid w:val="00BC16B4"/>
    <w:rsid w:val="00BC21D8"/>
    <w:rsid w:val="00BC2964"/>
    <w:rsid w:val="00BC2DC9"/>
    <w:rsid w:val="00BC2F24"/>
    <w:rsid w:val="00BC4AB1"/>
    <w:rsid w:val="00BC52AE"/>
    <w:rsid w:val="00BC5A79"/>
    <w:rsid w:val="00BC5DD2"/>
    <w:rsid w:val="00BC713B"/>
    <w:rsid w:val="00BC7FED"/>
    <w:rsid w:val="00BD04F1"/>
    <w:rsid w:val="00BD0B04"/>
    <w:rsid w:val="00BD1958"/>
    <w:rsid w:val="00BD19E8"/>
    <w:rsid w:val="00BD1E3C"/>
    <w:rsid w:val="00BD25AC"/>
    <w:rsid w:val="00BD2FEE"/>
    <w:rsid w:val="00BD3AB3"/>
    <w:rsid w:val="00BD3E3D"/>
    <w:rsid w:val="00BD4202"/>
    <w:rsid w:val="00BD498F"/>
    <w:rsid w:val="00BD5248"/>
    <w:rsid w:val="00BD64F4"/>
    <w:rsid w:val="00BD6A78"/>
    <w:rsid w:val="00BD73C4"/>
    <w:rsid w:val="00BE0656"/>
    <w:rsid w:val="00BE0DD3"/>
    <w:rsid w:val="00BE1AFE"/>
    <w:rsid w:val="00BE2A48"/>
    <w:rsid w:val="00BE312D"/>
    <w:rsid w:val="00BE3FEA"/>
    <w:rsid w:val="00BE4065"/>
    <w:rsid w:val="00BE463B"/>
    <w:rsid w:val="00BE7207"/>
    <w:rsid w:val="00BE784A"/>
    <w:rsid w:val="00BF06FC"/>
    <w:rsid w:val="00BF2BD5"/>
    <w:rsid w:val="00BF5A30"/>
    <w:rsid w:val="00BF6FCE"/>
    <w:rsid w:val="00BF7497"/>
    <w:rsid w:val="00BF788E"/>
    <w:rsid w:val="00C001BB"/>
    <w:rsid w:val="00C02BFF"/>
    <w:rsid w:val="00C03174"/>
    <w:rsid w:val="00C0354D"/>
    <w:rsid w:val="00C05CDA"/>
    <w:rsid w:val="00C05DEF"/>
    <w:rsid w:val="00C05E68"/>
    <w:rsid w:val="00C07827"/>
    <w:rsid w:val="00C10D7C"/>
    <w:rsid w:val="00C11E91"/>
    <w:rsid w:val="00C123F6"/>
    <w:rsid w:val="00C13A72"/>
    <w:rsid w:val="00C14417"/>
    <w:rsid w:val="00C15AF5"/>
    <w:rsid w:val="00C17366"/>
    <w:rsid w:val="00C20412"/>
    <w:rsid w:val="00C2080F"/>
    <w:rsid w:val="00C20997"/>
    <w:rsid w:val="00C213F5"/>
    <w:rsid w:val="00C21414"/>
    <w:rsid w:val="00C215B9"/>
    <w:rsid w:val="00C215BD"/>
    <w:rsid w:val="00C2334B"/>
    <w:rsid w:val="00C234F7"/>
    <w:rsid w:val="00C2370D"/>
    <w:rsid w:val="00C23735"/>
    <w:rsid w:val="00C237B1"/>
    <w:rsid w:val="00C24B40"/>
    <w:rsid w:val="00C25B48"/>
    <w:rsid w:val="00C25B4D"/>
    <w:rsid w:val="00C269B8"/>
    <w:rsid w:val="00C279EA"/>
    <w:rsid w:val="00C27B87"/>
    <w:rsid w:val="00C27EA4"/>
    <w:rsid w:val="00C310EC"/>
    <w:rsid w:val="00C3464C"/>
    <w:rsid w:val="00C34DC2"/>
    <w:rsid w:val="00C361B8"/>
    <w:rsid w:val="00C361F5"/>
    <w:rsid w:val="00C364B3"/>
    <w:rsid w:val="00C41A6E"/>
    <w:rsid w:val="00C42F84"/>
    <w:rsid w:val="00C445B6"/>
    <w:rsid w:val="00C44A80"/>
    <w:rsid w:val="00C462F5"/>
    <w:rsid w:val="00C46581"/>
    <w:rsid w:val="00C47454"/>
    <w:rsid w:val="00C50A64"/>
    <w:rsid w:val="00C50B74"/>
    <w:rsid w:val="00C50E6B"/>
    <w:rsid w:val="00C51BE5"/>
    <w:rsid w:val="00C5258A"/>
    <w:rsid w:val="00C535D1"/>
    <w:rsid w:val="00C53670"/>
    <w:rsid w:val="00C53A05"/>
    <w:rsid w:val="00C546CF"/>
    <w:rsid w:val="00C561FE"/>
    <w:rsid w:val="00C567A9"/>
    <w:rsid w:val="00C628D4"/>
    <w:rsid w:val="00C642C3"/>
    <w:rsid w:val="00C655DC"/>
    <w:rsid w:val="00C65613"/>
    <w:rsid w:val="00C65CCE"/>
    <w:rsid w:val="00C66107"/>
    <w:rsid w:val="00C66F6C"/>
    <w:rsid w:val="00C67972"/>
    <w:rsid w:val="00C71671"/>
    <w:rsid w:val="00C72C20"/>
    <w:rsid w:val="00C72F81"/>
    <w:rsid w:val="00C738D0"/>
    <w:rsid w:val="00C74074"/>
    <w:rsid w:val="00C75D7A"/>
    <w:rsid w:val="00C76678"/>
    <w:rsid w:val="00C77A6C"/>
    <w:rsid w:val="00C77B9E"/>
    <w:rsid w:val="00C801AC"/>
    <w:rsid w:val="00C80238"/>
    <w:rsid w:val="00C812AB"/>
    <w:rsid w:val="00C81D4C"/>
    <w:rsid w:val="00C81F51"/>
    <w:rsid w:val="00C82928"/>
    <w:rsid w:val="00C82C56"/>
    <w:rsid w:val="00C837E8"/>
    <w:rsid w:val="00C84040"/>
    <w:rsid w:val="00C8623D"/>
    <w:rsid w:val="00C86D04"/>
    <w:rsid w:val="00C9066C"/>
    <w:rsid w:val="00C93788"/>
    <w:rsid w:val="00C942EF"/>
    <w:rsid w:val="00C953AA"/>
    <w:rsid w:val="00C9572C"/>
    <w:rsid w:val="00C9622F"/>
    <w:rsid w:val="00C97032"/>
    <w:rsid w:val="00C9776D"/>
    <w:rsid w:val="00CA0806"/>
    <w:rsid w:val="00CA1E0C"/>
    <w:rsid w:val="00CA2298"/>
    <w:rsid w:val="00CA233B"/>
    <w:rsid w:val="00CA28F9"/>
    <w:rsid w:val="00CA2D57"/>
    <w:rsid w:val="00CA354F"/>
    <w:rsid w:val="00CA3E0A"/>
    <w:rsid w:val="00CA4AA4"/>
    <w:rsid w:val="00CA4EB5"/>
    <w:rsid w:val="00CA52E6"/>
    <w:rsid w:val="00CA6C8A"/>
    <w:rsid w:val="00CA753F"/>
    <w:rsid w:val="00CB10B1"/>
    <w:rsid w:val="00CB135C"/>
    <w:rsid w:val="00CB1A9E"/>
    <w:rsid w:val="00CB373C"/>
    <w:rsid w:val="00CB3A25"/>
    <w:rsid w:val="00CB4797"/>
    <w:rsid w:val="00CB5CAC"/>
    <w:rsid w:val="00CB5FB1"/>
    <w:rsid w:val="00CB6894"/>
    <w:rsid w:val="00CC01A0"/>
    <w:rsid w:val="00CC0561"/>
    <w:rsid w:val="00CC0C97"/>
    <w:rsid w:val="00CC0D6D"/>
    <w:rsid w:val="00CC1CB4"/>
    <w:rsid w:val="00CC1D86"/>
    <w:rsid w:val="00CC2136"/>
    <w:rsid w:val="00CC218D"/>
    <w:rsid w:val="00CC286B"/>
    <w:rsid w:val="00CC3000"/>
    <w:rsid w:val="00CC34BA"/>
    <w:rsid w:val="00CC48FD"/>
    <w:rsid w:val="00CC4A11"/>
    <w:rsid w:val="00CC6058"/>
    <w:rsid w:val="00CC6AC3"/>
    <w:rsid w:val="00CC7533"/>
    <w:rsid w:val="00CC7AF9"/>
    <w:rsid w:val="00CD112D"/>
    <w:rsid w:val="00CD13C7"/>
    <w:rsid w:val="00CD1E53"/>
    <w:rsid w:val="00CD2AF5"/>
    <w:rsid w:val="00CD31EE"/>
    <w:rsid w:val="00CD57CB"/>
    <w:rsid w:val="00CD71D9"/>
    <w:rsid w:val="00CE0E5E"/>
    <w:rsid w:val="00CE174C"/>
    <w:rsid w:val="00CE3CCE"/>
    <w:rsid w:val="00CE40CF"/>
    <w:rsid w:val="00CE4615"/>
    <w:rsid w:val="00CE66AA"/>
    <w:rsid w:val="00CE6868"/>
    <w:rsid w:val="00CF192A"/>
    <w:rsid w:val="00CF1CFE"/>
    <w:rsid w:val="00CF36C4"/>
    <w:rsid w:val="00CF3E0D"/>
    <w:rsid w:val="00CF45A3"/>
    <w:rsid w:val="00CF52A2"/>
    <w:rsid w:val="00CF591F"/>
    <w:rsid w:val="00CF5C55"/>
    <w:rsid w:val="00CF6D76"/>
    <w:rsid w:val="00CF7263"/>
    <w:rsid w:val="00CF765D"/>
    <w:rsid w:val="00D003C8"/>
    <w:rsid w:val="00D01900"/>
    <w:rsid w:val="00D02272"/>
    <w:rsid w:val="00D0271C"/>
    <w:rsid w:val="00D02AEF"/>
    <w:rsid w:val="00D035A3"/>
    <w:rsid w:val="00D0467E"/>
    <w:rsid w:val="00D0540D"/>
    <w:rsid w:val="00D054E8"/>
    <w:rsid w:val="00D06094"/>
    <w:rsid w:val="00D06731"/>
    <w:rsid w:val="00D1011F"/>
    <w:rsid w:val="00D10A9F"/>
    <w:rsid w:val="00D1332E"/>
    <w:rsid w:val="00D147F6"/>
    <w:rsid w:val="00D14FBC"/>
    <w:rsid w:val="00D16571"/>
    <w:rsid w:val="00D17A2F"/>
    <w:rsid w:val="00D17CF4"/>
    <w:rsid w:val="00D17F08"/>
    <w:rsid w:val="00D224B5"/>
    <w:rsid w:val="00D2298C"/>
    <w:rsid w:val="00D234E8"/>
    <w:rsid w:val="00D235AC"/>
    <w:rsid w:val="00D23D3F"/>
    <w:rsid w:val="00D23ED2"/>
    <w:rsid w:val="00D24C2E"/>
    <w:rsid w:val="00D25AD6"/>
    <w:rsid w:val="00D25BB7"/>
    <w:rsid w:val="00D2678B"/>
    <w:rsid w:val="00D26E65"/>
    <w:rsid w:val="00D26FFD"/>
    <w:rsid w:val="00D270B6"/>
    <w:rsid w:val="00D2734F"/>
    <w:rsid w:val="00D27501"/>
    <w:rsid w:val="00D27EF0"/>
    <w:rsid w:val="00D3016B"/>
    <w:rsid w:val="00D30A25"/>
    <w:rsid w:val="00D32614"/>
    <w:rsid w:val="00D32C08"/>
    <w:rsid w:val="00D3336B"/>
    <w:rsid w:val="00D33FD1"/>
    <w:rsid w:val="00D345EA"/>
    <w:rsid w:val="00D3462B"/>
    <w:rsid w:val="00D3465A"/>
    <w:rsid w:val="00D349A3"/>
    <w:rsid w:val="00D361BB"/>
    <w:rsid w:val="00D36670"/>
    <w:rsid w:val="00D36899"/>
    <w:rsid w:val="00D36BB5"/>
    <w:rsid w:val="00D37533"/>
    <w:rsid w:val="00D3762C"/>
    <w:rsid w:val="00D37721"/>
    <w:rsid w:val="00D409E7"/>
    <w:rsid w:val="00D415BC"/>
    <w:rsid w:val="00D41FBB"/>
    <w:rsid w:val="00D431E5"/>
    <w:rsid w:val="00D436CC"/>
    <w:rsid w:val="00D44BB3"/>
    <w:rsid w:val="00D50F9B"/>
    <w:rsid w:val="00D51273"/>
    <w:rsid w:val="00D52AFD"/>
    <w:rsid w:val="00D52C33"/>
    <w:rsid w:val="00D54047"/>
    <w:rsid w:val="00D5453B"/>
    <w:rsid w:val="00D5482F"/>
    <w:rsid w:val="00D54EB1"/>
    <w:rsid w:val="00D54F1E"/>
    <w:rsid w:val="00D54F8F"/>
    <w:rsid w:val="00D55320"/>
    <w:rsid w:val="00D561D8"/>
    <w:rsid w:val="00D56E89"/>
    <w:rsid w:val="00D56F78"/>
    <w:rsid w:val="00D57EED"/>
    <w:rsid w:val="00D606B7"/>
    <w:rsid w:val="00D61EB8"/>
    <w:rsid w:val="00D62C18"/>
    <w:rsid w:val="00D64030"/>
    <w:rsid w:val="00D65157"/>
    <w:rsid w:val="00D65894"/>
    <w:rsid w:val="00D6590D"/>
    <w:rsid w:val="00D7056A"/>
    <w:rsid w:val="00D706C9"/>
    <w:rsid w:val="00D70A7F"/>
    <w:rsid w:val="00D70FB4"/>
    <w:rsid w:val="00D71DC1"/>
    <w:rsid w:val="00D7228D"/>
    <w:rsid w:val="00D72557"/>
    <w:rsid w:val="00D73A23"/>
    <w:rsid w:val="00D752DE"/>
    <w:rsid w:val="00D76412"/>
    <w:rsid w:val="00D77478"/>
    <w:rsid w:val="00D805F3"/>
    <w:rsid w:val="00D80618"/>
    <w:rsid w:val="00D808A9"/>
    <w:rsid w:val="00D80CA7"/>
    <w:rsid w:val="00D8120B"/>
    <w:rsid w:val="00D81EB3"/>
    <w:rsid w:val="00D8262D"/>
    <w:rsid w:val="00D83086"/>
    <w:rsid w:val="00D8338E"/>
    <w:rsid w:val="00D8375A"/>
    <w:rsid w:val="00D83901"/>
    <w:rsid w:val="00D84954"/>
    <w:rsid w:val="00D84DD1"/>
    <w:rsid w:val="00D852CA"/>
    <w:rsid w:val="00D852FA"/>
    <w:rsid w:val="00D90E44"/>
    <w:rsid w:val="00D9170A"/>
    <w:rsid w:val="00D94413"/>
    <w:rsid w:val="00D9507E"/>
    <w:rsid w:val="00D978C7"/>
    <w:rsid w:val="00D97A53"/>
    <w:rsid w:val="00DA14C8"/>
    <w:rsid w:val="00DA215D"/>
    <w:rsid w:val="00DA31D9"/>
    <w:rsid w:val="00DA3234"/>
    <w:rsid w:val="00DA3339"/>
    <w:rsid w:val="00DA3491"/>
    <w:rsid w:val="00DA5007"/>
    <w:rsid w:val="00DA6BE1"/>
    <w:rsid w:val="00DA72B0"/>
    <w:rsid w:val="00DA7F0A"/>
    <w:rsid w:val="00DB03BE"/>
    <w:rsid w:val="00DB0458"/>
    <w:rsid w:val="00DB087E"/>
    <w:rsid w:val="00DB164A"/>
    <w:rsid w:val="00DB2571"/>
    <w:rsid w:val="00DB2B7A"/>
    <w:rsid w:val="00DB380E"/>
    <w:rsid w:val="00DB5AD3"/>
    <w:rsid w:val="00DB6A4A"/>
    <w:rsid w:val="00DB6DA7"/>
    <w:rsid w:val="00DB6FF9"/>
    <w:rsid w:val="00DB7F11"/>
    <w:rsid w:val="00DC040C"/>
    <w:rsid w:val="00DC3194"/>
    <w:rsid w:val="00DC3807"/>
    <w:rsid w:val="00DC3F56"/>
    <w:rsid w:val="00DC45A8"/>
    <w:rsid w:val="00DC5649"/>
    <w:rsid w:val="00DC5810"/>
    <w:rsid w:val="00DC5CB6"/>
    <w:rsid w:val="00DC6517"/>
    <w:rsid w:val="00DC6827"/>
    <w:rsid w:val="00DC7208"/>
    <w:rsid w:val="00DD0217"/>
    <w:rsid w:val="00DD0661"/>
    <w:rsid w:val="00DD0C33"/>
    <w:rsid w:val="00DD0E27"/>
    <w:rsid w:val="00DD18A1"/>
    <w:rsid w:val="00DD2C6F"/>
    <w:rsid w:val="00DD6647"/>
    <w:rsid w:val="00DD6FF4"/>
    <w:rsid w:val="00DD780C"/>
    <w:rsid w:val="00DD7C12"/>
    <w:rsid w:val="00DD7D24"/>
    <w:rsid w:val="00DE130E"/>
    <w:rsid w:val="00DE1998"/>
    <w:rsid w:val="00DE1B7D"/>
    <w:rsid w:val="00DE23C2"/>
    <w:rsid w:val="00DE2463"/>
    <w:rsid w:val="00DE2B83"/>
    <w:rsid w:val="00DE2C2B"/>
    <w:rsid w:val="00DE2CE0"/>
    <w:rsid w:val="00DE4279"/>
    <w:rsid w:val="00DE4D81"/>
    <w:rsid w:val="00DE6131"/>
    <w:rsid w:val="00DF1781"/>
    <w:rsid w:val="00DF22EE"/>
    <w:rsid w:val="00DF2A15"/>
    <w:rsid w:val="00DF39F3"/>
    <w:rsid w:val="00DF513C"/>
    <w:rsid w:val="00DF6861"/>
    <w:rsid w:val="00DF6ABF"/>
    <w:rsid w:val="00DF6CBB"/>
    <w:rsid w:val="00DF7B6F"/>
    <w:rsid w:val="00E01071"/>
    <w:rsid w:val="00E01230"/>
    <w:rsid w:val="00E01EE0"/>
    <w:rsid w:val="00E04461"/>
    <w:rsid w:val="00E0473B"/>
    <w:rsid w:val="00E04CBC"/>
    <w:rsid w:val="00E07107"/>
    <w:rsid w:val="00E075A4"/>
    <w:rsid w:val="00E07B1E"/>
    <w:rsid w:val="00E1170E"/>
    <w:rsid w:val="00E11DC2"/>
    <w:rsid w:val="00E11E71"/>
    <w:rsid w:val="00E12482"/>
    <w:rsid w:val="00E12D37"/>
    <w:rsid w:val="00E13660"/>
    <w:rsid w:val="00E13FEB"/>
    <w:rsid w:val="00E1439A"/>
    <w:rsid w:val="00E17A72"/>
    <w:rsid w:val="00E20408"/>
    <w:rsid w:val="00E2217A"/>
    <w:rsid w:val="00E2221B"/>
    <w:rsid w:val="00E228D1"/>
    <w:rsid w:val="00E25238"/>
    <w:rsid w:val="00E25342"/>
    <w:rsid w:val="00E2588D"/>
    <w:rsid w:val="00E27CA0"/>
    <w:rsid w:val="00E27F6C"/>
    <w:rsid w:val="00E320B6"/>
    <w:rsid w:val="00E33DE3"/>
    <w:rsid w:val="00E33E29"/>
    <w:rsid w:val="00E34E93"/>
    <w:rsid w:val="00E3536D"/>
    <w:rsid w:val="00E3556A"/>
    <w:rsid w:val="00E35C17"/>
    <w:rsid w:val="00E3726F"/>
    <w:rsid w:val="00E40DEF"/>
    <w:rsid w:val="00E40F09"/>
    <w:rsid w:val="00E41E12"/>
    <w:rsid w:val="00E43340"/>
    <w:rsid w:val="00E43D7A"/>
    <w:rsid w:val="00E44A22"/>
    <w:rsid w:val="00E44D76"/>
    <w:rsid w:val="00E462C6"/>
    <w:rsid w:val="00E473FF"/>
    <w:rsid w:val="00E50F74"/>
    <w:rsid w:val="00E51782"/>
    <w:rsid w:val="00E527EC"/>
    <w:rsid w:val="00E5409A"/>
    <w:rsid w:val="00E559FB"/>
    <w:rsid w:val="00E5704F"/>
    <w:rsid w:val="00E57CC0"/>
    <w:rsid w:val="00E6045E"/>
    <w:rsid w:val="00E60972"/>
    <w:rsid w:val="00E60B29"/>
    <w:rsid w:val="00E623E6"/>
    <w:rsid w:val="00E633BE"/>
    <w:rsid w:val="00E63DBF"/>
    <w:rsid w:val="00E6412E"/>
    <w:rsid w:val="00E64FC2"/>
    <w:rsid w:val="00E67588"/>
    <w:rsid w:val="00E67D0C"/>
    <w:rsid w:val="00E67DBC"/>
    <w:rsid w:val="00E72706"/>
    <w:rsid w:val="00E74147"/>
    <w:rsid w:val="00E744DA"/>
    <w:rsid w:val="00E7592E"/>
    <w:rsid w:val="00E75AFB"/>
    <w:rsid w:val="00E76F97"/>
    <w:rsid w:val="00E776C4"/>
    <w:rsid w:val="00E81B0E"/>
    <w:rsid w:val="00E8221D"/>
    <w:rsid w:val="00E869B5"/>
    <w:rsid w:val="00E90C51"/>
    <w:rsid w:val="00E91837"/>
    <w:rsid w:val="00E9339E"/>
    <w:rsid w:val="00E93CD7"/>
    <w:rsid w:val="00E95335"/>
    <w:rsid w:val="00E957AC"/>
    <w:rsid w:val="00E9614E"/>
    <w:rsid w:val="00E97D3D"/>
    <w:rsid w:val="00E97DFA"/>
    <w:rsid w:val="00EA1C1D"/>
    <w:rsid w:val="00EA2308"/>
    <w:rsid w:val="00EA280F"/>
    <w:rsid w:val="00EA58B7"/>
    <w:rsid w:val="00EA7429"/>
    <w:rsid w:val="00EA7DC1"/>
    <w:rsid w:val="00EB0294"/>
    <w:rsid w:val="00EB1746"/>
    <w:rsid w:val="00EB174B"/>
    <w:rsid w:val="00EB2A1A"/>
    <w:rsid w:val="00EB4A50"/>
    <w:rsid w:val="00EB4D9F"/>
    <w:rsid w:val="00EB53B5"/>
    <w:rsid w:val="00EB559B"/>
    <w:rsid w:val="00EB5B05"/>
    <w:rsid w:val="00EB5B10"/>
    <w:rsid w:val="00EB606D"/>
    <w:rsid w:val="00EB7DA1"/>
    <w:rsid w:val="00EB7DE9"/>
    <w:rsid w:val="00EC05AD"/>
    <w:rsid w:val="00EC22B0"/>
    <w:rsid w:val="00EC24B5"/>
    <w:rsid w:val="00EC3B7D"/>
    <w:rsid w:val="00EC62E1"/>
    <w:rsid w:val="00EC6FF6"/>
    <w:rsid w:val="00EC791D"/>
    <w:rsid w:val="00EC79ED"/>
    <w:rsid w:val="00EC7EFC"/>
    <w:rsid w:val="00ED003C"/>
    <w:rsid w:val="00ED0144"/>
    <w:rsid w:val="00ED0437"/>
    <w:rsid w:val="00ED0566"/>
    <w:rsid w:val="00ED0F1D"/>
    <w:rsid w:val="00ED11E5"/>
    <w:rsid w:val="00ED12D8"/>
    <w:rsid w:val="00ED224B"/>
    <w:rsid w:val="00ED4117"/>
    <w:rsid w:val="00ED43A1"/>
    <w:rsid w:val="00ED454F"/>
    <w:rsid w:val="00ED4A3E"/>
    <w:rsid w:val="00ED5849"/>
    <w:rsid w:val="00ED5930"/>
    <w:rsid w:val="00ED6121"/>
    <w:rsid w:val="00ED66F0"/>
    <w:rsid w:val="00ED71AF"/>
    <w:rsid w:val="00ED75C0"/>
    <w:rsid w:val="00ED7B52"/>
    <w:rsid w:val="00EE0AF1"/>
    <w:rsid w:val="00EE2310"/>
    <w:rsid w:val="00EE2922"/>
    <w:rsid w:val="00EE297E"/>
    <w:rsid w:val="00EE3250"/>
    <w:rsid w:val="00EE6FE4"/>
    <w:rsid w:val="00EF1E44"/>
    <w:rsid w:val="00EF2595"/>
    <w:rsid w:val="00EF296F"/>
    <w:rsid w:val="00EF5767"/>
    <w:rsid w:val="00EF709F"/>
    <w:rsid w:val="00EF7C99"/>
    <w:rsid w:val="00F00773"/>
    <w:rsid w:val="00F00CB3"/>
    <w:rsid w:val="00F00E6F"/>
    <w:rsid w:val="00F00F97"/>
    <w:rsid w:val="00F040A4"/>
    <w:rsid w:val="00F0535A"/>
    <w:rsid w:val="00F05CAF"/>
    <w:rsid w:val="00F07C8D"/>
    <w:rsid w:val="00F1100B"/>
    <w:rsid w:val="00F12245"/>
    <w:rsid w:val="00F133DB"/>
    <w:rsid w:val="00F13D9C"/>
    <w:rsid w:val="00F14ACB"/>
    <w:rsid w:val="00F14B7C"/>
    <w:rsid w:val="00F15DF3"/>
    <w:rsid w:val="00F16C71"/>
    <w:rsid w:val="00F16D67"/>
    <w:rsid w:val="00F17065"/>
    <w:rsid w:val="00F170BF"/>
    <w:rsid w:val="00F1714B"/>
    <w:rsid w:val="00F17339"/>
    <w:rsid w:val="00F1739C"/>
    <w:rsid w:val="00F17542"/>
    <w:rsid w:val="00F17C17"/>
    <w:rsid w:val="00F222A1"/>
    <w:rsid w:val="00F23570"/>
    <w:rsid w:val="00F265ED"/>
    <w:rsid w:val="00F2741F"/>
    <w:rsid w:val="00F30738"/>
    <w:rsid w:val="00F322A8"/>
    <w:rsid w:val="00F33257"/>
    <w:rsid w:val="00F3329F"/>
    <w:rsid w:val="00F3333D"/>
    <w:rsid w:val="00F340DE"/>
    <w:rsid w:val="00F34BAD"/>
    <w:rsid w:val="00F35282"/>
    <w:rsid w:val="00F353F6"/>
    <w:rsid w:val="00F35D23"/>
    <w:rsid w:val="00F36191"/>
    <w:rsid w:val="00F371F1"/>
    <w:rsid w:val="00F373C1"/>
    <w:rsid w:val="00F37F30"/>
    <w:rsid w:val="00F42211"/>
    <w:rsid w:val="00F42A26"/>
    <w:rsid w:val="00F42AAB"/>
    <w:rsid w:val="00F42B88"/>
    <w:rsid w:val="00F44143"/>
    <w:rsid w:val="00F454BA"/>
    <w:rsid w:val="00F457D5"/>
    <w:rsid w:val="00F45C3A"/>
    <w:rsid w:val="00F46B5D"/>
    <w:rsid w:val="00F52D61"/>
    <w:rsid w:val="00F53D75"/>
    <w:rsid w:val="00F5496E"/>
    <w:rsid w:val="00F54C64"/>
    <w:rsid w:val="00F54E35"/>
    <w:rsid w:val="00F56581"/>
    <w:rsid w:val="00F570C1"/>
    <w:rsid w:val="00F60BAF"/>
    <w:rsid w:val="00F61091"/>
    <w:rsid w:val="00F6184E"/>
    <w:rsid w:val="00F61ED5"/>
    <w:rsid w:val="00F626F6"/>
    <w:rsid w:val="00F62F8D"/>
    <w:rsid w:val="00F64FDE"/>
    <w:rsid w:val="00F6524F"/>
    <w:rsid w:val="00F6660A"/>
    <w:rsid w:val="00F7024B"/>
    <w:rsid w:val="00F709BC"/>
    <w:rsid w:val="00F74062"/>
    <w:rsid w:val="00F745BB"/>
    <w:rsid w:val="00F7497D"/>
    <w:rsid w:val="00F75364"/>
    <w:rsid w:val="00F77166"/>
    <w:rsid w:val="00F80D3B"/>
    <w:rsid w:val="00F8151B"/>
    <w:rsid w:val="00F820DF"/>
    <w:rsid w:val="00F83B4A"/>
    <w:rsid w:val="00F84201"/>
    <w:rsid w:val="00F848BD"/>
    <w:rsid w:val="00F85A62"/>
    <w:rsid w:val="00F85AD4"/>
    <w:rsid w:val="00F85E80"/>
    <w:rsid w:val="00F864B3"/>
    <w:rsid w:val="00F86525"/>
    <w:rsid w:val="00F87208"/>
    <w:rsid w:val="00F87574"/>
    <w:rsid w:val="00F877BE"/>
    <w:rsid w:val="00F87979"/>
    <w:rsid w:val="00F90200"/>
    <w:rsid w:val="00F91C97"/>
    <w:rsid w:val="00F927C3"/>
    <w:rsid w:val="00F938F9"/>
    <w:rsid w:val="00F93D57"/>
    <w:rsid w:val="00F94AE8"/>
    <w:rsid w:val="00F95AB0"/>
    <w:rsid w:val="00F96C63"/>
    <w:rsid w:val="00FA0C82"/>
    <w:rsid w:val="00FA0D50"/>
    <w:rsid w:val="00FA1348"/>
    <w:rsid w:val="00FA33EA"/>
    <w:rsid w:val="00FA3E48"/>
    <w:rsid w:val="00FA3FA6"/>
    <w:rsid w:val="00FA426A"/>
    <w:rsid w:val="00FA4391"/>
    <w:rsid w:val="00FA57F2"/>
    <w:rsid w:val="00FA5D5B"/>
    <w:rsid w:val="00FA7A4C"/>
    <w:rsid w:val="00FB2448"/>
    <w:rsid w:val="00FB2B04"/>
    <w:rsid w:val="00FB4C7B"/>
    <w:rsid w:val="00FB7EA1"/>
    <w:rsid w:val="00FC1277"/>
    <w:rsid w:val="00FC2D89"/>
    <w:rsid w:val="00FC2FC3"/>
    <w:rsid w:val="00FC398A"/>
    <w:rsid w:val="00FC4277"/>
    <w:rsid w:val="00FC5D5F"/>
    <w:rsid w:val="00FD0CFC"/>
    <w:rsid w:val="00FD0EA8"/>
    <w:rsid w:val="00FD351E"/>
    <w:rsid w:val="00FD48F6"/>
    <w:rsid w:val="00FD6552"/>
    <w:rsid w:val="00FD6BD7"/>
    <w:rsid w:val="00FD7A10"/>
    <w:rsid w:val="00FE21D0"/>
    <w:rsid w:val="00FE29A7"/>
    <w:rsid w:val="00FE3875"/>
    <w:rsid w:val="00FE681F"/>
    <w:rsid w:val="00FE688F"/>
    <w:rsid w:val="00FE7271"/>
    <w:rsid w:val="00FE7FC7"/>
    <w:rsid w:val="00FF04F5"/>
    <w:rsid w:val="00FF06F5"/>
    <w:rsid w:val="00FF06F7"/>
    <w:rsid w:val="00FF1816"/>
    <w:rsid w:val="00FF1DF2"/>
    <w:rsid w:val="00FF1FC5"/>
    <w:rsid w:val="00FF282C"/>
    <w:rsid w:val="00FF28BA"/>
    <w:rsid w:val="00FF2A63"/>
    <w:rsid w:val="00FF3AA2"/>
    <w:rsid w:val="00FF3DC6"/>
    <w:rsid w:val="00FF4627"/>
    <w:rsid w:val="00FF6385"/>
    <w:rsid w:val="00FF6E88"/>
    <w:rsid w:val="00FF71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117A6B6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ind w:firstLine="709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64D0A"/>
  </w:style>
  <w:style w:type="paragraph" w:styleId="Heading1">
    <w:name w:val="heading 1"/>
    <w:basedOn w:val="Normal"/>
    <w:next w:val="Normal"/>
    <w:link w:val="Heading1Char"/>
    <w:uiPriority w:val="9"/>
    <w:qFormat/>
    <w:rsid w:val="00A8153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26F5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C4AB5"/>
    <w:pPr>
      <w:keepNext/>
      <w:keepLines/>
      <w:spacing w:before="40"/>
      <w:outlineLvl w:val="2"/>
    </w:pPr>
    <w:rPr>
      <w:rFonts w:eastAsiaTheme="majorEastAsia" w:cstheme="majorBidi"/>
      <w:b/>
      <w:color w:val="4472C4" w:themeColor="accent1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754B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8A132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A1326"/>
  </w:style>
  <w:style w:type="paragraph" w:styleId="Footer">
    <w:name w:val="footer"/>
    <w:basedOn w:val="Normal"/>
    <w:link w:val="FooterChar"/>
    <w:uiPriority w:val="99"/>
    <w:unhideWhenUsed/>
    <w:rsid w:val="008A132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A1326"/>
  </w:style>
  <w:style w:type="character" w:customStyle="1" w:styleId="Heading1Char">
    <w:name w:val="Heading 1 Char"/>
    <w:basedOn w:val="DefaultParagraphFont"/>
    <w:link w:val="Heading1"/>
    <w:uiPriority w:val="9"/>
    <w:rsid w:val="00A8153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A81534"/>
    <w:pPr>
      <w:outlineLvl w:val="9"/>
    </w:pPr>
  </w:style>
  <w:style w:type="paragraph" w:styleId="ListParagraph">
    <w:name w:val="List Paragraph"/>
    <w:basedOn w:val="Normal"/>
    <w:uiPriority w:val="34"/>
    <w:qFormat/>
    <w:rsid w:val="004F2FD1"/>
    <w:pPr>
      <w:ind w:left="720"/>
      <w:contextualSpacing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015A36"/>
    <w:pPr>
      <w:tabs>
        <w:tab w:val="right" w:leader="dot" w:pos="9628"/>
      </w:tabs>
      <w:spacing w:after="100" w:line="259" w:lineRule="auto"/>
      <w:ind w:left="426" w:firstLine="0"/>
      <w:jc w:val="left"/>
    </w:pPr>
    <w:rPr>
      <w:rFonts w:eastAsiaTheme="minorEastAsia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777645"/>
    <w:pPr>
      <w:tabs>
        <w:tab w:val="left" w:pos="426"/>
        <w:tab w:val="right" w:leader="dot" w:pos="9628"/>
      </w:tabs>
      <w:spacing w:after="100" w:line="259" w:lineRule="auto"/>
      <w:ind w:firstLine="0"/>
      <w:jc w:val="left"/>
    </w:pPr>
    <w:rPr>
      <w:rFonts w:eastAsiaTheme="minorEastAsia"/>
      <w:b/>
      <w:bCs/>
      <w:iCs/>
      <w:noProof/>
      <w:lang w:val="ro-RO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FF1816"/>
    <w:pPr>
      <w:spacing w:after="100" w:line="259" w:lineRule="auto"/>
      <w:ind w:left="440" w:firstLine="0"/>
      <w:jc w:val="left"/>
    </w:pPr>
    <w:rPr>
      <w:rFonts w:eastAsiaTheme="minorEastAsia"/>
    </w:rPr>
  </w:style>
  <w:style w:type="character" w:styleId="Hyperlink">
    <w:name w:val="Hyperlink"/>
    <w:basedOn w:val="DefaultParagraphFont"/>
    <w:uiPriority w:val="99"/>
    <w:unhideWhenUsed/>
    <w:rsid w:val="00FF1816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A26F5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C4AB5"/>
    <w:rPr>
      <w:rFonts w:eastAsiaTheme="majorEastAsia" w:cstheme="majorBidi"/>
      <w:b/>
      <w:color w:val="4472C4" w:themeColor="accent1"/>
      <w:szCs w:val="24"/>
    </w:rPr>
  </w:style>
  <w:style w:type="character" w:styleId="CommentReference">
    <w:name w:val="annotation reference"/>
    <w:uiPriority w:val="99"/>
    <w:semiHidden/>
    <w:unhideWhenUsed/>
    <w:rsid w:val="00E35C1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35C17"/>
    <w:pPr>
      <w:ind w:firstLine="0"/>
      <w:jc w:val="left"/>
    </w:pPr>
    <w:rPr>
      <w:rFonts w:eastAsia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35C17"/>
    <w:rPr>
      <w:rFonts w:ascii="Times New Roman" w:eastAsia="Times New Roman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35C1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5C17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F00E6F"/>
    <w:pPr>
      <w:ind w:firstLine="0"/>
      <w:jc w:val="left"/>
    </w:pPr>
    <w:rPr>
      <w:lang w:val="ro-R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28AB"/>
    <w:pPr>
      <w:ind w:firstLine="709"/>
      <w:jc w:val="both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228AB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FootnoteText">
    <w:name w:val="footnote text"/>
    <w:basedOn w:val="Normal"/>
    <w:link w:val="FootnoteTextChar"/>
    <w:semiHidden/>
    <w:unhideWhenUsed/>
    <w:rsid w:val="00F745BB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F745BB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745BB"/>
    <w:rPr>
      <w:vertAlign w:val="superscript"/>
    </w:rPr>
  </w:style>
  <w:style w:type="character" w:styleId="Strong">
    <w:name w:val="Strong"/>
    <w:uiPriority w:val="22"/>
    <w:qFormat/>
    <w:rsid w:val="00870B0B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BA5962"/>
    <w:rPr>
      <w:color w:val="954F72" w:themeColor="followedHyperlink"/>
      <w:u w:val="single"/>
    </w:rPr>
  </w:style>
  <w:style w:type="character" w:customStyle="1" w:styleId="fontstyle01">
    <w:name w:val="fontstyle01"/>
    <w:basedOn w:val="DefaultParagraphFont"/>
    <w:rsid w:val="00E90C5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table" w:customStyle="1" w:styleId="TableGrid1">
    <w:name w:val="Table Grid1"/>
    <w:basedOn w:val="TableNormal"/>
    <w:next w:val="TableGrid"/>
    <w:uiPriority w:val="59"/>
    <w:rsid w:val="00055570"/>
    <w:pPr>
      <w:ind w:firstLine="0"/>
      <w:jc w:val="left"/>
    </w:pPr>
    <w:rPr>
      <w:rFonts w:ascii="Calibri" w:hAnsi="Calibri"/>
      <w:sz w:val="22"/>
      <w:lang w:val="ro-R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0650C3"/>
    <w:pPr>
      <w:ind w:firstLine="0"/>
      <w:jc w:val="left"/>
    </w:pPr>
    <w:rPr>
      <w:rFonts w:ascii="Calibri" w:eastAsia="Calibri" w:hAnsi="Calibri"/>
      <w:sz w:val="22"/>
    </w:rPr>
  </w:style>
  <w:style w:type="character" w:customStyle="1" w:styleId="Heading4Char">
    <w:name w:val="Heading 4 Char"/>
    <w:basedOn w:val="DefaultParagraphFont"/>
    <w:link w:val="Heading4"/>
    <w:uiPriority w:val="9"/>
    <w:rsid w:val="004754BC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1521B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ind w:firstLine="709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64D0A"/>
  </w:style>
  <w:style w:type="paragraph" w:styleId="Heading1">
    <w:name w:val="heading 1"/>
    <w:basedOn w:val="Normal"/>
    <w:next w:val="Normal"/>
    <w:link w:val="Heading1Char"/>
    <w:uiPriority w:val="9"/>
    <w:qFormat/>
    <w:rsid w:val="00A8153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26F5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C4AB5"/>
    <w:pPr>
      <w:keepNext/>
      <w:keepLines/>
      <w:spacing w:before="40"/>
      <w:outlineLvl w:val="2"/>
    </w:pPr>
    <w:rPr>
      <w:rFonts w:eastAsiaTheme="majorEastAsia" w:cstheme="majorBidi"/>
      <w:b/>
      <w:color w:val="4472C4" w:themeColor="accent1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754B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8A132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A1326"/>
  </w:style>
  <w:style w:type="paragraph" w:styleId="Footer">
    <w:name w:val="footer"/>
    <w:basedOn w:val="Normal"/>
    <w:link w:val="FooterChar"/>
    <w:uiPriority w:val="99"/>
    <w:unhideWhenUsed/>
    <w:rsid w:val="008A132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A1326"/>
  </w:style>
  <w:style w:type="character" w:customStyle="1" w:styleId="Heading1Char">
    <w:name w:val="Heading 1 Char"/>
    <w:basedOn w:val="DefaultParagraphFont"/>
    <w:link w:val="Heading1"/>
    <w:uiPriority w:val="9"/>
    <w:rsid w:val="00A8153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A81534"/>
    <w:pPr>
      <w:outlineLvl w:val="9"/>
    </w:pPr>
  </w:style>
  <w:style w:type="paragraph" w:styleId="ListParagraph">
    <w:name w:val="List Paragraph"/>
    <w:basedOn w:val="Normal"/>
    <w:uiPriority w:val="34"/>
    <w:qFormat/>
    <w:rsid w:val="004F2FD1"/>
    <w:pPr>
      <w:ind w:left="720"/>
      <w:contextualSpacing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015A36"/>
    <w:pPr>
      <w:tabs>
        <w:tab w:val="right" w:leader="dot" w:pos="9628"/>
      </w:tabs>
      <w:spacing w:after="100" w:line="259" w:lineRule="auto"/>
      <w:ind w:left="426" w:firstLine="0"/>
      <w:jc w:val="left"/>
    </w:pPr>
    <w:rPr>
      <w:rFonts w:eastAsiaTheme="minorEastAsia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777645"/>
    <w:pPr>
      <w:tabs>
        <w:tab w:val="left" w:pos="426"/>
        <w:tab w:val="right" w:leader="dot" w:pos="9628"/>
      </w:tabs>
      <w:spacing w:after="100" w:line="259" w:lineRule="auto"/>
      <w:ind w:firstLine="0"/>
      <w:jc w:val="left"/>
    </w:pPr>
    <w:rPr>
      <w:rFonts w:eastAsiaTheme="minorEastAsia"/>
      <w:b/>
      <w:bCs/>
      <w:iCs/>
      <w:noProof/>
      <w:lang w:val="ro-RO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FF1816"/>
    <w:pPr>
      <w:spacing w:after="100" w:line="259" w:lineRule="auto"/>
      <w:ind w:left="440" w:firstLine="0"/>
      <w:jc w:val="left"/>
    </w:pPr>
    <w:rPr>
      <w:rFonts w:eastAsiaTheme="minorEastAsia"/>
    </w:rPr>
  </w:style>
  <w:style w:type="character" w:styleId="Hyperlink">
    <w:name w:val="Hyperlink"/>
    <w:basedOn w:val="DefaultParagraphFont"/>
    <w:uiPriority w:val="99"/>
    <w:unhideWhenUsed/>
    <w:rsid w:val="00FF1816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A26F5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C4AB5"/>
    <w:rPr>
      <w:rFonts w:eastAsiaTheme="majorEastAsia" w:cstheme="majorBidi"/>
      <w:b/>
      <w:color w:val="4472C4" w:themeColor="accent1"/>
      <w:szCs w:val="24"/>
    </w:rPr>
  </w:style>
  <w:style w:type="character" w:styleId="CommentReference">
    <w:name w:val="annotation reference"/>
    <w:uiPriority w:val="99"/>
    <w:semiHidden/>
    <w:unhideWhenUsed/>
    <w:rsid w:val="00E35C1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35C17"/>
    <w:pPr>
      <w:ind w:firstLine="0"/>
      <w:jc w:val="left"/>
    </w:pPr>
    <w:rPr>
      <w:rFonts w:eastAsia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35C17"/>
    <w:rPr>
      <w:rFonts w:ascii="Times New Roman" w:eastAsia="Times New Roman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35C1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5C17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F00E6F"/>
    <w:pPr>
      <w:ind w:firstLine="0"/>
      <w:jc w:val="left"/>
    </w:pPr>
    <w:rPr>
      <w:lang w:val="ro-R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28AB"/>
    <w:pPr>
      <w:ind w:firstLine="709"/>
      <w:jc w:val="both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228AB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FootnoteText">
    <w:name w:val="footnote text"/>
    <w:basedOn w:val="Normal"/>
    <w:link w:val="FootnoteTextChar"/>
    <w:semiHidden/>
    <w:unhideWhenUsed/>
    <w:rsid w:val="00F745BB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F745BB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745BB"/>
    <w:rPr>
      <w:vertAlign w:val="superscript"/>
    </w:rPr>
  </w:style>
  <w:style w:type="character" w:styleId="Strong">
    <w:name w:val="Strong"/>
    <w:uiPriority w:val="22"/>
    <w:qFormat/>
    <w:rsid w:val="00870B0B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BA5962"/>
    <w:rPr>
      <w:color w:val="954F72" w:themeColor="followedHyperlink"/>
      <w:u w:val="single"/>
    </w:rPr>
  </w:style>
  <w:style w:type="character" w:customStyle="1" w:styleId="fontstyle01">
    <w:name w:val="fontstyle01"/>
    <w:basedOn w:val="DefaultParagraphFont"/>
    <w:rsid w:val="00E90C5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table" w:customStyle="1" w:styleId="TableGrid1">
    <w:name w:val="Table Grid1"/>
    <w:basedOn w:val="TableNormal"/>
    <w:next w:val="TableGrid"/>
    <w:uiPriority w:val="59"/>
    <w:rsid w:val="00055570"/>
    <w:pPr>
      <w:ind w:firstLine="0"/>
      <w:jc w:val="left"/>
    </w:pPr>
    <w:rPr>
      <w:rFonts w:ascii="Calibri" w:hAnsi="Calibri"/>
      <w:sz w:val="22"/>
      <w:lang w:val="ro-R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0650C3"/>
    <w:pPr>
      <w:ind w:firstLine="0"/>
      <w:jc w:val="left"/>
    </w:pPr>
    <w:rPr>
      <w:rFonts w:ascii="Calibri" w:eastAsia="Calibri" w:hAnsi="Calibri"/>
      <w:sz w:val="22"/>
    </w:rPr>
  </w:style>
  <w:style w:type="character" w:customStyle="1" w:styleId="Heading4Char">
    <w:name w:val="Heading 4 Char"/>
    <w:basedOn w:val="DefaultParagraphFont"/>
    <w:link w:val="Heading4"/>
    <w:uiPriority w:val="9"/>
    <w:rsid w:val="004754BC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1521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5739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10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90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12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37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9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12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63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9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https://www.isfin.ro/despre-noi/politica-de-confidentialitate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office@isfin.ro" TargetMode="External"/><Relationship Id="rId2" Type="http://schemas.openxmlformats.org/officeDocument/2006/relationships/hyperlink" Target="http://www.isfin.ro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A4E2DE-5115-459A-BB58-486F4C1921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282</Words>
  <Characters>161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AGU FLORENTINA</dc:creator>
  <cp:lastModifiedBy>Florentina Neagu</cp:lastModifiedBy>
  <cp:revision>4</cp:revision>
  <cp:lastPrinted>2019-01-03T13:17:00Z</cp:lastPrinted>
  <dcterms:created xsi:type="dcterms:W3CDTF">2019-04-18T07:51:00Z</dcterms:created>
  <dcterms:modified xsi:type="dcterms:W3CDTF">2019-05-30T11:17:00Z</dcterms:modified>
</cp:coreProperties>
</file>